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581E52" w14:textId="6B6FE234" w:rsidR="00D907C4" w:rsidRPr="001D670F" w:rsidRDefault="0050286E">
      <w:pPr>
        <w:spacing w:after="0"/>
        <w:ind w:left="-1440" w:right="10800"/>
        <w:rPr>
          <w:rFonts w:ascii="Arial" w:hAnsi="Arial" w:cs="Arial"/>
        </w:rPr>
      </w:pPr>
      <w:r w:rsidRPr="001D670F">
        <w:rPr>
          <w:rFonts w:ascii="Arial" w:hAnsi="Arial" w:cs="Arial"/>
          <w:noProof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55900AC0" wp14:editId="4C464757">
                <wp:simplePos x="0" y="0"/>
                <wp:positionH relativeFrom="page">
                  <wp:posOffset>0</wp:posOffset>
                </wp:positionH>
                <wp:positionV relativeFrom="page">
                  <wp:posOffset>-8255</wp:posOffset>
                </wp:positionV>
                <wp:extent cx="7772400" cy="10061575"/>
                <wp:effectExtent l="0" t="0" r="0" b="0"/>
                <wp:wrapTopAndBottom/>
                <wp:docPr id="603" name="Group 60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72400" cy="10061575"/>
                          <a:chOff x="-28575" y="238125"/>
                          <a:chExt cx="7772400" cy="9820275"/>
                        </a:xfrm>
                      </wpg:grpSpPr>
                      <wps:wsp>
                        <wps:cNvPr id="697" name="Shape 697"/>
                        <wps:cNvSpPr/>
                        <wps:spPr>
                          <a:xfrm>
                            <a:off x="-28575" y="257175"/>
                            <a:ext cx="3619051" cy="35547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90402" h="573961">
                                <a:moveTo>
                                  <a:pt x="0" y="0"/>
                                </a:moveTo>
                                <a:lnTo>
                                  <a:pt x="3590402" y="0"/>
                                </a:lnTo>
                                <a:lnTo>
                                  <a:pt x="3590402" y="573961"/>
                                </a:lnTo>
                                <a:lnTo>
                                  <a:pt x="0" y="57396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4C4E5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688" name="Picture 688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3687284" y="246187"/>
                            <a:ext cx="4056541" cy="213874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2" name="Shape 12"/>
                        <wps:cNvSpPr/>
                        <wps:spPr>
                          <a:xfrm>
                            <a:off x="3617273" y="3488484"/>
                            <a:ext cx="0" cy="3676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3676782">
                                <a:moveTo>
                                  <a:pt x="0" y="0"/>
                                </a:moveTo>
                                <a:lnTo>
                                  <a:pt x="0" y="3676782"/>
                                </a:lnTo>
                              </a:path>
                            </a:pathLst>
                          </a:custGeom>
                          <a:ln w="0" cap="rnd">
                            <a:miter lim="100000"/>
                          </a:ln>
                        </wps:spPr>
                        <wps:style>
                          <a:lnRef idx="1">
                            <a:srgbClr val="545454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689" name="Picture 689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278384" y="4209288"/>
                            <a:ext cx="984504" cy="42062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98" name="Shape 698"/>
                        <wps:cNvSpPr/>
                        <wps:spPr>
                          <a:xfrm>
                            <a:off x="-28575" y="2628787"/>
                            <a:ext cx="7772400" cy="8477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771760" h="847725">
                                <a:moveTo>
                                  <a:pt x="0" y="0"/>
                                </a:moveTo>
                                <a:lnTo>
                                  <a:pt x="7771760" y="0"/>
                                </a:lnTo>
                                <a:lnTo>
                                  <a:pt x="7771760" y="847725"/>
                                </a:lnTo>
                                <a:lnTo>
                                  <a:pt x="0" y="8477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6AA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700725" y="4754682"/>
                            <a:ext cx="70554" cy="20921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0554" h="209214">
                                <a:moveTo>
                                  <a:pt x="8593" y="0"/>
                                </a:moveTo>
                                <a:cubicBezTo>
                                  <a:pt x="8593" y="0"/>
                                  <a:pt x="9355" y="290"/>
                                  <a:pt x="10788" y="846"/>
                                </a:cubicBezTo>
                                <a:cubicBezTo>
                                  <a:pt x="31639" y="8918"/>
                                  <a:pt x="44728" y="29542"/>
                                  <a:pt x="51828" y="49837"/>
                                </a:cubicBezTo>
                                <a:cubicBezTo>
                                  <a:pt x="60737" y="75386"/>
                                  <a:pt x="66511" y="102736"/>
                                  <a:pt x="68498" y="129756"/>
                                </a:cubicBezTo>
                                <a:cubicBezTo>
                                  <a:pt x="70084" y="151421"/>
                                  <a:pt x="70554" y="174872"/>
                                  <a:pt x="66573" y="196318"/>
                                </a:cubicBezTo>
                                <a:cubicBezTo>
                                  <a:pt x="66019" y="199325"/>
                                  <a:pt x="64779" y="209214"/>
                                  <a:pt x="60259" y="208611"/>
                                </a:cubicBezTo>
                                <a:cubicBezTo>
                                  <a:pt x="53583" y="207734"/>
                                  <a:pt x="58411" y="192372"/>
                                  <a:pt x="58727" y="188958"/>
                                </a:cubicBezTo>
                                <a:cubicBezTo>
                                  <a:pt x="59720" y="178474"/>
                                  <a:pt x="59227" y="167629"/>
                                  <a:pt x="57872" y="157208"/>
                                </a:cubicBezTo>
                                <a:cubicBezTo>
                                  <a:pt x="54969" y="134689"/>
                                  <a:pt x="48209" y="112954"/>
                                  <a:pt x="40817" y="91610"/>
                                </a:cubicBezTo>
                                <a:cubicBezTo>
                                  <a:pt x="34634" y="73781"/>
                                  <a:pt x="27211" y="54441"/>
                                  <a:pt x="12558" y="41968"/>
                                </a:cubicBezTo>
                                <a:cubicBezTo>
                                  <a:pt x="3719" y="34444"/>
                                  <a:pt x="0" y="34201"/>
                                  <a:pt x="0" y="34201"/>
                                </a:cubicBezTo>
                                <a:cubicBezTo>
                                  <a:pt x="431" y="32752"/>
                                  <a:pt x="8932" y="126"/>
                                  <a:pt x="859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4F090B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693310" y="4753656"/>
                            <a:ext cx="26503" cy="373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503" h="37333">
                                <a:moveTo>
                                  <a:pt x="18025" y="1707"/>
                                </a:moveTo>
                                <a:cubicBezTo>
                                  <a:pt x="23885" y="3414"/>
                                  <a:pt x="26503" y="12387"/>
                                  <a:pt x="23870" y="21759"/>
                                </a:cubicBezTo>
                                <a:cubicBezTo>
                                  <a:pt x="21229" y="31124"/>
                                  <a:pt x="14337" y="37333"/>
                                  <a:pt x="8470" y="35626"/>
                                </a:cubicBezTo>
                                <a:cubicBezTo>
                                  <a:pt x="2610" y="33919"/>
                                  <a:pt x="0" y="24938"/>
                                  <a:pt x="2633" y="15573"/>
                                </a:cubicBezTo>
                                <a:cubicBezTo>
                                  <a:pt x="5267" y="6209"/>
                                  <a:pt x="12166" y="0"/>
                                  <a:pt x="18025" y="170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2040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494069" y="4884235"/>
                            <a:ext cx="546063" cy="4919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46063" h="491926">
                                <a:moveTo>
                                  <a:pt x="393054" y="25980"/>
                                </a:moveTo>
                                <a:cubicBezTo>
                                  <a:pt x="462240" y="23790"/>
                                  <a:pt x="524285" y="53222"/>
                                  <a:pt x="533438" y="140060"/>
                                </a:cubicBezTo>
                                <a:cubicBezTo>
                                  <a:pt x="546063" y="259952"/>
                                  <a:pt x="512765" y="459355"/>
                                  <a:pt x="371398" y="487684"/>
                                </a:cubicBezTo>
                                <a:lnTo>
                                  <a:pt x="348440" y="490240"/>
                                </a:lnTo>
                                <a:lnTo>
                                  <a:pt x="333118" y="490240"/>
                                </a:lnTo>
                                <a:lnTo>
                                  <a:pt x="320442" y="489121"/>
                                </a:lnTo>
                                <a:cubicBezTo>
                                  <a:pt x="302036" y="485174"/>
                                  <a:pt x="290427" y="476493"/>
                                  <a:pt x="270688" y="476493"/>
                                </a:cubicBezTo>
                                <a:cubicBezTo>
                                  <a:pt x="245348" y="476493"/>
                                  <a:pt x="234014" y="491926"/>
                                  <a:pt x="201767" y="489616"/>
                                </a:cubicBezTo>
                                <a:cubicBezTo>
                                  <a:pt x="51150" y="478827"/>
                                  <a:pt x="0" y="263670"/>
                                  <a:pt x="6460" y="141579"/>
                                </a:cubicBezTo>
                                <a:cubicBezTo>
                                  <a:pt x="13937" y="0"/>
                                  <a:pt x="193597" y="16740"/>
                                  <a:pt x="270688" y="58505"/>
                                </a:cubicBezTo>
                                <a:cubicBezTo>
                                  <a:pt x="307460" y="39992"/>
                                  <a:pt x="351543" y="27294"/>
                                  <a:pt x="393054" y="2598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CF1E2B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748849" y="4758515"/>
                            <a:ext cx="184966" cy="1117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4966" h="111790">
                                <a:moveTo>
                                  <a:pt x="112312" y="853"/>
                                </a:moveTo>
                                <a:cubicBezTo>
                                  <a:pt x="146892" y="0"/>
                                  <a:pt x="175865" y="13660"/>
                                  <a:pt x="179768" y="25458"/>
                                </a:cubicBezTo>
                                <a:cubicBezTo>
                                  <a:pt x="184966" y="41204"/>
                                  <a:pt x="153920" y="78858"/>
                                  <a:pt x="105711" y="95324"/>
                                </a:cubicBezTo>
                                <a:cubicBezTo>
                                  <a:pt x="57518" y="111790"/>
                                  <a:pt x="10403" y="100836"/>
                                  <a:pt x="5205" y="85090"/>
                                </a:cubicBezTo>
                                <a:cubicBezTo>
                                  <a:pt x="0" y="69352"/>
                                  <a:pt x="28382" y="23610"/>
                                  <a:pt x="76583" y="7152"/>
                                </a:cubicBezTo>
                                <a:cubicBezTo>
                                  <a:pt x="88635" y="3035"/>
                                  <a:pt x="100785" y="1138"/>
                                  <a:pt x="112312" y="853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80CD3B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Rectangle 20"/>
                        <wps:cNvSpPr/>
                        <wps:spPr>
                          <a:xfrm>
                            <a:off x="590660" y="5073863"/>
                            <a:ext cx="478814" cy="23154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5472DA5" w14:textId="77777777" w:rsidR="00D907C4" w:rsidRDefault="00B437F6">
                              <w:r>
                                <w:rPr>
                                  <w:b/>
                                  <w:color w:val="FFFFFF"/>
                                  <w:w w:val="117"/>
                                  <w:sz w:val="29"/>
                                </w:rPr>
                                <w:t>WIC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2" name="Picture 22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338494" y="5561792"/>
                            <a:ext cx="866775" cy="52387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701" name="Shape 701"/>
                        <wps:cNvSpPr/>
                        <wps:spPr>
                          <a:xfrm>
                            <a:off x="-28575" y="7173089"/>
                            <a:ext cx="7772400" cy="8001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772252" h="800100">
                                <a:moveTo>
                                  <a:pt x="0" y="0"/>
                                </a:moveTo>
                                <a:lnTo>
                                  <a:pt x="7772252" y="0"/>
                                </a:lnTo>
                                <a:lnTo>
                                  <a:pt x="7772252" y="800100"/>
                                </a:lnTo>
                                <a:lnTo>
                                  <a:pt x="0" y="80010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6AA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25" name="Picture 25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338494" y="6276202"/>
                            <a:ext cx="800100" cy="67627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690" name="Picture 690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6526784" y="3989832"/>
                            <a:ext cx="1124712" cy="99364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8" name="Shape 28"/>
                        <wps:cNvSpPr/>
                        <wps:spPr>
                          <a:xfrm>
                            <a:off x="3750694" y="4485466"/>
                            <a:ext cx="57150" cy="571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7150" h="57150">
                                <a:moveTo>
                                  <a:pt x="28575" y="0"/>
                                </a:moveTo>
                                <a:cubicBezTo>
                                  <a:pt x="32364" y="0"/>
                                  <a:pt x="36009" y="725"/>
                                  <a:pt x="39510" y="2175"/>
                                </a:cubicBezTo>
                                <a:cubicBezTo>
                                  <a:pt x="43011" y="3625"/>
                                  <a:pt x="46101" y="5690"/>
                                  <a:pt x="48781" y="8369"/>
                                </a:cubicBezTo>
                                <a:cubicBezTo>
                                  <a:pt x="51460" y="11049"/>
                                  <a:pt x="53525" y="14139"/>
                                  <a:pt x="54975" y="17640"/>
                                </a:cubicBezTo>
                                <a:cubicBezTo>
                                  <a:pt x="56425" y="21141"/>
                                  <a:pt x="57150" y="24786"/>
                                  <a:pt x="57150" y="28575"/>
                                </a:cubicBezTo>
                                <a:cubicBezTo>
                                  <a:pt x="57150" y="32364"/>
                                  <a:pt x="56425" y="36009"/>
                                  <a:pt x="54975" y="39510"/>
                                </a:cubicBezTo>
                                <a:cubicBezTo>
                                  <a:pt x="53525" y="43011"/>
                                  <a:pt x="51460" y="46101"/>
                                  <a:pt x="48781" y="48780"/>
                                </a:cubicBezTo>
                                <a:cubicBezTo>
                                  <a:pt x="46101" y="51460"/>
                                  <a:pt x="43011" y="53525"/>
                                  <a:pt x="39510" y="54975"/>
                                </a:cubicBezTo>
                                <a:cubicBezTo>
                                  <a:pt x="36009" y="56425"/>
                                  <a:pt x="32364" y="57150"/>
                                  <a:pt x="28575" y="57150"/>
                                </a:cubicBezTo>
                                <a:cubicBezTo>
                                  <a:pt x="24786" y="57150"/>
                                  <a:pt x="21141" y="56425"/>
                                  <a:pt x="17640" y="54975"/>
                                </a:cubicBezTo>
                                <a:cubicBezTo>
                                  <a:pt x="14139" y="53525"/>
                                  <a:pt x="11049" y="51460"/>
                                  <a:pt x="8369" y="48780"/>
                                </a:cubicBezTo>
                                <a:cubicBezTo>
                                  <a:pt x="5690" y="46101"/>
                                  <a:pt x="3625" y="43011"/>
                                  <a:pt x="2175" y="39510"/>
                                </a:cubicBezTo>
                                <a:cubicBezTo>
                                  <a:pt x="725" y="36009"/>
                                  <a:pt x="0" y="32364"/>
                                  <a:pt x="0" y="28575"/>
                                </a:cubicBezTo>
                                <a:cubicBezTo>
                                  <a:pt x="0" y="24786"/>
                                  <a:pt x="725" y="21141"/>
                                  <a:pt x="2175" y="17640"/>
                                </a:cubicBezTo>
                                <a:cubicBezTo>
                                  <a:pt x="3625" y="14139"/>
                                  <a:pt x="5690" y="11049"/>
                                  <a:pt x="8369" y="8369"/>
                                </a:cubicBezTo>
                                <a:cubicBezTo>
                                  <a:pt x="11049" y="5690"/>
                                  <a:pt x="14139" y="3625"/>
                                  <a:pt x="17640" y="2175"/>
                                </a:cubicBezTo>
                                <a:cubicBezTo>
                                  <a:pt x="21141" y="725"/>
                                  <a:pt x="24786" y="0"/>
                                  <a:pt x="2857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454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Rectangle 29"/>
                        <wps:cNvSpPr/>
                        <wps:spPr>
                          <a:xfrm>
                            <a:off x="3960030" y="4413677"/>
                            <a:ext cx="2440771" cy="53162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ED890AC" w14:textId="68155C90" w:rsidR="00D907C4" w:rsidRPr="001D670F" w:rsidRDefault="00094439" w:rsidP="006C5D9D">
                              <w:pPr>
                                <w:bidi/>
                                <w:ind w:left="161"/>
                                <w:rPr>
                                  <w:rFonts w:asciiTheme="majorBidi" w:hAnsiTheme="majorBidi" w:cstheme="majorBidi"/>
                                  <w:sz w:val="28"/>
                                  <w:szCs w:val="28"/>
                                  <w:lang w:bidi="ar-EG"/>
                                </w:rPr>
                              </w:pPr>
                              <w:r w:rsidRPr="001D670F">
                                <w:rPr>
                                  <w:rFonts w:asciiTheme="majorBidi" w:hAnsiTheme="majorBidi" w:cstheme="majorBidi"/>
                                  <w:color w:val="545454"/>
                                  <w:w w:val="110"/>
                                  <w:sz w:val="28"/>
                                  <w:szCs w:val="28"/>
                                  <w:rtl/>
                                  <w:lang w:bidi="ar-EG"/>
                                </w:rPr>
                                <w:t>صالح للمهاجرين المؤهلين</w:t>
                              </w:r>
                              <w:r w:rsidRPr="001D670F">
                                <w:rPr>
                                  <w:rFonts w:asciiTheme="majorBidi" w:hAnsiTheme="majorBidi" w:cstheme="majorBidi" w:hint="cs"/>
                                  <w:color w:val="545454"/>
                                  <w:w w:val="110"/>
                                  <w:sz w:val="28"/>
                                  <w:szCs w:val="28"/>
                                  <w:rtl/>
                                  <w:lang w:bidi="ar-EG"/>
                                </w:rPr>
                                <w:t xml:space="preserve"> </w:t>
                              </w:r>
                              <w:r w:rsidRPr="001D670F">
                                <w:rPr>
                                  <w:rFonts w:asciiTheme="majorBidi" w:hAnsiTheme="majorBidi" w:cstheme="majorBidi"/>
                                  <w:color w:val="545454"/>
                                  <w:w w:val="110"/>
                                  <w:sz w:val="28"/>
                                  <w:szCs w:val="28"/>
                                  <w:rtl/>
                                  <w:lang w:bidi="ar-EG"/>
                                </w:rPr>
                                <w:t>والمواطنين</w:t>
                              </w:r>
                              <w:r w:rsidR="001D670F">
                                <w:rPr>
                                  <w:rFonts w:asciiTheme="majorBidi" w:hAnsiTheme="majorBidi" w:cstheme="majorBidi" w:hint="cs"/>
                                  <w:color w:val="545454"/>
                                  <w:w w:val="110"/>
                                  <w:sz w:val="28"/>
                                  <w:szCs w:val="28"/>
                                  <w:rtl/>
                                  <w:lang w:bidi="ar-EG"/>
                                </w:rPr>
                                <w:t xml:space="preserve"> </w:t>
                              </w:r>
                              <w:r w:rsidRPr="001D670F">
                                <w:rPr>
                                  <w:rFonts w:asciiTheme="majorBidi" w:hAnsiTheme="majorBidi" w:cstheme="majorBidi"/>
                                  <w:color w:val="545454"/>
                                  <w:w w:val="110"/>
                                  <w:sz w:val="28"/>
                                  <w:szCs w:val="28"/>
                                  <w:rtl/>
                                  <w:lang w:bidi="ar-EG"/>
                                </w:rPr>
                                <w:t>الأمريكيين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3" name="Shape 33"/>
                        <wps:cNvSpPr/>
                        <wps:spPr>
                          <a:xfrm>
                            <a:off x="3750694" y="5171266"/>
                            <a:ext cx="57150" cy="571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7150" h="57150">
                                <a:moveTo>
                                  <a:pt x="28575" y="0"/>
                                </a:moveTo>
                                <a:cubicBezTo>
                                  <a:pt x="32364" y="0"/>
                                  <a:pt x="36009" y="725"/>
                                  <a:pt x="39510" y="2175"/>
                                </a:cubicBezTo>
                                <a:cubicBezTo>
                                  <a:pt x="43011" y="3625"/>
                                  <a:pt x="46101" y="5690"/>
                                  <a:pt x="48781" y="8369"/>
                                </a:cubicBezTo>
                                <a:cubicBezTo>
                                  <a:pt x="51460" y="11049"/>
                                  <a:pt x="53525" y="14139"/>
                                  <a:pt x="54975" y="17640"/>
                                </a:cubicBezTo>
                                <a:cubicBezTo>
                                  <a:pt x="56425" y="21141"/>
                                  <a:pt x="57150" y="24786"/>
                                  <a:pt x="57150" y="28575"/>
                                </a:cubicBezTo>
                                <a:cubicBezTo>
                                  <a:pt x="57150" y="32364"/>
                                  <a:pt x="56425" y="36009"/>
                                  <a:pt x="54975" y="39510"/>
                                </a:cubicBezTo>
                                <a:cubicBezTo>
                                  <a:pt x="53525" y="43011"/>
                                  <a:pt x="51460" y="46101"/>
                                  <a:pt x="48781" y="48780"/>
                                </a:cubicBezTo>
                                <a:cubicBezTo>
                                  <a:pt x="46101" y="51460"/>
                                  <a:pt x="43011" y="53525"/>
                                  <a:pt x="39510" y="54975"/>
                                </a:cubicBezTo>
                                <a:cubicBezTo>
                                  <a:pt x="36009" y="56425"/>
                                  <a:pt x="32364" y="57150"/>
                                  <a:pt x="28575" y="57150"/>
                                </a:cubicBezTo>
                                <a:cubicBezTo>
                                  <a:pt x="24786" y="57150"/>
                                  <a:pt x="21141" y="56425"/>
                                  <a:pt x="17640" y="54975"/>
                                </a:cubicBezTo>
                                <a:cubicBezTo>
                                  <a:pt x="14139" y="53525"/>
                                  <a:pt x="11049" y="51460"/>
                                  <a:pt x="8369" y="48780"/>
                                </a:cubicBezTo>
                                <a:cubicBezTo>
                                  <a:pt x="5690" y="46101"/>
                                  <a:pt x="3625" y="43011"/>
                                  <a:pt x="2175" y="39510"/>
                                </a:cubicBezTo>
                                <a:cubicBezTo>
                                  <a:pt x="725" y="36009"/>
                                  <a:pt x="0" y="32364"/>
                                  <a:pt x="0" y="28575"/>
                                </a:cubicBezTo>
                                <a:cubicBezTo>
                                  <a:pt x="0" y="24786"/>
                                  <a:pt x="725" y="21141"/>
                                  <a:pt x="2175" y="17640"/>
                                </a:cubicBezTo>
                                <a:cubicBezTo>
                                  <a:pt x="3625" y="14139"/>
                                  <a:pt x="5690" y="11049"/>
                                  <a:pt x="8369" y="8369"/>
                                </a:cubicBezTo>
                                <a:cubicBezTo>
                                  <a:pt x="11049" y="5690"/>
                                  <a:pt x="14139" y="3625"/>
                                  <a:pt x="17640" y="2175"/>
                                </a:cubicBezTo>
                                <a:cubicBezTo>
                                  <a:pt x="21141" y="725"/>
                                  <a:pt x="24786" y="0"/>
                                  <a:pt x="2857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454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Rectangle 34"/>
                        <wps:cNvSpPr/>
                        <wps:spPr>
                          <a:xfrm>
                            <a:off x="3960030" y="5095720"/>
                            <a:ext cx="3691466" cy="70440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BA8603D" w14:textId="3873190A" w:rsidR="00D907C4" w:rsidRPr="006C5D9D" w:rsidRDefault="00F8212C" w:rsidP="006C5D9D">
                              <w:pPr>
                                <w:bidi/>
                                <w:ind w:left="135"/>
                                <w:rPr>
                                  <w:rFonts w:ascii="Times New Roman" w:hAnsi="Times New Roman" w:cs="Times New Roman"/>
                                  <w:sz w:val="28"/>
                                  <w:szCs w:val="28"/>
                                  <w:lang w:bidi="ar-EG"/>
                                </w:rPr>
                              </w:pPr>
                              <w:r w:rsidRPr="006C5D9D">
                                <w:rPr>
                                  <w:rFonts w:ascii="Times New Roman" w:hAnsi="Times New Roman" w:cs="Times New Roman"/>
                                  <w:color w:val="545454"/>
                                  <w:w w:val="110"/>
                                  <w:sz w:val="28"/>
                                  <w:szCs w:val="28"/>
                                  <w:rtl/>
                                  <w:lang w:bidi="ar-EG"/>
                                </w:rPr>
                                <w:t>لا يمكن للمهاجرين غير النظاميين والمدرجين في</w:t>
                              </w:r>
                              <w:r w:rsidR="006C5D9D" w:rsidRPr="006C5D9D">
                                <w:rPr>
                                  <w:rFonts w:ascii="Times New Roman" w:hAnsi="Times New Roman" w:cs="Times New Roman"/>
                                  <w:color w:val="545454"/>
                                  <w:w w:val="110"/>
                                  <w:sz w:val="28"/>
                                  <w:szCs w:val="28"/>
                                  <w:rtl/>
                                  <w:lang w:bidi="ar-EG"/>
                                </w:rPr>
                                <w:t xml:space="preserve"> </w:t>
                              </w:r>
                              <w:r w:rsidR="006C5D9D" w:rsidRPr="006C5D9D">
                                <w:rPr>
                                  <w:rFonts w:ascii="Times New Roman" w:hAnsi="Times New Roman" w:cs="Times New Roman"/>
                                  <w:color w:val="545454"/>
                                  <w:w w:val="110"/>
                                  <w:sz w:val="28"/>
                                  <w:szCs w:val="28"/>
                                  <w:lang w:bidi="ar-EG"/>
                                </w:rPr>
                                <w:t>DACA</w:t>
                              </w:r>
                              <w:r w:rsidR="006C5D9D" w:rsidRPr="006C5D9D">
                                <w:rPr>
                                  <w:rFonts w:ascii="Times New Roman" w:hAnsi="Times New Roman" w:cs="Times New Roman"/>
                                  <w:color w:val="545454"/>
                                  <w:w w:val="110"/>
                                  <w:sz w:val="28"/>
                                  <w:szCs w:val="28"/>
                                  <w:rtl/>
                                  <w:lang w:bidi="ar-EG"/>
                                </w:rPr>
                                <w:t xml:space="preserve"> والحاصلين على حالة الحماية المؤقتة </w:t>
                              </w:r>
                              <w:r w:rsidR="006C5D9D" w:rsidRPr="006C5D9D">
                                <w:rPr>
                                  <w:rFonts w:ascii="Times New Roman" w:hAnsi="Times New Roman" w:cs="Times New Roman"/>
                                  <w:color w:val="545454"/>
                                  <w:w w:val="110"/>
                                  <w:sz w:val="28"/>
                                  <w:szCs w:val="28"/>
                                  <w:lang w:bidi="ar-EG"/>
                                </w:rPr>
                                <w:t>TPS</w:t>
                              </w:r>
                              <w:r w:rsidR="006C5D9D" w:rsidRPr="006C5D9D">
                                <w:rPr>
                                  <w:rFonts w:ascii="Times New Roman" w:hAnsi="Times New Roman" w:cs="Times New Roman"/>
                                  <w:color w:val="545454"/>
                                  <w:w w:val="110"/>
                                  <w:sz w:val="28"/>
                                  <w:szCs w:val="28"/>
                                  <w:rtl/>
                                  <w:lang w:bidi="ar-EG"/>
                                </w:rPr>
                                <w:t xml:space="preserve"> التقدم لبرنامج </w:t>
                              </w:r>
                              <w:r w:rsidR="006C5D9D">
                                <w:rPr>
                                  <w:rFonts w:ascii="Times New Roman" w:hAnsi="Times New Roman" w:cs="Times New Roman"/>
                                  <w:color w:val="545454"/>
                                  <w:w w:val="110"/>
                                  <w:sz w:val="28"/>
                                  <w:szCs w:val="28"/>
                                  <w:lang w:bidi="ar-EG"/>
                                </w:rPr>
                                <w:t>SNAP</w:t>
                              </w:r>
                              <w:r w:rsidR="006C5D9D" w:rsidRPr="006C5D9D">
                                <w:rPr>
                                  <w:rFonts w:ascii="Times New Roman" w:hAnsi="Times New Roman" w:cs="Times New Roman"/>
                                  <w:color w:val="545454"/>
                                  <w:w w:val="110"/>
                                  <w:sz w:val="28"/>
                                  <w:szCs w:val="28"/>
                                  <w:rtl/>
                                  <w:lang w:bidi="ar-EG"/>
                                </w:rPr>
                                <w:t>، ولكن يمكنهم إدراج أفراد عائلاتهم المؤهلين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7" name="Shape 37"/>
                        <wps:cNvSpPr/>
                        <wps:spPr>
                          <a:xfrm>
                            <a:off x="3750694" y="6104716"/>
                            <a:ext cx="57150" cy="571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7150" h="57150">
                                <a:moveTo>
                                  <a:pt x="28575" y="0"/>
                                </a:moveTo>
                                <a:cubicBezTo>
                                  <a:pt x="32364" y="0"/>
                                  <a:pt x="36009" y="725"/>
                                  <a:pt x="39510" y="2175"/>
                                </a:cubicBezTo>
                                <a:cubicBezTo>
                                  <a:pt x="43011" y="3625"/>
                                  <a:pt x="46101" y="5690"/>
                                  <a:pt x="48781" y="8369"/>
                                </a:cubicBezTo>
                                <a:cubicBezTo>
                                  <a:pt x="51460" y="11049"/>
                                  <a:pt x="53525" y="14139"/>
                                  <a:pt x="54975" y="17640"/>
                                </a:cubicBezTo>
                                <a:cubicBezTo>
                                  <a:pt x="56425" y="21141"/>
                                  <a:pt x="57150" y="24786"/>
                                  <a:pt x="57150" y="28575"/>
                                </a:cubicBezTo>
                                <a:cubicBezTo>
                                  <a:pt x="57150" y="32365"/>
                                  <a:pt x="56425" y="36009"/>
                                  <a:pt x="54975" y="39510"/>
                                </a:cubicBezTo>
                                <a:cubicBezTo>
                                  <a:pt x="53525" y="43011"/>
                                  <a:pt x="51460" y="46101"/>
                                  <a:pt x="48781" y="48781"/>
                                </a:cubicBezTo>
                                <a:cubicBezTo>
                                  <a:pt x="46101" y="51460"/>
                                  <a:pt x="43011" y="53525"/>
                                  <a:pt x="39510" y="54975"/>
                                </a:cubicBezTo>
                                <a:cubicBezTo>
                                  <a:pt x="36009" y="56425"/>
                                  <a:pt x="32364" y="57150"/>
                                  <a:pt x="28575" y="57150"/>
                                </a:cubicBezTo>
                                <a:cubicBezTo>
                                  <a:pt x="24786" y="57150"/>
                                  <a:pt x="21141" y="56425"/>
                                  <a:pt x="17640" y="54975"/>
                                </a:cubicBezTo>
                                <a:cubicBezTo>
                                  <a:pt x="14139" y="53525"/>
                                  <a:pt x="11049" y="51460"/>
                                  <a:pt x="8369" y="48781"/>
                                </a:cubicBezTo>
                                <a:cubicBezTo>
                                  <a:pt x="5690" y="46101"/>
                                  <a:pt x="3625" y="43011"/>
                                  <a:pt x="2175" y="39510"/>
                                </a:cubicBezTo>
                                <a:cubicBezTo>
                                  <a:pt x="725" y="36009"/>
                                  <a:pt x="0" y="32365"/>
                                  <a:pt x="0" y="28575"/>
                                </a:cubicBezTo>
                                <a:cubicBezTo>
                                  <a:pt x="0" y="24786"/>
                                  <a:pt x="725" y="21141"/>
                                  <a:pt x="2175" y="17640"/>
                                </a:cubicBezTo>
                                <a:cubicBezTo>
                                  <a:pt x="3625" y="14139"/>
                                  <a:pt x="5690" y="11049"/>
                                  <a:pt x="8369" y="8369"/>
                                </a:cubicBezTo>
                                <a:cubicBezTo>
                                  <a:pt x="11049" y="5690"/>
                                  <a:pt x="14139" y="3625"/>
                                  <a:pt x="17640" y="2175"/>
                                </a:cubicBezTo>
                                <a:cubicBezTo>
                                  <a:pt x="21141" y="725"/>
                                  <a:pt x="24786" y="0"/>
                                  <a:pt x="2857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454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Rectangle 38"/>
                        <wps:cNvSpPr/>
                        <wps:spPr>
                          <a:xfrm>
                            <a:off x="3855233" y="6048482"/>
                            <a:ext cx="3733594" cy="53329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BD32688" w14:textId="4B720D49" w:rsidR="00D907C4" w:rsidRPr="006C5D9D" w:rsidRDefault="00706BC5" w:rsidP="006C5D9D">
                              <w:pPr>
                                <w:bidi/>
                                <w:ind w:left="68"/>
                                <w:rPr>
                                  <w:rFonts w:ascii="Times New Roman" w:hAnsi="Times New Roman" w:cs="Times New Roman"/>
                                  <w:bCs/>
                                  <w:sz w:val="28"/>
                                  <w:szCs w:val="28"/>
                                  <w:lang w:bidi="ar-EG"/>
                                </w:rPr>
                              </w:pPr>
                              <w:r w:rsidRPr="006C5D9D">
                                <w:rPr>
                                  <w:rFonts w:ascii="Times New Roman" w:hAnsi="Times New Roman" w:cs="Times New Roman"/>
                                  <w:bCs/>
                                  <w:color w:val="545454"/>
                                  <w:w w:val="117"/>
                                  <w:sz w:val="28"/>
                                  <w:szCs w:val="28"/>
                                  <w:rtl/>
                                  <w:lang w:bidi="ar-EG"/>
                                </w:rPr>
                                <w:t xml:space="preserve">يمكن للآباء والأمهات غير النظاميين إدراج الأبناء </w:t>
                              </w:r>
                              <w:r w:rsidR="006C5D9D" w:rsidRPr="006C5D9D">
                                <w:rPr>
                                  <w:rFonts w:ascii="Times New Roman" w:hAnsi="Times New Roman" w:cs="Times New Roman"/>
                                  <w:bCs/>
                                  <w:color w:val="545454"/>
                                  <w:w w:val="117"/>
                                  <w:sz w:val="28"/>
                                  <w:szCs w:val="28"/>
                                  <w:rtl/>
                                  <w:lang w:bidi="ar-EG"/>
                                </w:rPr>
                                <w:t>من المواطنين وأفراد الأسرة المعيشية المؤهلين بأمان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1" name="Shape 41"/>
                        <wps:cNvSpPr/>
                        <wps:spPr>
                          <a:xfrm>
                            <a:off x="-28575" y="7968739"/>
                            <a:ext cx="4287734" cy="208966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59380" h="2089661">
                                <a:moveTo>
                                  <a:pt x="0" y="0"/>
                                </a:moveTo>
                                <a:lnTo>
                                  <a:pt x="4259380" y="0"/>
                                </a:lnTo>
                                <a:lnTo>
                                  <a:pt x="4259380" y="1778375"/>
                                </a:lnTo>
                                <a:lnTo>
                                  <a:pt x="3948094" y="2089661"/>
                                </a:lnTo>
                                <a:lnTo>
                                  <a:pt x="0" y="208966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BE02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2630994" y="9747346"/>
                            <a:ext cx="1628386" cy="3110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28386" h="311053">
                                <a:moveTo>
                                  <a:pt x="0" y="0"/>
                                </a:moveTo>
                                <a:lnTo>
                                  <a:pt x="1628386" y="0"/>
                                </a:lnTo>
                                <a:lnTo>
                                  <a:pt x="1317333" y="311053"/>
                                </a:lnTo>
                                <a:lnTo>
                                  <a:pt x="0" y="31105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3C333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1477064" y="4579112"/>
                            <a:ext cx="50800" cy="508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00" h="50800">
                                <a:moveTo>
                                  <a:pt x="25400" y="0"/>
                                </a:moveTo>
                                <a:cubicBezTo>
                                  <a:pt x="28768" y="0"/>
                                  <a:pt x="32008" y="645"/>
                                  <a:pt x="35120" y="1934"/>
                                </a:cubicBezTo>
                                <a:cubicBezTo>
                                  <a:pt x="38232" y="3223"/>
                                  <a:pt x="40979" y="5058"/>
                                  <a:pt x="43361" y="7439"/>
                                </a:cubicBezTo>
                                <a:cubicBezTo>
                                  <a:pt x="45742" y="9821"/>
                                  <a:pt x="47578" y="12568"/>
                                  <a:pt x="48867" y="15680"/>
                                </a:cubicBezTo>
                                <a:cubicBezTo>
                                  <a:pt x="50156" y="18792"/>
                                  <a:pt x="50800" y="22032"/>
                                  <a:pt x="50800" y="25400"/>
                                </a:cubicBezTo>
                                <a:cubicBezTo>
                                  <a:pt x="50800" y="28768"/>
                                  <a:pt x="50156" y="32009"/>
                                  <a:pt x="48867" y="35120"/>
                                </a:cubicBezTo>
                                <a:cubicBezTo>
                                  <a:pt x="47578" y="38232"/>
                                  <a:pt x="45742" y="40979"/>
                                  <a:pt x="43361" y="43361"/>
                                </a:cubicBezTo>
                                <a:cubicBezTo>
                                  <a:pt x="40979" y="45742"/>
                                  <a:pt x="38232" y="47578"/>
                                  <a:pt x="35120" y="48867"/>
                                </a:cubicBezTo>
                                <a:cubicBezTo>
                                  <a:pt x="32008" y="50155"/>
                                  <a:pt x="28768" y="50800"/>
                                  <a:pt x="25400" y="50800"/>
                                </a:cubicBezTo>
                                <a:cubicBezTo>
                                  <a:pt x="22032" y="50800"/>
                                  <a:pt x="18792" y="50155"/>
                                  <a:pt x="15680" y="48867"/>
                                </a:cubicBezTo>
                                <a:cubicBezTo>
                                  <a:pt x="12568" y="47578"/>
                                  <a:pt x="9821" y="45742"/>
                                  <a:pt x="7440" y="43361"/>
                                </a:cubicBezTo>
                                <a:cubicBezTo>
                                  <a:pt x="5058" y="40979"/>
                                  <a:pt x="3222" y="38232"/>
                                  <a:pt x="1934" y="35120"/>
                                </a:cubicBezTo>
                                <a:cubicBezTo>
                                  <a:pt x="645" y="32009"/>
                                  <a:pt x="0" y="28768"/>
                                  <a:pt x="0" y="25400"/>
                                </a:cubicBezTo>
                                <a:cubicBezTo>
                                  <a:pt x="0" y="22032"/>
                                  <a:pt x="645" y="18792"/>
                                  <a:pt x="1934" y="15680"/>
                                </a:cubicBezTo>
                                <a:cubicBezTo>
                                  <a:pt x="3222" y="12568"/>
                                  <a:pt x="5058" y="9821"/>
                                  <a:pt x="7440" y="7439"/>
                                </a:cubicBezTo>
                                <a:cubicBezTo>
                                  <a:pt x="9821" y="5058"/>
                                  <a:pt x="12568" y="3223"/>
                                  <a:pt x="15680" y="1934"/>
                                </a:cubicBezTo>
                                <a:cubicBezTo>
                                  <a:pt x="18792" y="645"/>
                                  <a:pt x="22032" y="0"/>
                                  <a:pt x="2540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454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Rectangle 46"/>
                        <wps:cNvSpPr/>
                        <wps:spPr>
                          <a:xfrm>
                            <a:off x="1724026" y="4488806"/>
                            <a:ext cx="1841754" cy="40334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B21AE7E" w14:textId="25FD209F" w:rsidR="00D907C4" w:rsidRPr="006C5D9D" w:rsidRDefault="006C5D9D" w:rsidP="00B16763">
                              <w:pPr>
                                <w:bidi/>
                                <w:rPr>
                                  <w:rFonts w:ascii="Times New Roman" w:hAnsi="Times New Roman" w:cs="Times New Roman"/>
                                  <w:sz w:val="28"/>
                                  <w:szCs w:val="28"/>
                                  <w:lang w:bidi="ar-EG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color w:val="545454"/>
                                  <w:w w:val="117"/>
                                  <w:sz w:val="28"/>
                                  <w:szCs w:val="28"/>
                                  <w:lang w:bidi="ar-EG"/>
                                </w:rPr>
                                <w:t>EBT</w:t>
                              </w:r>
                              <w:r>
                                <w:rPr>
                                  <w:rFonts w:ascii="Times New Roman" w:hAnsi="Times New Roman" w:cs="Times New Roman" w:hint="cs"/>
                                  <w:color w:val="545454"/>
                                  <w:w w:val="117"/>
                                  <w:sz w:val="28"/>
                                  <w:szCs w:val="28"/>
                                  <w:rtl/>
                                  <w:lang w:bidi="ar-EG"/>
                                </w:rPr>
                                <w:t xml:space="preserve"> </w:t>
                              </w:r>
                              <w:r w:rsidR="00B437F6" w:rsidRPr="006C5D9D">
                                <w:rPr>
                                  <w:rFonts w:ascii="Times New Roman" w:hAnsi="Times New Roman" w:cs="Times New Roman" w:hint="cs"/>
                                  <w:color w:val="545454"/>
                                  <w:w w:val="117"/>
                                  <w:sz w:val="28"/>
                                  <w:szCs w:val="28"/>
                                  <w:rtl/>
                                  <w:lang w:bidi="ar-EG"/>
                                </w:rPr>
                                <w:t>في</w:t>
                              </w:r>
                              <w:r w:rsidR="00DA4B63" w:rsidRPr="006C5D9D">
                                <w:rPr>
                                  <w:rFonts w:ascii="Times New Roman" w:hAnsi="Times New Roman" w:cs="Times New Roman"/>
                                  <w:color w:val="545454"/>
                                  <w:w w:val="117"/>
                                  <w:sz w:val="28"/>
                                  <w:szCs w:val="28"/>
                                  <w:rtl/>
                                  <w:lang w:bidi="ar-EG"/>
                                </w:rPr>
                                <w:t xml:space="preserve"> فترة الجائحة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7" name="Shape 47"/>
                        <wps:cNvSpPr/>
                        <wps:spPr>
                          <a:xfrm>
                            <a:off x="1477064" y="5224520"/>
                            <a:ext cx="50800" cy="508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00" h="50800">
                                <a:moveTo>
                                  <a:pt x="25400" y="0"/>
                                </a:moveTo>
                                <a:cubicBezTo>
                                  <a:pt x="28768" y="0"/>
                                  <a:pt x="32008" y="645"/>
                                  <a:pt x="35120" y="1933"/>
                                </a:cubicBezTo>
                                <a:cubicBezTo>
                                  <a:pt x="38232" y="3222"/>
                                  <a:pt x="40979" y="5058"/>
                                  <a:pt x="43361" y="7439"/>
                                </a:cubicBezTo>
                                <a:cubicBezTo>
                                  <a:pt x="45742" y="9821"/>
                                  <a:pt x="47578" y="12568"/>
                                  <a:pt x="48867" y="15680"/>
                                </a:cubicBezTo>
                                <a:cubicBezTo>
                                  <a:pt x="50156" y="18791"/>
                                  <a:pt x="50800" y="22032"/>
                                  <a:pt x="50800" y="25400"/>
                                </a:cubicBezTo>
                                <a:cubicBezTo>
                                  <a:pt x="50800" y="28768"/>
                                  <a:pt x="50156" y="32008"/>
                                  <a:pt x="48867" y="35120"/>
                                </a:cubicBezTo>
                                <a:cubicBezTo>
                                  <a:pt x="47578" y="38232"/>
                                  <a:pt x="45742" y="40979"/>
                                  <a:pt x="43361" y="43361"/>
                                </a:cubicBezTo>
                                <a:cubicBezTo>
                                  <a:pt x="40979" y="45742"/>
                                  <a:pt x="38232" y="47577"/>
                                  <a:pt x="35120" y="48866"/>
                                </a:cubicBezTo>
                                <a:cubicBezTo>
                                  <a:pt x="32008" y="50155"/>
                                  <a:pt x="28768" y="50800"/>
                                  <a:pt x="25400" y="50800"/>
                                </a:cubicBezTo>
                                <a:cubicBezTo>
                                  <a:pt x="22032" y="50800"/>
                                  <a:pt x="18792" y="50155"/>
                                  <a:pt x="15680" y="48866"/>
                                </a:cubicBezTo>
                                <a:cubicBezTo>
                                  <a:pt x="12568" y="47577"/>
                                  <a:pt x="9821" y="45742"/>
                                  <a:pt x="7440" y="43361"/>
                                </a:cubicBezTo>
                                <a:cubicBezTo>
                                  <a:pt x="5058" y="40979"/>
                                  <a:pt x="3222" y="38232"/>
                                  <a:pt x="1934" y="35120"/>
                                </a:cubicBezTo>
                                <a:cubicBezTo>
                                  <a:pt x="645" y="32008"/>
                                  <a:pt x="0" y="28768"/>
                                  <a:pt x="0" y="25400"/>
                                </a:cubicBezTo>
                                <a:cubicBezTo>
                                  <a:pt x="0" y="22032"/>
                                  <a:pt x="645" y="18791"/>
                                  <a:pt x="1934" y="15680"/>
                                </a:cubicBezTo>
                                <a:cubicBezTo>
                                  <a:pt x="3222" y="12568"/>
                                  <a:pt x="5058" y="9821"/>
                                  <a:pt x="7440" y="7439"/>
                                </a:cubicBezTo>
                                <a:cubicBezTo>
                                  <a:pt x="9821" y="5058"/>
                                  <a:pt x="12568" y="3222"/>
                                  <a:pt x="15680" y="1934"/>
                                </a:cubicBezTo>
                                <a:cubicBezTo>
                                  <a:pt x="18792" y="645"/>
                                  <a:pt x="22032" y="0"/>
                                  <a:pt x="2540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454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Rectangle 48"/>
                        <wps:cNvSpPr/>
                        <wps:spPr>
                          <a:xfrm>
                            <a:off x="1582036" y="5127753"/>
                            <a:ext cx="1989389" cy="35695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3921C8B" w14:textId="49FE463A" w:rsidR="00D907C4" w:rsidRPr="006C5D9D" w:rsidRDefault="00DE1333" w:rsidP="0037254E">
                              <w:pPr>
                                <w:bidi/>
                                <w:rPr>
                                  <w:rFonts w:ascii="Times New Roman" w:hAnsi="Times New Roman" w:cs="Times New Roman"/>
                                  <w:sz w:val="28"/>
                                  <w:szCs w:val="28"/>
                                  <w:lang w:bidi="ar-EG"/>
                                </w:rPr>
                              </w:pPr>
                              <w:r w:rsidRPr="006C5D9D">
                                <w:rPr>
                                  <w:rFonts w:ascii="Times New Roman" w:hAnsi="Times New Roman" w:cs="Times New Roman"/>
                                  <w:color w:val="545454"/>
                                  <w:w w:val="108"/>
                                  <w:sz w:val="28"/>
                                  <w:szCs w:val="28"/>
                                  <w:rtl/>
                                  <w:lang w:bidi="ar-EG"/>
                                </w:rPr>
                                <w:t>برنامج النساء وا</w:t>
                              </w:r>
                              <w:r w:rsidR="0037254E" w:rsidRPr="006C5D9D">
                                <w:rPr>
                                  <w:rFonts w:ascii="Times New Roman" w:hAnsi="Times New Roman" w:cs="Times New Roman"/>
                                  <w:color w:val="545454"/>
                                  <w:w w:val="108"/>
                                  <w:sz w:val="28"/>
                                  <w:szCs w:val="28"/>
                                  <w:rtl/>
                                  <w:lang w:bidi="ar-EG"/>
                                </w:rPr>
                                <w:t>لرضع والأطفال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0" name="Shape 50"/>
                        <wps:cNvSpPr/>
                        <wps:spPr>
                          <a:xfrm>
                            <a:off x="1477064" y="5749328"/>
                            <a:ext cx="50800" cy="508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00" h="50800">
                                <a:moveTo>
                                  <a:pt x="25400" y="0"/>
                                </a:moveTo>
                                <a:cubicBezTo>
                                  <a:pt x="28768" y="0"/>
                                  <a:pt x="32008" y="645"/>
                                  <a:pt x="35120" y="1934"/>
                                </a:cubicBezTo>
                                <a:cubicBezTo>
                                  <a:pt x="38232" y="3222"/>
                                  <a:pt x="40979" y="5058"/>
                                  <a:pt x="43361" y="7439"/>
                                </a:cubicBezTo>
                                <a:cubicBezTo>
                                  <a:pt x="45742" y="9821"/>
                                  <a:pt x="47578" y="12568"/>
                                  <a:pt x="48867" y="15680"/>
                                </a:cubicBezTo>
                                <a:cubicBezTo>
                                  <a:pt x="50156" y="18792"/>
                                  <a:pt x="50800" y="22032"/>
                                  <a:pt x="50800" y="25400"/>
                                </a:cubicBezTo>
                                <a:cubicBezTo>
                                  <a:pt x="50800" y="28768"/>
                                  <a:pt x="50156" y="32008"/>
                                  <a:pt x="48867" y="35120"/>
                                </a:cubicBezTo>
                                <a:cubicBezTo>
                                  <a:pt x="47578" y="38232"/>
                                  <a:pt x="45742" y="40979"/>
                                  <a:pt x="43361" y="43361"/>
                                </a:cubicBezTo>
                                <a:cubicBezTo>
                                  <a:pt x="40979" y="45742"/>
                                  <a:pt x="38232" y="47578"/>
                                  <a:pt x="35120" y="48866"/>
                                </a:cubicBezTo>
                                <a:cubicBezTo>
                                  <a:pt x="32008" y="50155"/>
                                  <a:pt x="28768" y="50800"/>
                                  <a:pt x="25400" y="50800"/>
                                </a:cubicBezTo>
                                <a:cubicBezTo>
                                  <a:pt x="22032" y="50800"/>
                                  <a:pt x="18792" y="50155"/>
                                  <a:pt x="15680" y="48866"/>
                                </a:cubicBezTo>
                                <a:cubicBezTo>
                                  <a:pt x="12568" y="47578"/>
                                  <a:pt x="9821" y="45742"/>
                                  <a:pt x="7440" y="43361"/>
                                </a:cubicBezTo>
                                <a:cubicBezTo>
                                  <a:pt x="5058" y="40979"/>
                                  <a:pt x="3222" y="38232"/>
                                  <a:pt x="1934" y="35120"/>
                                </a:cubicBezTo>
                                <a:cubicBezTo>
                                  <a:pt x="645" y="32008"/>
                                  <a:pt x="0" y="28768"/>
                                  <a:pt x="0" y="25400"/>
                                </a:cubicBezTo>
                                <a:cubicBezTo>
                                  <a:pt x="0" y="22032"/>
                                  <a:pt x="645" y="18792"/>
                                  <a:pt x="1934" y="15680"/>
                                </a:cubicBezTo>
                                <a:cubicBezTo>
                                  <a:pt x="3222" y="12568"/>
                                  <a:pt x="5058" y="9821"/>
                                  <a:pt x="7440" y="7439"/>
                                </a:cubicBezTo>
                                <a:cubicBezTo>
                                  <a:pt x="9821" y="5058"/>
                                  <a:pt x="12568" y="3222"/>
                                  <a:pt x="15680" y="1934"/>
                                </a:cubicBezTo>
                                <a:cubicBezTo>
                                  <a:pt x="18792" y="645"/>
                                  <a:pt x="22032" y="0"/>
                                  <a:pt x="2540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454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Rectangle 51"/>
                        <wps:cNvSpPr/>
                        <wps:spPr>
                          <a:xfrm>
                            <a:off x="1730180" y="5631960"/>
                            <a:ext cx="1826883" cy="26931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9851F06" w14:textId="7538C8B2" w:rsidR="00D907C4" w:rsidRPr="006C5D9D" w:rsidRDefault="0037254E" w:rsidP="006C5D9D">
                              <w:pPr>
                                <w:bidi/>
                                <w:ind w:left="30"/>
                                <w:rPr>
                                  <w:rFonts w:ascii="Times New Roman" w:hAnsi="Times New Roman" w:cs="Times New Roman"/>
                                  <w:sz w:val="28"/>
                                  <w:szCs w:val="28"/>
                                  <w:lang w:bidi="ar-EG"/>
                                </w:rPr>
                              </w:pPr>
                              <w:r w:rsidRPr="006C5D9D">
                                <w:rPr>
                                  <w:rFonts w:ascii="Times New Roman" w:hAnsi="Times New Roman" w:cs="Times New Roman"/>
                                  <w:color w:val="545454"/>
                                  <w:w w:val="113"/>
                                  <w:sz w:val="28"/>
                                  <w:szCs w:val="28"/>
                                  <w:rtl/>
                                  <w:lang w:bidi="ar-EG"/>
                                </w:rPr>
                                <w:t>وجبات مدرسية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2" name="Shape 52"/>
                        <wps:cNvSpPr/>
                        <wps:spPr>
                          <a:xfrm>
                            <a:off x="1486927" y="6111066"/>
                            <a:ext cx="50800" cy="508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00" h="50800">
                                <a:moveTo>
                                  <a:pt x="25400" y="0"/>
                                </a:moveTo>
                                <a:cubicBezTo>
                                  <a:pt x="28768" y="0"/>
                                  <a:pt x="32008" y="644"/>
                                  <a:pt x="35120" y="1933"/>
                                </a:cubicBezTo>
                                <a:cubicBezTo>
                                  <a:pt x="38232" y="3222"/>
                                  <a:pt x="40979" y="5057"/>
                                  <a:pt x="43361" y="7439"/>
                                </a:cubicBezTo>
                                <a:cubicBezTo>
                                  <a:pt x="45742" y="9821"/>
                                  <a:pt x="47578" y="12567"/>
                                  <a:pt x="48867" y="15680"/>
                                </a:cubicBezTo>
                                <a:cubicBezTo>
                                  <a:pt x="50156" y="18791"/>
                                  <a:pt x="50800" y="22031"/>
                                  <a:pt x="50800" y="25400"/>
                                </a:cubicBezTo>
                                <a:cubicBezTo>
                                  <a:pt x="50800" y="28768"/>
                                  <a:pt x="50156" y="32008"/>
                                  <a:pt x="48867" y="35120"/>
                                </a:cubicBezTo>
                                <a:cubicBezTo>
                                  <a:pt x="47578" y="38232"/>
                                  <a:pt x="45742" y="40978"/>
                                  <a:pt x="43361" y="43360"/>
                                </a:cubicBezTo>
                                <a:cubicBezTo>
                                  <a:pt x="40979" y="45742"/>
                                  <a:pt x="38232" y="47577"/>
                                  <a:pt x="35120" y="48866"/>
                                </a:cubicBezTo>
                                <a:cubicBezTo>
                                  <a:pt x="32008" y="50155"/>
                                  <a:pt x="28768" y="50800"/>
                                  <a:pt x="25400" y="50800"/>
                                </a:cubicBezTo>
                                <a:cubicBezTo>
                                  <a:pt x="22032" y="50800"/>
                                  <a:pt x="18792" y="50155"/>
                                  <a:pt x="15680" y="48866"/>
                                </a:cubicBezTo>
                                <a:cubicBezTo>
                                  <a:pt x="12568" y="47577"/>
                                  <a:pt x="9821" y="45742"/>
                                  <a:pt x="7440" y="43360"/>
                                </a:cubicBezTo>
                                <a:cubicBezTo>
                                  <a:pt x="5058" y="40978"/>
                                  <a:pt x="3222" y="38232"/>
                                  <a:pt x="1934" y="35120"/>
                                </a:cubicBezTo>
                                <a:cubicBezTo>
                                  <a:pt x="645" y="32008"/>
                                  <a:pt x="0" y="28768"/>
                                  <a:pt x="0" y="25400"/>
                                </a:cubicBezTo>
                                <a:cubicBezTo>
                                  <a:pt x="0" y="22031"/>
                                  <a:pt x="645" y="18791"/>
                                  <a:pt x="1934" y="15680"/>
                                </a:cubicBezTo>
                                <a:cubicBezTo>
                                  <a:pt x="3222" y="12567"/>
                                  <a:pt x="5058" y="9821"/>
                                  <a:pt x="7440" y="7439"/>
                                </a:cubicBezTo>
                                <a:cubicBezTo>
                                  <a:pt x="9821" y="5057"/>
                                  <a:pt x="12568" y="3222"/>
                                  <a:pt x="15680" y="1933"/>
                                </a:cubicBezTo>
                                <a:cubicBezTo>
                                  <a:pt x="18792" y="644"/>
                                  <a:pt x="22032" y="0"/>
                                  <a:pt x="2540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454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Rectangle 53"/>
                        <wps:cNvSpPr/>
                        <wps:spPr>
                          <a:xfrm>
                            <a:off x="1571625" y="6038849"/>
                            <a:ext cx="1985437" cy="4591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6715863" w14:textId="77777777" w:rsidR="006C5D9D" w:rsidRPr="006C5D9D" w:rsidRDefault="0037254E" w:rsidP="006C5D9D">
                              <w:pPr>
                                <w:bidi/>
                                <w:ind w:left="59"/>
                                <w:rPr>
                                  <w:rFonts w:ascii="Times New Roman" w:hAnsi="Times New Roman" w:cs="Times New Roman"/>
                                  <w:sz w:val="28"/>
                                  <w:szCs w:val="28"/>
                                  <w:lang w:bidi="ar-EG"/>
                                </w:rPr>
                              </w:pPr>
                              <w:r w:rsidRPr="006C5D9D">
                                <w:rPr>
                                  <w:rFonts w:ascii="Times New Roman" w:hAnsi="Times New Roman" w:cs="Times New Roman"/>
                                  <w:color w:val="545454"/>
                                  <w:w w:val="111"/>
                                  <w:sz w:val="28"/>
                                  <w:szCs w:val="28"/>
                                  <w:rtl/>
                                  <w:lang w:bidi="ar-EG"/>
                                </w:rPr>
                                <w:t>وجبات مجانية لكبار السن</w:t>
                              </w:r>
                              <w:r w:rsidR="006C5D9D" w:rsidRPr="006C5D9D">
                                <w:rPr>
                                  <w:rFonts w:ascii="Times New Roman" w:hAnsi="Times New Roman" w:cs="Times New Roman"/>
                                  <w:color w:val="545454"/>
                                  <w:w w:val="111"/>
                                  <w:sz w:val="28"/>
                                  <w:szCs w:val="28"/>
                                  <w:rtl/>
                                  <w:lang w:bidi="ar-EG"/>
                                </w:rPr>
                                <w:t xml:space="preserve"> </w:t>
                              </w:r>
                              <w:r w:rsidR="006C5D9D" w:rsidRPr="006C5D9D">
                                <w:rPr>
                                  <w:rFonts w:ascii="Times New Roman" w:hAnsi="Times New Roman" w:cs="Times New Roman"/>
                                  <w:color w:val="545454"/>
                                  <w:w w:val="106"/>
                                  <w:sz w:val="28"/>
                                  <w:szCs w:val="28"/>
                                  <w:rtl/>
                                  <w:lang w:bidi="ar-EG"/>
                                </w:rPr>
                                <w:t>وذوي الإعاقة</w:t>
                              </w:r>
                            </w:p>
                            <w:p w14:paraId="08FDCAA2" w14:textId="5558B1D8" w:rsidR="00D907C4" w:rsidRPr="006C5D9D" w:rsidRDefault="00D907C4" w:rsidP="006C5D9D">
                              <w:pPr>
                                <w:bidi/>
                                <w:ind w:left="59"/>
                                <w:rPr>
                                  <w:rFonts w:ascii="Times New Roman" w:hAnsi="Times New Roman" w:cs="Times New Roman"/>
                                  <w:sz w:val="28"/>
                                  <w:szCs w:val="28"/>
                                  <w:lang w:bidi="ar-EG"/>
                                </w:rPr>
                              </w:pP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6" name="Shape 56"/>
                        <wps:cNvSpPr/>
                        <wps:spPr>
                          <a:xfrm>
                            <a:off x="1486251" y="6858890"/>
                            <a:ext cx="50800" cy="508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00" h="50800">
                                <a:moveTo>
                                  <a:pt x="25400" y="0"/>
                                </a:moveTo>
                                <a:cubicBezTo>
                                  <a:pt x="28768" y="0"/>
                                  <a:pt x="32008" y="645"/>
                                  <a:pt x="35120" y="1933"/>
                                </a:cubicBezTo>
                                <a:cubicBezTo>
                                  <a:pt x="38232" y="3222"/>
                                  <a:pt x="40979" y="5058"/>
                                  <a:pt x="43361" y="7440"/>
                                </a:cubicBezTo>
                                <a:cubicBezTo>
                                  <a:pt x="45742" y="9821"/>
                                  <a:pt x="47578" y="12568"/>
                                  <a:pt x="48867" y="15680"/>
                                </a:cubicBezTo>
                                <a:cubicBezTo>
                                  <a:pt x="50156" y="18792"/>
                                  <a:pt x="50800" y="22032"/>
                                  <a:pt x="50800" y="25400"/>
                                </a:cubicBezTo>
                                <a:cubicBezTo>
                                  <a:pt x="50800" y="28768"/>
                                  <a:pt x="50156" y="32008"/>
                                  <a:pt x="48867" y="35120"/>
                                </a:cubicBezTo>
                                <a:cubicBezTo>
                                  <a:pt x="47578" y="38232"/>
                                  <a:pt x="45742" y="40979"/>
                                  <a:pt x="43361" y="43361"/>
                                </a:cubicBezTo>
                                <a:cubicBezTo>
                                  <a:pt x="40979" y="45742"/>
                                  <a:pt x="38232" y="47578"/>
                                  <a:pt x="35120" y="48867"/>
                                </a:cubicBezTo>
                                <a:cubicBezTo>
                                  <a:pt x="32008" y="50156"/>
                                  <a:pt x="28768" y="50800"/>
                                  <a:pt x="25400" y="50800"/>
                                </a:cubicBezTo>
                                <a:cubicBezTo>
                                  <a:pt x="22032" y="50800"/>
                                  <a:pt x="18792" y="50156"/>
                                  <a:pt x="15680" y="48867"/>
                                </a:cubicBezTo>
                                <a:cubicBezTo>
                                  <a:pt x="12568" y="47578"/>
                                  <a:pt x="9821" y="45742"/>
                                  <a:pt x="7440" y="43361"/>
                                </a:cubicBezTo>
                                <a:cubicBezTo>
                                  <a:pt x="5058" y="40979"/>
                                  <a:pt x="3222" y="38232"/>
                                  <a:pt x="1934" y="35120"/>
                                </a:cubicBezTo>
                                <a:cubicBezTo>
                                  <a:pt x="645" y="32008"/>
                                  <a:pt x="0" y="28768"/>
                                  <a:pt x="0" y="25400"/>
                                </a:cubicBezTo>
                                <a:cubicBezTo>
                                  <a:pt x="0" y="22032"/>
                                  <a:pt x="645" y="18792"/>
                                  <a:pt x="1934" y="15680"/>
                                </a:cubicBezTo>
                                <a:cubicBezTo>
                                  <a:pt x="3222" y="12568"/>
                                  <a:pt x="5058" y="9821"/>
                                  <a:pt x="7440" y="7440"/>
                                </a:cubicBezTo>
                                <a:cubicBezTo>
                                  <a:pt x="9821" y="5058"/>
                                  <a:pt x="12568" y="3222"/>
                                  <a:pt x="15680" y="1933"/>
                                </a:cubicBezTo>
                                <a:cubicBezTo>
                                  <a:pt x="18792" y="645"/>
                                  <a:pt x="22032" y="0"/>
                                  <a:pt x="2540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4545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Rectangle 57"/>
                        <wps:cNvSpPr/>
                        <wps:spPr>
                          <a:xfrm>
                            <a:off x="1678013" y="6754848"/>
                            <a:ext cx="1888575" cy="25435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D8E63DB" w14:textId="3D012824" w:rsidR="00D907C4" w:rsidRPr="006C5D9D" w:rsidRDefault="0037254E" w:rsidP="0037254E">
                              <w:pPr>
                                <w:bidi/>
                                <w:rPr>
                                  <w:rFonts w:ascii="Times New Roman" w:hAnsi="Times New Roman" w:cs="Times New Roman"/>
                                  <w:sz w:val="28"/>
                                  <w:szCs w:val="28"/>
                                  <w:lang w:bidi="ar-EG"/>
                                </w:rPr>
                              </w:pPr>
                              <w:r w:rsidRPr="006C5D9D">
                                <w:rPr>
                                  <w:rFonts w:ascii="Times New Roman" w:hAnsi="Times New Roman" w:cs="Times New Roman"/>
                                  <w:color w:val="545454"/>
                                  <w:w w:val="107"/>
                                  <w:sz w:val="28"/>
                                  <w:szCs w:val="28"/>
                                  <w:rtl/>
                                  <w:lang w:bidi="ar-EG"/>
                                </w:rPr>
                                <w:t>توزيع مجاني للطعام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8" name="Rectangle 58"/>
                        <wps:cNvSpPr/>
                        <wps:spPr>
                          <a:xfrm>
                            <a:off x="3687318" y="3533775"/>
                            <a:ext cx="3932544" cy="3524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A36014F" w14:textId="05F3400F" w:rsidR="00D907C4" w:rsidRPr="006C5D9D" w:rsidRDefault="0037254E" w:rsidP="0037254E">
                              <w:pPr>
                                <w:bidi/>
                                <w:rPr>
                                  <w:rFonts w:asciiTheme="majorBidi" w:hAnsiTheme="majorBidi" w:cstheme="majorBidi"/>
                                  <w:b/>
                                  <w:sz w:val="28"/>
                                  <w:szCs w:val="28"/>
                                  <w:lang w:bidi="ar-EG"/>
                                </w:rPr>
                              </w:pPr>
                              <w:r w:rsidRPr="006C5D9D">
                                <w:rPr>
                                  <w:rFonts w:asciiTheme="majorBidi" w:hAnsiTheme="majorBidi" w:cstheme="majorBidi" w:hint="cs"/>
                                  <w:b/>
                                  <w:color w:val="1E4685"/>
                                  <w:w w:val="120"/>
                                  <w:sz w:val="28"/>
                                  <w:szCs w:val="28"/>
                                  <w:rtl/>
                                  <w:lang w:bidi="ar-EG"/>
                                </w:rPr>
                                <w:t xml:space="preserve">يساعد </w:t>
                              </w:r>
                              <w:r w:rsidR="001D670F" w:rsidRPr="006C5D9D">
                                <w:rPr>
                                  <w:rFonts w:asciiTheme="majorBidi" w:hAnsiTheme="majorBidi" w:cstheme="majorBidi" w:hint="cs"/>
                                  <w:b/>
                                  <w:color w:val="1E4685"/>
                                  <w:w w:val="120"/>
                                  <w:sz w:val="28"/>
                                  <w:szCs w:val="28"/>
                                  <w:rtl/>
                                  <w:lang w:bidi="ar-EG"/>
                                </w:rPr>
                                <w:t xml:space="preserve">برنامج </w:t>
                              </w:r>
                              <w:r w:rsidR="006C5D9D" w:rsidRPr="006C5D9D">
                                <w:rPr>
                                  <w:rFonts w:asciiTheme="majorBidi" w:hAnsiTheme="majorBidi" w:cstheme="majorBidi"/>
                                  <w:b/>
                                  <w:color w:val="1E4685"/>
                                  <w:w w:val="120"/>
                                  <w:sz w:val="28"/>
                                  <w:szCs w:val="28"/>
                                  <w:lang w:bidi="ar-EG"/>
                                </w:rPr>
                                <w:t>SNAP</w:t>
                              </w:r>
                              <w:r w:rsidR="00CF3B94" w:rsidRPr="006C5D9D">
                                <w:rPr>
                                  <w:rFonts w:asciiTheme="majorBidi" w:hAnsiTheme="majorBidi" w:cstheme="majorBidi" w:hint="cs"/>
                                  <w:b/>
                                  <w:color w:val="1E4685"/>
                                  <w:w w:val="120"/>
                                  <w:sz w:val="28"/>
                                  <w:szCs w:val="28"/>
                                  <w:rtl/>
                                  <w:lang w:bidi="ar-EG"/>
                                </w:rPr>
                                <w:t xml:space="preserve"> </w:t>
                              </w:r>
                              <w:r w:rsidRPr="006C5D9D">
                                <w:rPr>
                                  <w:rFonts w:asciiTheme="majorBidi" w:hAnsiTheme="majorBidi" w:cstheme="majorBidi" w:hint="cs"/>
                                  <w:b/>
                                  <w:color w:val="1E4685"/>
                                  <w:w w:val="120"/>
                                  <w:sz w:val="28"/>
                                  <w:szCs w:val="28"/>
                                  <w:rtl/>
                                  <w:lang w:bidi="ar-EG"/>
                                </w:rPr>
                                <w:t xml:space="preserve">أسر </w:t>
                              </w:r>
                              <w:r w:rsidR="001D670F" w:rsidRPr="006C5D9D">
                                <w:rPr>
                                  <w:rFonts w:asciiTheme="majorBidi" w:hAnsiTheme="majorBidi" w:cstheme="majorBidi" w:hint="cs"/>
                                  <w:b/>
                                  <w:color w:val="1E4685"/>
                                  <w:w w:val="120"/>
                                  <w:sz w:val="28"/>
                                  <w:szCs w:val="28"/>
                                  <w:rtl/>
                                  <w:lang w:bidi="ar-EG"/>
                                </w:rPr>
                                <w:t xml:space="preserve">المهاجرين </w:t>
                              </w:r>
                              <w:r w:rsidRPr="006C5D9D">
                                <w:rPr>
                                  <w:rFonts w:asciiTheme="majorBidi" w:hAnsiTheme="majorBidi" w:cstheme="majorBidi" w:hint="cs"/>
                                  <w:b/>
                                  <w:color w:val="1E4685"/>
                                  <w:w w:val="120"/>
                                  <w:sz w:val="28"/>
                                  <w:szCs w:val="28"/>
                                  <w:rtl/>
                                  <w:lang w:bidi="ar-EG"/>
                                </w:rPr>
                                <w:t>على توفير الأموال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9" name="Rectangle 59"/>
                        <wps:cNvSpPr/>
                        <wps:spPr>
                          <a:xfrm>
                            <a:off x="3687285" y="3868597"/>
                            <a:ext cx="2713516" cy="48171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90B8AAE" w14:textId="46210293" w:rsidR="001D670F" w:rsidRPr="001D670F" w:rsidRDefault="0037254E" w:rsidP="001D670F">
                              <w:pPr>
                                <w:bidi/>
                                <w:rPr>
                                  <w:rFonts w:ascii="Times New Roman" w:hAnsi="Times New Roman" w:cs="Times New Roman"/>
                                  <w:sz w:val="28"/>
                                  <w:szCs w:val="28"/>
                                  <w:lang w:bidi="ar-EG"/>
                                </w:rPr>
                              </w:pPr>
                              <w:r w:rsidRPr="001D670F">
                                <w:rPr>
                                  <w:rFonts w:ascii="Times New Roman" w:hAnsi="Times New Roman" w:cs="Times New Roman"/>
                                  <w:color w:val="1E4685"/>
                                  <w:w w:val="112"/>
                                  <w:sz w:val="28"/>
                                  <w:szCs w:val="28"/>
                                  <w:rtl/>
                                  <w:lang w:bidi="ar-EG"/>
                                </w:rPr>
                                <w:t xml:space="preserve">احصل على ما يصل إلى 200 دولار على بطاقة </w:t>
                              </w:r>
                              <w:r w:rsidR="00094439" w:rsidRPr="001D670F">
                                <w:rPr>
                                  <w:rFonts w:ascii="Times New Roman" w:hAnsi="Times New Roman" w:cs="Times New Roman"/>
                                  <w:color w:val="1E4685"/>
                                  <w:w w:val="112"/>
                                  <w:sz w:val="28"/>
                                  <w:szCs w:val="28"/>
                                  <w:lang w:bidi="ar-EG"/>
                                </w:rPr>
                                <w:t>EBT</w:t>
                              </w:r>
                              <w:r w:rsidR="001D670F" w:rsidRPr="001D670F">
                                <w:rPr>
                                  <w:rFonts w:ascii="Times New Roman" w:hAnsi="Times New Roman" w:cs="Times New Roman"/>
                                  <w:color w:val="1E4685"/>
                                  <w:w w:val="105"/>
                                  <w:sz w:val="28"/>
                                  <w:szCs w:val="28"/>
                                  <w:rtl/>
                                  <w:lang w:bidi="ar-EG"/>
                                </w:rPr>
                                <w:t xml:space="preserve"> شهريًا لشراء الطعام</w:t>
                              </w:r>
                            </w:p>
                            <w:p w14:paraId="13652A61" w14:textId="4AD41B1D" w:rsidR="00D907C4" w:rsidRPr="001D670F" w:rsidRDefault="00D907C4" w:rsidP="0037254E">
                              <w:pPr>
                                <w:bidi/>
                                <w:rPr>
                                  <w:rFonts w:ascii="Times New Roman" w:hAnsi="Times New Roman" w:cs="Times New Roman"/>
                                  <w:lang w:bidi="ar-EG"/>
                                </w:rPr>
                              </w:pP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4" name="Rectangle 64"/>
                        <wps:cNvSpPr/>
                        <wps:spPr>
                          <a:xfrm>
                            <a:off x="539468" y="2802270"/>
                            <a:ext cx="7204357" cy="60011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DC19FE1" w14:textId="77C3EFEF" w:rsidR="00D907C4" w:rsidRDefault="00527D21" w:rsidP="001D670F">
                              <w:pPr>
                                <w:bidi/>
                                <w:spacing w:line="240" w:lineRule="auto"/>
                                <w:ind w:left="720"/>
                                <w:jc w:val="center"/>
                                <w:rPr>
                                  <w:rFonts w:asciiTheme="majorBidi" w:hAnsiTheme="majorBidi" w:cstheme="majorBidi"/>
                                  <w:b/>
                                  <w:color w:val="FFFFFF"/>
                                  <w:w w:val="117"/>
                                  <w:sz w:val="30"/>
                                  <w:szCs w:val="30"/>
                                  <w:lang w:bidi="ar-EG"/>
                                </w:rPr>
                              </w:pPr>
                              <w:r w:rsidRPr="00527D21">
                                <w:rPr>
                                  <w:rFonts w:asciiTheme="majorBidi" w:hAnsiTheme="majorBidi" w:cstheme="majorBidi" w:hint="cs"/>
                                  <w:bCs/>
                                  <w:color w:val="FFFFFF"/>
                                  <w:w w:val="117"/>
                                  <w:sz w:val="30"/>
                                  <w:szCs w:val="30"/>
                                  <w:u w:val="single"/>
                                  <w:rtl/>
                                  <w:lang w:bidi="ar-EG"/>
                                </w:rPr>
                                <w:t>لا يؤثر</w:t>
                              </w:r>
                              <w:r w:rsidRPr="00527D21">
                                <w:rPr>
                                  <w:rFonts w:asciiTheme="majorBidi" w:hAnsiTheme="majorBidi" w:cstheme="majorBidi" w:hint="cs"/>
                                  <w:b/>
                                  <w:color w:val="FFFFFF"/>
                                  <w:w w:val="117"/>
                                  <w:sz w:val="30"/>
                                  <w:szCs w:val="30"/>
                                  <w:rtl/>
                                  <w:lang w:bidi="ar-EG"/>
                                </w:rPr>
                                <w:t xml:space="preserve"> استخدامك لبرامج ال</w:t>
                              </w:r>
                              <w:r w:rsidR="00CF3B94">
                                <w:rPr>
                                  <w:rFonts w:asciiTheme="majorBidi" w:hAnsiTheme="majorBidi" w:cstheme="majorBidi" w:hint="cs"/>
                                  <w:b/>
                                  <w:color w:val="FFFFFF"/>
                                  <w:w w:val="117"/>
                                  <w:sz w:val="30"/>
                                  <w:szCs w:val="30"/>
                                  <w:rtl/>
                                  <w:lang w:bidi="ar-EG"/>
                                </w:rPr>
                                <w:t>غذاء</w:t>
                              </w:r>
                              <w:r w:rsidRPr="00527D21">
                                <w:rPr>
                                  <w:rFonts w:asciiTheme="majorBidi" w:hAnsiTheme="majorBidi" w:cstheme="majorBidi" w:hint="cs"/>
                                  <w:b/>
                                  <w:color w:val="FFFFFF"/>
                                  <w:w w:val="117"/>
                                  <w:sz w:val="30"/>
                                  <w:szCs w:val="30"/>
                                  <w:rtl/>
                                  <w:lang w:bidi="ar-EG"/>
                                </w:rPr>
                                <w:t xml:space="preserve"> العامة على حالة الهجرة الخاصة بك</w:t>
                              </w:r>
                            </w:p>
                            <w:p w14:paraId="38C69892" w14:textId="77777777" w:rsidR="001D670F" w:rsidRPr="00527D21" w:rsidRDefault="001D670F" w:rsidP="001D670F">
                              <w:pPr>
                                <w:bidi/>
                                <w:spacing w:line="240" w:lineRule="auto"/>
                                <w:ind w:left="720"/>
                                <w:jc w:val="center"/>
                                <w:rPr>
                                  <w:rFonts w:asciiTheme="majorBidi" w:hAnsiTheme="majorBidi" w:cstheme="majorBidi"/>
                                  <w:sz w:val="30"/>
                                  <w:szCs w:val="30"/>
                                  <w:lang w:bidi="ar-EG"/>
                                </w:rPr>
                              </w:pPr>
                              <w:r w:rsidRPr="00527D21">
                                <w:rPr>
                                  <w:rFonts w:asciiTheme="majorBidi" w:hAnsiTheme="majorBidi" w:cstheme="majorBidi"/>
                                  <w:bCs/>
                                  <w:color w:val="FFFFFF"/>
                                  <w:w w:val="117"/>
                                  <w:sz w:val="30"/>
                                  <w:szCs w:val="30"/>
                                  <w:u w:val="single"/>
                                  <w:rtl/>
                                  <w:lang w:bidi="ar-EG"/>
                                </w:rPr>
                                <w:t>لا نشارك</w:t>
                              </w:r>
                              <w:r w:rsidRPr="00527D21">
                                <w:rPr>
                                  <w:rFonts w:asciiTheme="majorBidi" w:hAnsiTheme="majorBidi" w:cstheme="majorBidi"/>
                                  <w:b/>
                                  <w:color w:val="FFFFFF"/>
                                  <w:w w:val="117"/>
                                  <w:sz w:val="30"/>
                                  <w:szCs w:val="30"/>
                                  <w:rtl/>
                                  <w:lang w:bidi="ar-EG"/>
                                </w:rPr>
                                <w:t xml:space="preserve"> معلوماتك الشخصية مع جهات إنفاذ قوانين الهجرة</w:t>
                              </w:r>
                            </w:p>
                            <w:p w14:paraId="32D88DD9" w14:textId="77777777" w:rsidR="001D670F" w:rsidRPr="00527D21" w:rsidRDefault="001D670F" w:rsidP="001D670F">
                              <w:pPr>
                                <w:bidi/>
                                <w:spacing w:line="240" w:lineRule="auto"/>
                                <w:ind w:left="720"/>
                                <w:jc w:val="center"/>
                                <w:rPr>
                                  <w:rFonts w:asciiTheme="majorBidi" w:hAnsiTheme="majorBidi" w:cstheme="majorBidi"/>
                                  <w:bCs/>
                                  <w:color w:val="FFFFFF"/>
                                  <w:w w:val="117"/>
                                  <w:sz w:val="30"/>
                                  <w:szCs w:val="30"/>
                                  <w:u w:val="single"/>
                                  <w:lang w:bidi="ar-EG"/>
                                </w:rPr>
                              </w:pP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9" name="Rectangle 69"/>
                        <wps:cNvSpPr/>
                        <wps:spPr>
                          <a:xfrm>
                            <a:off x="112743" y="3620226"/>
                            <a:ext cx="3504497" cy="58906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05CA5D0" w14:textId="46ED9E92" w:rsidR="00D907C4" w:rsidRPr="006C5D9D" w:rsidRDefault="00527D21" w:rsidP="006C5D9D">
                              <w:pPr>
                                <w:bidi/>
                                <w:spacing w:line="240" w:lineRule="auto"/>
                                <w:jc w:val="center"/>
                                <w:rPr>
                                  <w:rFonts w:asciiTheme="majorBidi" w:hAnsiTheme="majorBidi" w:cstheme="majorBidi"/>
                                  <w:b/>
                                  <w:color w:val="1E4685"/>
                                  <w:w w:val="120"/>
                                  <w:sz w:val="28"/>
                                  <w:szCs w:val="28"/>
                                  <w:lang w:bidi="ar-EG"/>
                                </w:rPr>
                              </w:pPr>
                              <w:r w:rsidRPr="006C5D9D">
                                <w:rPr>
                                  <w:rFonts w:asciiTheme="majorBidi" w:hAnsiTheme="majorBidi" w:cstheme="majorBidi"/>
                                  <w:b/>
                                  <w:color w:val="1E4685"/>
                                  <w:w w:val="120"/>
                                  <w:sz w:val="28"/>
                                  <w:szCs w:val="28"/>
                                  <w:rtl/>
                                  <w:lang w:bidi="ar-EG"/>
                                </w:rPr>
                                <w:t>الموارد متاحة لجميع المستحقين لها</w:t>
                              </w:r>
                            </w:p>
                            <w:p w14:paraId="1CB0BFA8" w14:textId="77777777" w:rsidR="006C5D9D" w:rsidRPr="006C5D9D" w:rsidRDefault="006C5D9D" w:rsidP="006C5D9D">
                              <w:pPr>
                                <w:bidi/>
                                <w:spacing w:line="240" w:lineRule="auto"/>
                                <w:jc w:val="center"/>
                                <w:rPr>
                                  <w:rFonts w:asciiTheme="majorBidi" w:hAnsiTheme="majorBidi" w:cstheme="majorBidi"/>
                                  <w:sz w:val="28"/>
                                  <w:szCs w:val="28"/>
                                  <w:lang w:bidi="ar-EG"/>
                                </w:rPr>
                              </w:pPr>
                              <w:r w:rsidRPr="006C5D9D">
                                <w:rPr>
                                  <w:rFonts w:asciiTheme="majorBidi" w:hAnsiTheme="majorBidi" w:cstheme="majorBidi"/>
                                  <w:b/>
                                  <w:color w:val="1E4685"/>
                                  <w:w w:val="118"/>
                                  <w:sz w:val="28"/>
                                  <w:szCs w:val="28"/>
                                  <w:rtl/>
                                  <w:lang w:bidi="ar-EG"/>
                                </w:rPr>
                                <w:t>بغض النظر عن حالة الهجرة</w:t>
                              </w:r>
                            </w:p>
                            <w:p w14:paraId="24E913FE" w14:textId="77777777" w:rsidR="006C5D9D" w:rsidRPr="006C5D9D" w:rsidRDefault="006C5D9D" w:rsidP="006C5D9D">
                              <w:pPr>
                                <w:bidi/>
                                <w:spacing w:line="240" w:lineRule="auto"/>
                                <w:jc w:val="center"/>
                                <w:rPr>
                                  <w:rFonts w:asciiTheme="majorBidi" w:hAnsiTheme="majorBidi" w:cstheme="majorBidi"/>
                                  <w:sz w:val="28"/>
                                  <w:szCs w:val="28"/>
                                  <w:lang w:bidi="ar-EG"/>
                                </w:rPr>
                              </w:pP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1" name="Rectangle 71"/>
                        <wps:cNvSpPr/>
                        <wps:spPr>
                          <a:xfrm>
                            <a:off x="112742" y="238125"/>
                            <a:ext cx="3087657" cy="2857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9BB8E7E" w14:textId="317C0EBC" w:rsidR="00D907C4" w:rsidRPr="001D670F" w:rsidRDefault="00527D21" w:rsidP="00527D21">
                              <w:pPr>
                                <w:bidi/>
                                <w:jc w:val="center"/>
                                <w:rPr>
                                  <w:rFonts w:ascii="Times New Roman" w:hAnsi="Times New Roman" w:cs="Times New Roman"/>
                                  <w:sz w:val="44"/>
                                  <w:szCs w:val="44"/>
                                  <w:lang w:bidi="ar-EG"/>
                                </w:rPr>
                              </w:pPr>
                              <w:r w:rsidRPr="001D670F">
                                <w:rPr>
                                  <w:rFonts w:ascii="Times New Roman" w:hAnsi="Times New Roman" w:cs="Times New Roman"/>
                                  <w:b/>
                                  <w:color w:val="FFFFFF"/>
                                  <w:w w:val="125"/>
                                  <w:sz w:val="44"/>
                                  <w:szCs w:val="44"/>
                                  <w:rtl/>
                                  <w:lang w:bidi="ar-EG"/>
                                </w:rPr>
                                <w:t>موارد للمهاجرين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2" name="Rectangle 72"/>
                        <wps:cNvSpPr/>
                        <wps:spPr>
                          <a:xfrm>
                            <a:off x="1571625" y="8069035"/>
                            <a:ext cx="2571661" cy="34154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3C8E7CB" w14:textId="7C462C51" w:rsidR="00D907C4" w:rsidRPr="00AA33C5" w:rsidRDefault="006742FA" w:rsidP="00AA33C5">
                              <w:pPr>
                                <w:bidi/>
                                <w:rPr>
                                  <w:rFonts w:asciiTheme="majorBidi" w:hAnsiTheme="majorBidi" w:cstheme="majorBidi"/>
                                  <w:bCs/>
                                  <w:sz w:val="32"/>
                                  <w:szCs w:val="32"/>
                                  <w:lang w:bidi="ar-EG"/>
                                </w:rPr>
                              </w:pPr>
                              <w:r w:rsidRPr="00AA33C5">
                                <w:rPr>
                                  <w:rFonts w:asciiTheme="majorBidi" w:hAnsiTheme="majorBidi" w:cstheme="majorBidi" w:hint="cs"/>
                                  <w:bCs/>
                                  <w:color w:val="1E4685"/>
                                  <w:w w:val="132"/>
                                  <w:sz w:val="32"/>
                                  <w:szCs w:val="32"/>
                                  <w:rtl/>
                                  <w:lang w:bidi="ar-EG"/>
                                </w:rPr>
                                <w:t>موارد محلية: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3" name="Rectangle 73"/>
                        <wps:cNvSpPr/>
                        <wps:spPr>
                          <a:xfrm>
                            <a:off x="933815" y="8588524"/>
                            <a:ext cx="3238135" cy="83774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6EC8110" w14:textId="42BEB5CB" w:rsidR="00AA33C5" w:rsidRPr="00AA33C5" w:rsidRDefault="006742FA" w:rsidP="00AA33C5">
                              <w:pPr>
                                <w:bidi/>
                                <w:ind w:left="134"/>
                                <w:rPr>
                                  <w:rFonts w:asciiTheme="majorBidi" w:hAnsiTheme="majorBidi" w:cstheme="majorBidi"/>
                                  <w:bCs/>
                                  <w:color w:val="A6A6A6" w:themeColor="background1" w:themeShade="A6"/>
                                  <w:sz w:val="28"/>
                                  <w:szCs w:val="28"/>
                                  <w:lang w:bidi="ar-EG"/>
                                </w:rPr>
                              </w:pPr>
                              <w:r w:rsidRPr="00AA33C5">
                                <w:rPr>
                                  <w:rFonts w:asciiTheme="majorBidi" w:hAnsiTheme="majorBidi" w:cstheme="majorBidi"/>
                                  <w:bCs/>
                                  <w:color w:val="A6A6A6" w:themeColor="background1" w:themeShade="A6"/>
                                  <w:w w:val="125"/>
                                  <w:sz w:val="28"/>
                                  <w:szCs w:val="28"/>
                                  <w:rtl/>
                                  <w:lang w:bidi="ar-EG"/>
                                </w:rPr>
                                <w:t>أضف معلومات الإحالة ل</w:t>
                              </w:r>
                              <w:r w:rsidR="00F50A11" w:rsidRPr="00AA33C5">
                                <w:rPr>
                                  <w:rFonts w:asciiTheme="majorBidi" w:hAnsiTheme="majorBidi" w:cstheme="majorBidi" w:hint="cs"/>
                                  <w:bCs/>
                                  <w:color w:val="A6A6A6" w:themeColor="background1" w:themeShade="A6"/>
                                  <w:w w:val="125"/>
                                  <w:sz w:val="28"/>
                                  <w:szCs w:val="28"/>
                                  <w:rtl/>
                                  <w:lang w:bidi="ar-EG"/>
                                </w:rPr>
                                <w:t>ل</w:t>
                              </w:r>
                              <w:r w:rsidRPr="00AA33C5">
                                <w:rPr>
                                  <w:rFonts w:asciiTheme="majorBidi" w:hAnsiTheme="majorBidi" w:cstheme="majorBidi"/>
                                  <w:bCs/>
                                  <w:color w:val="A6A6A6" w:themeColor="background1" w:themeShade="A6"/>
                                  <w:w w:val="125"/>
                                  <w:sz w:val="28"/>
                                  <w:szCs w:val="28"/>
                                  <w:rtl/>
                                  <w:lang w:bidi="ar-EG"/>
                                </w:rPr>
                                <w:t>حصول على المساعدة في</w:t>
                              </w:r>
                              <w:r w:rsidR="00AA33C5" w:rsidRPr="00AA33C5">
                                <w:rPr>
                                  <w:rFonts w:asciiTheme="majorBidi" w:hAnsiTheme="majorBidi" w:cstheme="majorBidi" w:hint="cs"/>
                                  <w:bCs/>
                                  <w:color w:val="A6A6A6" w:themeColor="background1" w:themeShade="A6"/>
                                  <w:w w:val="125"/>
                                  <w:sz w:val="28"/>
                                  <w:szCs w:val="28"/>
                                  <w:rtl/>
                                  <w:lang w:bidi="ar-EG"/>
                                </w:rPr>
                                <w:t xml:space="preserve"> </w:t>
                              </w:r>
                              <w:r w:rsidR="00AA33C5" w:rsidRPr="00AA33C5">
                                <w:rPr>
                                  <w:rFonts w:asciiTheme="majorBidi" w:hAnsiTheme="majorBidi" w:cstheme="majorBidi"/>
                                  <w:bCs/>
                                  <w:color w:val="A6A6A6" w:themeColor="background1" w:themeShade="A6"/>
                                  <w:w w:val="126"/>
                                  <w:sz w:val="28"/>
                                  <w:szCs w:val="28"/>
                                  <w:rtl/>
                                  <w:lang w:bidi="ar-EG"/>
                                </w:rPr>
                                <w:t xml:space="preserve">خدمات التغذية في المدارس </w:t>
                              </w:r>
                              <w:r w:rsidR="00AA33C5" w:rsidRPr="00AA33C5">
                                <w:rPr>
                                  <w:rFonts w:asciiTheme="majorBidi" w:hAnsiTheme="majorBidi" w:cstheme="majorBidi"/>
                                  <w:bCs/>
                                  <w:color w:val="A6A6A6" w:themeColor="background1" w:themeShade="A6"/>
                                  <w:w w:val="124"/>
                                  <w:sz w:val="28"/>
                                  <w:szCs w:val="28"/>
                                  <w:rtl/>
                                  <w:lang w:bidi="ar-EG"/>
                                </w:rPr>
                                <w:t>وتوزيع الغذاء و</w:t>
                              </w:r>
                              <w:r w:rsidR="00AA33C5" w:rsidRPr="00AA33C5">
                                <w:rPr>
                                  <w:rFonts w:asciiTheme="majorBidi" w:hAnsiTheme="majorBidi" w:cstheme="majorBidi" w:hint="cs"/>
                                  <w:bCs/>
                                  <w:color w:val="A6A6A6" w:themeColor="background1" w:themeShade="A6"/>
                                  <w:w w:val="124"/>
                                  <w:sz w:val="28"/>
                                  <w:szCs w:val="28"/>
                                  <w:rtl/>
                                  <w:lang w:bidi="ar-EG"/>
                                </w:rPr>
                                <w:t xml:space="preserve">طلبات </w:t>
                              </w:r>
                              <w:r w:rsidR="00AA33C5" w:rsidRPr="00AA33C5">
                                <w:rPr>
                                  <w:rFonts w:asciiTheme="majorBidi" w:hAnsiTheme="majorBidi" w:cstheme="majorBidi"/>
                                  <w:bCs/>
                                  <w:color w:val="A6A6A6" w:themeColor="background1" w:themeShade="A6"/>
                                  <w:w w:val="124"/>
                                  <w:sz w:val="28"/>
                                  <w:szCs w:val="28"/>
                                  <w:rtl/>
                                  <w:lang w:bidi="ar-EG"/>
                                </w:rPr>
                                <w:t xml:space="preserve">برنامج </w:t>
                              </w:r>
                              <w:r w:rsidR="00AA33C5" w:rsidRPr="00AA33C5">
                                <w:rPr>
                                  <w:rFonts w:asciiTheme="majorBidi" w:hAnsiTheme="majorBidi" w:cstheme="majorBidi"/>
                                  <w:b/>
                                  <w:color w:val="A6A6A6" w:themeColor="background1" w:themeShade="A6"/>
                                  <w:w w:val="124"/>
                                  <w:sz w:val="28"/>
                                  <w:szCs w:val="28"/>
                                  <w:lang w:bidi="ar-EG"/>
                                </w:rPr>
                                <w:t>SNAP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9" name="Rectangle 79"/>
                        <wps:cNvSpPr/>
                        <wps:spPr>
                          <a:xfrm>
                            <a:off x="4305429" y="8605501"/>
                            <a:ext cx="3381177" cy="53658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187FF01" w14:textId="06CBE762" w:rsidR="00AA33C5" w:rsidRPr="00AA33C5" w:rsidRDefault="00231C87" w:rsidP="00AA33C5">
                              <w:pPr>
                                <w:bidi/>
                                <w:ind w:left="80"/>
                                <w:rPr>
                                  <w:rFonts w:ascii="Times New Roman" w:hAnsi="Times New Roman" w:cs="Times New Roman"/>
                                  <w:sz w:val="26"/>
                                  <w:szCs w:val="26"/>
                                  <w:lang w:bidi="ar-EG"/>
                                </w:rPr>
                              </w:pPr>
                              <w:r w:rsidRPr="00AA33C5">
                                <w:rPr>
                                  <w:rFonts w:ascii="Times New Roman" w:hAnsi="Times New Roman" w:cs="Times New Roman"/>
                                  <w:w w:val="108"/>
                                  <w:sz w:val="26"/>
                                  <w:szCs w:val="26"/>
                                  <w:rtl/>
                                  <w:lang w:bidi="ar-EG"/>
                                </w:rPr>
                                <w:t>قد تكون مؤهلًا إذا كان دخل أسرتك أقل من الحد الأدنى</w:t>
                              </w:r>
                              <w:r w:rsidR="00AA33C5">
                                <w:rPr>
                                  <w:rFonts w:ascii="Times New Roman" w:hAnsi="Times New Roman" w:cs="Times New Roman" w:hint="cs"/>
                                  <w:w w:val="108"/>
                                  <w:sz w:val="26"/>
                                  <w:szCs w:val="26"/>
                                  <w:rtl/>
                                  <w:lang w:bidi="ar-EG"/>
                                </w:rPr>
                                <w:t xml:space="preserve"> </w:t>
                              </w:r>
                              <w:r w:rsidR="00AA33C5" w:rsidRPr="00AA33C5">
                                <w:rPr>
                                  <w:rFonts w:ascii="Times New Roman" w:hAnsi="Times New Roman" w:cs="Times New Roman"/>
                                  <w:w w:val="106"/>
                                  <w:sz w:val="26"/>
                                  <w:szCs w:val="26"/>
                                  <w:rtl/>
                                  <w:lang w:bidi="ar-EG"/>
                                </w:rPr>
                                <w:t>(دخل منخفض – بدون دخل)</w:t>
                              </w:r>
                            </w:p>
                            <w:p w14:paraId="10D11E67" w14:textId="77777777" w:rsidR="00AA33C5" w:rsidRPr="00AA33C5" w:rsidRDefault="00AA33C5" w:rsidP="00AA33C5">
                              <w:pPr>
                                <w:bidi/>
                                <w:rPr>
                                  <w:rFonts w:ascii="Times New Roman" w:hAnsi="Times New Roman" w:cs="Times New Roman"/>
                                  <w:sz w:val="26"/>
                                  <w:szCs w:val="26"/>
                                  <w:lang w:bidi="ar-EG"/>
                                </w:rPr>
                              </w:pP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1" name="Rectangle 81"/>
                        <wps:cNvSpPr/>
                        <wps:spPr>
                          <a:xfrm>
                            <a:off x="5631389" y="9207159"/>
                            <a:ext cx="1996731" cy="22222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BAD86C0" w14:textId="23C052F8" w:rsidR="00D907C4" w:rsidRPr="00AA33C5" w:rsidRDefault="006742FA" w:rsidP="006742FA">
                              <w:pPr>
                                <w:bidi/>
                                <w:rPr>
                                  <w:rFonts w:ascii="Times New Roman" w:hAnsi="Times New Roman" w:cs="Times New Roman"/>
                                  <w:bCs/>
                                  <w:sz w:val="28"/>
                                  <w:szCs w:val="28"/>
                                  <w:lang w:bidi="ar-EG"/>
                                </w:rPr>
                              </w:pPr>
                              <w:r w:rsidRPr="00AA33C5">
                                <w:rPr>
                                  <w:rFonts w:ascii="Times New Roman" w:hAnsi="Times New Roman" w:cs="Times New Roman"/>
                                  <w:bCs/>
                                  <w:w w:val="117"/>
                                  <w:sz w:val="36"/>
                                  <w:szCs w:val="28"/>
                                  <w:rtl/>
                                  <w:lang w:bidi="ar-EG"/>
                                </w:rPr>
                                <w:t>اتصل بنا لتعرف المزيد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92" name="Rectangle 592"/>
                        <wps:cNvSpPr/>
                        <wps:spPr>
                          <a:xfrm>
                            <a:off x="4973864" y="9645975"/>
                            <a:ext cx="1669044" cy="22222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69DE6F1" w14:textId="06201685" w:rsidR="00D907C4" w:rsidRDefault="00AA33C5" w:rsidP="006742FA">
                              <w:pPr>
                                <w:bidi/>
                                <w:rPr>
                                  <w:lang w:bidi="ar-EG"/>
                                </w:rPr>
                              </w:pPr>
                              <w:r>
                                <w:rPr>
                                  <w:rFonts w:hint="cs"/>
                                  <w:w w:val="106"/>
                                  <w:sz w:val="28"/>
                                  <w:rtl/>
                                  <w:lang w:bidi="ar-EG"/>
                                </w:rPr>
                                <w:t>[</w:t>
                              </w:r>
                              <w:r w:rsidR="006742FA">
                                <w:rPr>
                                  <w:rFonts w:hint="cs"/>
                                  <w:w w:val="106"/>
                                  <w:sz w:val="28"/>
                                  <w:rtl/>
                                  <w:lang w:bidi="ar-EG"/>
                                </w:rPr>
                                <w:t>إضافة بيانات الاتصال</w:t>
                              </w:r>
                              <w:r>
                                <w:rPr>
                                  <w:rFonts w:hint="cs"/>
                                  <w:w w:val="106"/>
                                  <w:sz w:val="28"/>
                                  <w:rtl/>
                                  <w:lang w:bidi="ar-EG"/>
                                </w:rPr>
                                <w:t>]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6" name="Rectangle 86"/>
                        <wps:cNvSpPr/>
                        <wps:spPr>
                          <a:xfrm>
                            <a:off x="4305429" y="8128300"/>
                            <a:ext cx="3400297" cy="46022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2BEA7C3" w14:textId="604DBBDF" w:rsidR="00AA33C5" w:rsidRPr="00AA33C5" w:rsidRDefault="00B16763" w:rsidP="00AA33C5">
                              <w:pPr>
                                <w:bidi/>
                                <w:ind w:left="132"/>
                                <w:rPr>
                                  <w:rFonts w:ascii="Times New Roman" w:hAnsi="Times New Roman" w:cs="Times New Roman"/>
                                  <w:b/>
                                  <w:sz w:val="28"/>
                                  <w:szCs w:val="28"/>
                                </w:rPr>
                              </w:pPr>
                              <w:r w:rsidRPr="00AA33C5">
                                <w:rPr>
                                  <w:rFonts w:ascii="Times New Roman" w:hAnsi="Times New Roman" w:cs="Times New Roman"/>
                                  <w:b/>
                                  <w:color w:val="1E4685"/>
                                  <w:w w:val="124"/>
                                  <w:sz w:val="28"/>
                                  <w:szCs w:val="28"/>
                                  <w:rtl/>
                                  <w:lang w:bidi="ar-EG"/>
                                </w:rPr>
                                <w:t xml:space="preserve">يوفر برنامج </w:t>
                              </w:r>
                              <w:r w:rsidR="00AA33C5" w:rsidRPr="00AA33C5">
                                <w:rPr>
                                  <w:rFonts w:ascii="Times New Roman" w:hAnsi="Times New Roman" w:cs="Times New Roman"/>
                                  <w:b/>
                                  <w:color w:val="1E4685"/>
                                  <w:w w:val="124"/>
                                  <w:sz w:val="28"/>
                                  <w:szCs w:val="28"/>
                                  <w:lang w:bidi="ar-EG"/>
                                </w:rPr>
                                <w:t>SNAP</w:t>
                              </w:r>
                              <w:r w:rsidRPr="00AA33C5">
                                <w:rPr>
                                  <w:rFonts w:ascii="Times New Roman" w:hAnsi="Times New Roman" w:cs="Times New Roman"/>
                                  <w:b/>
                                  <w:color w:val="1E4685"/>
                                  <w:w w:val="124"/>
                                  <w:sz w:val="28"/>
                                  <w:szCs w:val="28"/>
                                  <w:rtl/>
                                  <w:lang w:bidi="ar-EG"/>
                                </w:rPr>
                                <w:t xml:space="preserve"> أموالًا </w:t>
                              </w:r>
                              <w:r w:rsidRPr="00AA33C5">
                                <w:rPr>
                                  <w:rFonts w:ascii="Times New Roman" w:hAnsi="Times New Roman" w:cs="Times New Roman"/>
                                  <w:bCs/>
                                  <w:color w:val="1E4685"/>
                                  <w:w w:val="124"/>
                                  <w:sz w:val="28"/>
                                  <w:szCs w:val="28"/>
                                  <w:rtl/>
                                  <w:lang w:bidi="ar-EG"/>
                                </w:rPr>
                                <w:t>إضافية</w:t>
                              </w:r>
                              <w:r w:rsidRPr="00AA33C5">
                                <w:rPr>
                                  <w:rFonts w:ascii="Times New Roman" w:hAnsi="Times New Roman" w:cs="Times New Roman"/>
                                  <w:b/>
                                  <w:color w:val="1E4685"/>
                                  <w:w w:val="124"/>
                                  <w:sz w:val="28"/>
                                  <w:szCs w:val="28"/>
                                  <w:rtl/>
                                  <w:lang w:bidi="ar-EG"/>
                                </w:rPr>
                                <w:t xml:space="preserve"> </w:t>
                              </w:r>
                              <w:r w:rsidR="00AA33C5" w:rsidRPr="00AA33C5">
                                <w:rPr>
                                  <w:rFonts w:ascii="Times New Roman" w:hAnsi="Times New Roman" w:cs="Times New Roman" w:hint="cs"/>
                                  <w:b/>
                                  <w:color w:val="1E4685"/>
                                  <w:w w:val="124"/>
                                  <w:sz w:val="28"/>
                                  <w:szCs w:val="28"/>
                                  <w:rtl/>
                                  <w:lang w:bidi="ar-EG"/>
                                </w:rPr>
                                <w:t>ل</w:t>
                              </w:r>
                              <w:r w:rsidR="00AA33C5" w:rsidRPr="00AA33C5">
                                <w:rPr>
                                  <w:rFonts w:ascii="Times New Roman" w:hAnsi="Times New Roman" w:cs="Times New Roman"/>
                                  <w:b/>
                                  <w:color w:val="1E4685"/>
                                  <w:w w:val="124"/>
                                  <w:sz w:val="28"/>
                                  <w:szCs w:val="28"/>
                                  <w:rtl/>
                                  <w:lang w:bidi="ar-EG"/>
                                </w:rPr>
                                <w:t xml:space="preserve">لبقالة أثناء جائحة </w:t>
                              </w:r>
                              <w:r w:rsidR="00AA33C5">
                                <w:rPr>
                                  <w:rFonts w:ascii="Times New Roman" w:hAnsi="Times New Roman" w:cs="Times New Roman" w:hint="cs"/>
                                  <w:b/>
                                  <w:color w:val="1E4685"/>
                                  <w:w w:val="124"/>
                                  <w:sz w:val="28"/>
                                  <w:szCs w:val="28"/>
                                  <w:rtl/>
                                  <w:lang w:bidi="ar-EG"/>
                                </w:rPr>
                                <w:t>كورونا (</w:t>
                              </w:r>
                              <w:r w:rsidR="00AA33C5" w:rsidRPr="00AA33C5">
                                <w:rPr>
                                  <w:rFonts w:ascii="Times New Roman" w:hAnsi="Times New Roman" w:cs="Times New Roman"/>
                                  <w:b/>
                                  <w:color w:val="1E4685"/>
                                  <w:w w:val="124"/>
                                  <w:sz w:val="28"/>
                                  <w:szCs w:val="28"/>
                                  <w:rtl/>
                                  <w:lang w:bidi="ar-EG"/>
                                </w:rPr>
                                <w:t>كوفيد-19</w:t>
                              </w:r>
                              <w:r w:rsidR="00AA33C5">
                                <w:rPr>
                                  <w:rFonts w:ascii="Times New Roman" w:hAnsi="Times New Roman" w:cs="Times New Roman" w:hint="cs"/>
                                  <w:b/>
                                  <w:color w:val="1E4685"/>
                                  <w:w w:val="124"/>
                                  <w:sz w:val="28"/>
                                  <w:szCs w:val="28"/>
                                  <w:rtl/>
                                  <w:lang w:bidi="ar-EG"/>
                                </w:rPr>
                                <w:t>)!</w:t>
                              </w:r>
                            </w:p>
                            <w:p w14:paraId="506C9AA6" w14:textId="37368EC6" w:rsidR="00D907C4" w:rsidRPr="00AA33C5" w:rsidRDefault="00B16763" w:rsidP="00AA33C5">
                              <w:pPr>
                                <w:bidi/>
                                <w:ind w:left="132"/>
                                <w:rPr>
                                  <w:rFonts w:ascii="Times New Roman" w:hAnsi="Times New Roman" w:cs="Times New Roman"/>
                                  <w:b/>
                                  <w:sz w:val="28"/>
                                  <w:szCs w:val="28"/>
                                  <w:rtl/>
                                  <w:lang w:bidi="ar-EG"/>
                                </w:rPr>
                              </w:pPr>
                              <w:r w:rsidRPr="00AA33C5">
                                <w:rPr>
                                  <w:rFonts w:ascii="Times New Roman" w:hAnsi="Times New Roman" w:cs="Times New Roman"/>
                                  <w:b/>
                                  <w:color w:val="1E4685"/>
                                  <w:w w:val="124"/>
                                  <w:sz w:val="28"/>
                                  <w:szCs w:val="28"/>
                                  <w:rtl/>
                                  <w:lang w:bidi="ar-EG"/>
                                </w:rPr>
                                <w:t>لاحتياجات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9" name="Rectangle 89"/>
                        <wps:cNvSpPr/>
                        <wps:spPr>
                          <a:xfrm>
                            <a:off x="47626" y="7278862"/>
                            <a:ext cx="7580494" cy="57635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CEC3543" w14:textId="579EB32F" w:rsidR="00D907C4" w:rsidRDefault="001D0C8F" w:rsidP="00AA33C5">
                              <w:pPr>
                                <w:bidi/>
                                <w:jc w:val="center"/>
                                <w:rPr>
                                  <w:rFonts w:asciiTheme="majorBidi" w:hAnsiTheme="majorBidi" w:cstheme="majorBidi"/>
                                  <w:b/>
                                  <w:color w:val="FFFFFF"/>
                                  <w:spacing w:val="13"/>
                                  <w:w w:val="119"/>
                                  <w:sz w:val="30"/>
                                  <w:szCs w:val="30"/>
                                  <w:rtl/>
                                  <w:lang w:bidi="ar-EG"/>
                                </w:rPr>
                              </w:pPr>
                              <w:r w:rsidRPr="001D0C8F">
                                <w:rPr>
                                  <w:rFonts w:asciiTheme="majorBidi" w:hAnsiTheme="majorBidi" w:cstheme="majorBidi"/>
                                  <w:bCs/>
                                  <w:color w:val="FFFFFF"/>
                                  <w:spacing w:val="13"/>
                                  <w:w w:val="119"/>
                                  <w:sz w:val="30"/>
                                  <w:szCs w:val="30"/>
                                  <w:u w:val="single"/>
                                  <w:rtl/>
                                  <w:lang w:bidi="ar-EG"/>
                                </w:rPr>
                                <w:t>لا يعد</w:t>
                              </w:r>
                              <w:r w:rsidRPr="001D0C8F">
                                <w:rPr>
                                  <w:rFonts w:asciiTheme="majorBidi" w:hAnsiTheme="majorBidi" w:cstheme="majorBidi"/>
                                  <w:b/>
                                  <w:color w:val="FFFFFF"/>
                                  <w:spacing w:val="13"/>
                                  <w:w w:val="119"/>
                                  <w:sz w:val="30"/>
                                  <w:szCs w:val="30"/>
                                  <w:rtl/>
                                  <w:lang w:bidi="ar-EG"/>
                                </w:rPr>
                                <w:t xml:space="preserve"> برنامج </w:t>
                              </w:r>
                              <w:r w:rsidR="00AA33C5">
                                <w:rPr>
                                  <w:rFonts w:asciiTheme="majorBidi" w:hAnsiTheme="majorBidi" w:cstheme="majorBidi"/>
                                  <w:b/>
                                  <w:color w:val="FFFFFF"/>
                                  <w:spacing w:val="13"/>
                                  <w:w w:val="119"/>
                                  <w:sz w:val="30"/>
                                  <w:szCs w:val="30"/>
                                  <w:lang w:bidi="ar-EG"/>
                                </w:rPr>
                                <w:t>SNAP</w:t>
                              </w:r>
                              <w:r w:rsidRPr="001D0C8F">
                                <w:rPr>
                                  <w:rFonts w:asciiTheme="majorBidi" w:hAnsiTheme="majorBidi" w:cstheme="majorBidi"/>
                                  <w:b/>
                                  <w:color w:val="FFFFFF"/>
                                  <w:spacing w:val="13"/>
                                  <w:w w:val="119"/>
                                  <w:sz w:val="30"/>
                                  <w:szCs w:val="30"/>
                                  <w:rtl/>
                                  <w:lang w:bidi="ar-EG"/>
                                </w:rPr>
                                <w:t xml:space="preserve"> وبرامج الغذاء العامة الأخرى عبئًا على المجتمع</w:t>
                              </w:r>
                            </w:p>
                            <w:p w14:paraId="0733E8B8" w14:textId="3A172743" w:rsidR="00AA33C5" w:rsidRPr="001D0C8F" w:rsidRDefault="00AA33C5" w:rsidP="00AA33C5">
                              <w:pPr>
                                <w:pStyle w:val="Default"/>
                                <w:bidi/>
                                <w:jc w:val="center"/>
                                <w:rPr>
                                  <w:rFonts w:asciiTheme="majorBidi" w:hAnsiTheme="majorBidi" w:cstheme="majorBidi"/>
                                  <w:b/>
                                  <w:sz w:val="30"/>
                                  <w:szCs w:val="30"/>
                                  <w:lang w:bidi="ar-EG"/>
                                </w:rPr>
                              </w:pPr>
                              <w:r w:rsidRPr="00AA33C5">
                                <w:rPr>
                                  <w:rFonts w:ascii="Times New Roman" w:hAnsi="Times New Roman" w:cs="Times New Roman"/>
                                  <w:b/>
                                  <w:color w:val="FFFFFF"/>
                                  <w:spacing w:val="10"/>
                                  <w:w w:val="118"/>
                                  <w:sz w:val="26"/>
                                  <w:szCs w:val="26"/>
                                  <w:rtl/>
                                  <w:lang w:bidi="ar-EG"/>
                                </w:rPr>
                                <w:t xml:space="preserve">تأكد إذا كان مبدأ "العبء على المجتمع" ينطبق عليك أو لا عبر موقع: </w:t>
                              </w:r>
                              <w:r w:rsidRPr="00AA33C5">
                                <w:rPr>
                                  <w:rFonts w:ascii="Times New Roman" w:hAnsi="Times New Roman" w:cs="Times New Roman"/>
                                  <w:b/>
                                  <w:color w:val="FFFFFF"/>
                                  <w:spacing w:val="10"/>
                                  <w:w w:val="118"/>
                                  <w:sz w:val="26"/>
                                  <w:szCs w:val="26"/>
                                  <w:lang w:bidi="ar-EG"/>
                                </w:rPr>
                                <w:t>www.keepyourbenefits.org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89" name="Rectangle 589"/>
                        <wps:cNvSpPr/>
                        <wps:spPr>
                          <a:xfrm>
                            <a:off x="3798049" y="6858890"/>
                            <a:ext cx="3840379" cy="31419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C916A55" w14:textId="24DA189B" w:rsidR="00D907C4" w:rsidRPr="006C5D9D" w:rsidRDefault="006C5D9D" w:rsidP="006C5D9D">
                              <w:pPr>
                                <w:bidi/>
                                <w:rPr>
                                  <w:rFonts w:ascii="Times New Roman" w:hAnsi="Times New Roman" w:cs="Times New Roman"/>
                                  <w:rtl/>
                                  <w:lang w:bidi="ar-EG"/>
                                </w:rPr>
                              </w:pPr>
                              <w:r w:rsidRPr="006C5D9D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w w:val="110"/>
                                  <w:lang w:bidi="ar-EG"/>
                                </w:rPr>
                                <w:t>SNAP</w:t>
                              </w:r>
                              <w:r w:rsidR="00706BC5" w:rsidRPr="006C5D9D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w w:val="110"/>
                                  <w:rtl/>
                                  <w:lang w:bidi="ar-EG"/>
                                </w:rPr>
                                <w:t>:</w:t>
                              </w:r>
                              <w:r w:rsidR="00706BC5" w:rsidRPr="006C5D9D">
                                <w:rPr>
                                  <w:rFonts w:ascii="Times New Roman" w:hAnsi="Times New Roman" w:cs="Times New Roman"/>
                                  <w:w w:val="110"/>
                                  <w:rtl/>
                                  <w:lang w:bidi="ar-EG"/>
                                </w:rPr>
                                <w:t xml:space="preserve"> برنامج مساعدة التغذية التكميلية ويعرف أيضا باسم "أختام الغذاء</w:t>
                              </w:r>
                              <w:r w:rsidR="00B16763" w:rsidRPr="006C5D9D">
                                <w:rPr>
                                  <w:rFonts w:ascii="Times New Roman" w:hAnsi="Times New Roman" w:cs="Times New Roman"/>
                                  <w:w w:val="110"/>
                                  <w:rtl/>
                                  <w:lang w:bidi="ar-EG"/>
                                </w:rPr>
                                <w:t>"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5900AC0" id="Group 603" o:spid="_x0000_s1026" style="position:absolute;left:0;text-align:left;margin-left:0;margin-top:-.65pt;width:612pt;height:792.25pt;z-index:251658240;mso-position-horizontal-relative:page;mso-position-vertical-relative:page;mso-width-relative:margin;mso-height-relative:margin" coordorigin="-285,2381" coordsize="77724,9820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">
                <v:shape id="Shape 697" o:spid="_x0000_s1027" style="position:absolute;left:-285;top:2571;width:36189;height:3555;visibility:visible;mso-wrap-style:square;v-text-anchor:top" coordsize="3590402,5739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" path="m,l3590402,r,573961l,573961,,e" fillcolor="#4c4e50" stroked="f" strokeweight="0">
                  <v:stroke miterlimit="83231f" joinstyle="miter"/>
                  <v:path arrowok="t" textboxrect="0,0,3590402,573961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688" o:spid="_x0000_s1028" type="#_x0000_t75" style="position:absolute;left:36872;top:2461;width:40566;height:213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">
                  <v:imagedata r:id="rId11" o:title=""/>
                </v:shape>
                <v:shape id="Shape 12" o:spid="_x0000_s1029" style="position:absolute;left:36172;top:34884;width:0;height:36768;visibility:visible;mso-wrap-style:square;v-text-anchor:top" coordsize="0,3676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" path="m,l,3676782e" filled="f" strokecolor="#545454" strokeweight="0">
                  <v:stroke miterlimit="1" joinstyle="miter" endcap="round"/>
                  <v:path arrowok="t" textboxrect="0,0,0,3676782"/>
                </v:shape>
                <v:shape id="Picture 689" o:spid="_x0000_s1030" type="#_x0000_t75" style="position:absolute;left:2783;top:42092;width:9845;height:420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">
                  <v:imagedata r:id="rId12" o:title=""/>
                </v:shape>
                <v:shape id="Shape 698" o:spid="_x0000_s1031" style="position:absolute;left:-285;top:26287;width:77723;height:8478;visibility:visible;mso-wrap-style:square;v-text-anchor:top" coordsize="7771760,847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" path="m,l7771760,r,847725l,847725,,e" fillcolor="#006aad" stroked="f" strokeweight="0">
                  <v:stroke miterlimit="83231f" joinstyle="miter"/>
                  <v:path arrowok="t" textboxrect="0,0,7771760,847725"/>
                </v:shape>
                <v:shape id="Shape 16" o:spid="_x0000_s1032" style="position:absolute;left:7007;top:47546;width:705;height:2092;visibility:visible;mso-wrap-style:square;v-text-anchor:top" coordsize="70554,2092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" path="m8593,v,,762,290,2195,846c31639,8918,44728,29542,51828,49837v8909,25549,14683,52899,16670,79919c70084,151421,70554,174872,66573,196318v-554,3007,-1794,12896,-6314,12293c53583,207734,58411,192372,58727,188958v993,-10484,500,-21329,-855,-31750c54969,134689,48209,112954,40817,91610,34634,73781,27211,54441,12558,41968,3719,34444,,34201,,34201,431,32752,8932,126,8593,xe" fillcolor="#4f090b" stroked="f" strokeweight="0">
                  <v:stroke miterlimit="83231f" joinstyle="miter"/>
                  <v:path arrowok="t" textboxrect="0,0,70554,209214"/>
                </v:shape>
                <v:shape id="Shape 17" o:spid="_x0000_s1033" style="position:absolute;left:6933;top:47536;width:265;height:373;visibility:visible;mso-wrap-style:square;v-text-anchor:top" coordsize="26503,373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" path="m18025,1707v5860,1707,8478,10680,5845,20052c21229,31124,14337,37333,8470,35626,2610,33919,,24938,2633,15573,5267,6209,12166,,18025,1707xe" fillcolor="#320404" stroked="f" strokeweight="0">
                  <v:stroke miterlimit="83231f" joinstyle="miter"/>
                  <v:path arrowok="t" textboxrect="0,0,26503,37333"/>
                </v:shape>
                <v:shape id="Shape 18" o:spid="_x0000_s1034" style="position:absolute;left:4940;top:48842;width:5461;height:4919;visibility:visible;mso-wrap-style:square;v-text-anchor:top" coordsize="546063,4919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" path="m393054,25980v69186,-2190,131231,27242,140384,114080c546063,259952,512765,459355,371398,487684r-22958,2556l333118,490240r-12676,-1119c302036,485174,290427,476493,270688,476493v-25340,,-36674,15433,-68921,13123c51150,478827,,263670,6460,141579,13937,,193597,16740,270688,58505,307460,39992,351543,27294,393054,25980xe" fillcolor="#cf1e2b" stroked="f" strokeweight="0">
                  <v:stroke miterlimit="83231f" joinstyle="miter"/>
                  <v:path arrowok="t" textboxrect="0,0,546063,491926"/>
                </v:shape>
                <v:shape id="Shape 19" o:spid="_x0000_s1035" style="position:absolute;left:7488;top:47585;width:1850;height:1118;visibility:visible;mso-wrap-style:square;v-text-anchor:top" coordsize="184966,1117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" path="m112312,853c146892,,175865,13660,179768,25458v5198,15746,-25848,53400,-74057,69866c57518,111790,10403,100836,5205,85090,,69352,28382,23610,76583,7152,88635,3035,100785,1138,112312,853xe" fillcolor="#80cd3b" stroked="f" strokeweight="0">
                  <v:stroke miterlimit="83231f" joinstyle="miter"/>
                  <v:path arrowok="t" textboxrect="0,0,184966,111790"/>
                </v:shape>
                <v:rect id="Rectangle 20" o:spid="_x0000_s1036" style="position:absolute;left:5906;top:50738;width:4788;height:23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" filled="f" stroked="f">
                  <v:textbox inset="0,0,0,0">
                    <w:txbxContent>
                      <w:p w14:paraId="25472DA5" w14:textId="77777777" w:rsidR="00D907C4" w:rsidRDefault="00B437F6">
                        <w:r>
                          <w:rPr>
                            <w:b/>
                            <w:color w:val="FFFFFF"/>
                            <w:w w:val="117"/>
                            <w:sz w:val="29"/>
                          </w:rPr>
                          <w:t>WIC</w:t>
                        </w:r>
                      </w:p>
                    </w:txbxContent>
                  </v:textbox>
                </v:rect>
                <v:shape id="Picture 22" o:spid="_x0000_s1037" type="#_x0000_t75" style="position:absolute;left:3384;top:55617;width:8668;height:52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">
                  <v:imagedata r:id="rId13" o:title=""/>
                </v:shape>
                <v:shape id="Shape 701" o:spid="_x0000_s1038" style="position:absolute;left:-285;top:71730;width:77723;height:8001;visibility:visible;mso-wrap-style:square;v-text-anchor:top" coordsize="7772252,800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" path="m,l7772252,r,800100l,800100,,e" fillcolor="#006aad" stroked="f" strokeweight="0">
                  <v:stroke miterlimit="83231f" joinstyle="miter"/>
                  <v:path arrowok="t" textboxrect="0,0,7772252,800100"/>
                </v:shape>
                <v:shape id="Picture 25" o:spid="_x0000_s1039" type="#_x0000_t75" style="position:absolute;left:3384;top:62762;width:8001;height:67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">
                  <v:imagedata r:id="rId14" o:title=""/>
                </v:shape>
                <v:shape id="Picture 690" o:spid="_x0000_s1040" type="#_x0000_t75" style="position:absolute;left:65267;top:39898;width:11247;height:99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">
                  <v:imagedata r:id="rId15" o:title=""/>
                </v:shape>
                <v:shape id="Shape 28" o:spid="_x0000_s1041" style="position:absolute;left:37506;top:44854;width:572;height:572;visibility:visible;mso-wrap-style:square;v-text-anchor:top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" path="m28575,v3789,,7434,725,10935,2175c43011,3625,46101,5690,48781,8369v2679,2680,4744,5770,6194,9271c56425,21141,57150,24786,57150,28575v,3789,-725,7434,-2175,10935c53525,43011,51460,46101,48781,48780v-2680,2680,-5770,4745,-9271,6195c36009,56425,32364,57150,28575,57150v-3789,,-7434,-725,-10935,-2175c14139,53525,11049,51460,8369,48780,5690,46101,3625,43011,2175,39510,725,36009,,32364,,28575,,24786,725,21141,2175,17640,3625,14139,5690,11049,8369,8369,11049,5690,14139,3625,17640,2175,21141,725,24786,,28575,xe" fillcolor="#545454" stroked="f" strokeweight="0">
                  <v:stroke miterlimit="83231f" joinstyle="miter"/>
                  <v:path arrowok="t" textboxrect="0,0,57150,57150"/>
                </v:shape>
                <v:rect id="Rectangle 29" o:spid="_x0000_s1042" style="position:absolute;left:39600;top:44136;width:24408;height:53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" filled="f" stroked="f">
                  <v:textbox inset="0,0,0,0">
                    <w:txbxContent>
                      <w:p w14:paraId="6ED890AC" w14:textId="68155C90" w:rsidR="00D907C4" w:rsidRPr="001D670F" w:rsidRDefault="00094439" w:rsidP="006C5D9D">
                        <w:pPr>
                          <w:bidi/>
                          <w:ind w:left="161"/>
                          <w:rPr>
                            <w:rFonts w:asciiTheme="majorBidi" w:hAnsiTheme="majorBidi" w:cstheme="majorBidi"/>
                            <w:sz w:val="28"/>
                            <w:szCs w:val="28"/>
                            <w:lang w:bidi="ar-EG"/>
                          </w:rPr>
                        </w:pPr>
                        <w:r w:rsidRPr="001D670F">
                          <w:rPr>
                            <w:rFonts w:asciiTheme="majorBidi" w:hAnsiTheme="majorBidi" w:cstheme="majorBidi"/>
                            <w:color w:val="545454"/>
                            <w:w w:val="110"/>
                            <w:sz w:val="28"/>
                            <w:szCs w:val="28"/>
                            <w:rtl/>
                            <w:lang w:bidi="ar-EG"/>
                          </w:rPr>
                          <w:t>صالح للمهاجرين المؤهلين</w:t>
                        </w:r>
                        <w:r w:rsidRPr="001D670F">
                          <w:rPr>
                            <w:rFonts w:asciiTheme="majorBidi" w:hAnsiTheme="majorBidi" w:cstheme="majorBidi" w:hint="cs"/>
                            <w:color w:val="545454"/>
                            <w:w w:val="110"/>
                            <w:sz w:val="28"/>
                            <w:szCs w:val="28"/>
                            <w:rtl/>
                            <w:lang w:bidi="ar-EG"/>
                          </w:rPr>
                          <w:t xml:space="preserve"> </w:t>
                        </w:r>
                        <w:r w:rsidRPr="001D670F">
                          <w:rPr>
                            <w:rFonts w:asciiTheme="majorBidi" w:hAnsiTheme="majorBidi" w:cstheme="majorBidi"/>
                            <w:color w:val="545454"/>
                            <w:w w:val="110"/>
                            <w:sz w:val="28"/>
                            <w:szCs w:val="28"/>
                            <w:rtl/>
                            <w:lang w:bidi="ar-EG"/>
                          </w:rPr>
                          <w:t>والمواطنين</w:t>
                        </w:r>
                        <w:r w:rsidR="001D670F">
                          <w:rPr>
                            <w:rFonts w:asciiTheme="majorBidi" w:hAnsiTheme="majorBidi" w:cstheme="majorBidi" w:hint="cs"/>
                            <w:color w:val="545454"/>
                            <w:w w:val="110"/>
                            <w:sz w:val="28"/>
                            <w:szCs w:val="28"/>
                            <w:rtl/>
                            <w:lang w:bidi="ar-EG"/>
                          </w:rPr>
                          <w:t xml:space="preserve"> </w:t>
                        </w:r>
                        <w:r w:rsidRPr="001D670F">
                          <w:rPr>
                            <w:rFonts w:asciiTheme="majorBidi" w:hAnsiTheme="majorBidi" w:cstheme="majorBidi"/>
                            <w:color w:val="545454"/>
                            <w:w w:val="110"/>
                            <w:sz w:val="28"/>
                            <w:szCs w:val="28"/>
                            <w:rtl/>
                            <w:lang w:bidi="ar-EG"/>
                          </w:rPr>
                          <w:t>الأمريكيين</w:t>
                        </w:r>
                      </w:p>
                    </w:txbxContent>
                  </v:textbox>
                </v:rect>
                <v:shape id="Shape 33" o:spid="_x0000_s1043" style="position:absolute;left:37506;top:51712;width:572;height:572;visibility:visible;mso-wrap-style:square;v-text-anchor:top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" path="m28575,v3789,,7434,725,10935,2175c43011,3625,46101,5690,48781,8369v2679,2680,4744,5770,6194,9271c56425,21141,57150,24786,57150,28575v,3789,-725,7434,-2175,10935c53525,43011,51460,46101,48781,48780v-2680,2680,-5770,4745,-9271,6195c36009,56425,32364,57150,28575,57150v-3789,,-7434,-725,-10935,-2175c14139,53525,11049,51460,8369,48780,5690,46101,3625,43011,2175,39510,725,36009,,32364,,28575,,24786,725,21141,2175,17640,3625,14139,5690,11049,8369,8369,11049,5690,14139,3625,17640,2175,21141,725,24786,,28575,xe" fillcolor="#545454" stroked="f" strokeweight="0">
                  <v:stroke miterlimit="83231f" joinstyle="miter"/>
                  <v:path arrowok="t" textboxrect="0,0,57150,57150"/>
                </v:shape>
                <v:rect id="Rectangle 34" o:spid="_x0000_s1044" style="position:absolute;left:39600;top:50957;width:36914;height:70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" filled="f" stroked="f">
                  <v:textbox inset="0,0,0,0">
                    <w:txbxContent>
                      <w:p w14:paraId="2BA8603D" w14:textId="3873190A" w:rsidR="00D907C4" w:rsidRPr="006C5D9D" w:rsidRDefault="00F8212C" w:rsidP="006C5D9D">
                        <w:pPr>
                          <w:bidi/>
                          <w:ind w:left="135"/>
                          <w:rPr>
                            <w:rFonts w:ascii="Times New Roman" w:hAnsi="Times New Roman" w:cs="Times New Roman"/>
                            <w:sz w:val="28"/>
                            <w:szCs w:val="28"/>
                            <w:lang w:bidi="ar-EG"/>
                          </w:rPr>
                        </w:pPr>
                        <w:r w:rsidRPr="006C5D9D">
                          <w:rPr>
                            <w:rFonts w:ascii="Times New Roman" w:hAnsi="Times New Roman" w:cs="Times New Roman"/>
                            <w:color w:val="545454"/>
                            <w:w w:val="110"/>
                            <w:sz w:val="28"/>
                            <w:szCs w:val="28"/>
                            <w:rtl/>
                            <w:lang w:bidi="ar-EG"/>
                          </w:rPr>
                          <w:t>لا يمكن للمهاجرين غير النظاميين والمدرجين في</w:t>
                        </w:r>
                        <w:r w:rsidR="006C5D9D" w:rsidRPr="006C5D9D">
                          <w:rPr>
                            <w:rFonts w:ascii="Times New Roman" w:hAnsi="Times New Roman" w:cs="Times New Roman"/>
                            <w:color w:val="545454"/>
                            <w:w w:val="110"/>
                            <w:sz w:val="28"/>
                            <w:szCs w:val="28"/>
                            <w:rtl/>
                            <w:lang w:bidi="ar-EG"/>
                          </w:rPr>
                          <w:t xml:space="preserve"> </w:t>
                        </w:r>
                        <w:r w:rsidR="006C5D9D" w:rsidRPr="006C5D9D">
                          <w:rPr>
                            <w:rFonts w:ascii="Times New Roman" w:hAnsi="Times New Roman" w:cs="Times New Roman"/>
                            <w:color w:val="545454"/>
                            <w:w w:val="110"/>
                            <w:sz w:val="28"/>
                            <w:szCs w:val="28"/>
                            <w:lang w:bidi="ar-EG"/>
                          </w:rPr>
                          <w:t>DACA</w:t>
                        </w:r>
                        <w:r w:rsidR="006C5D9D" w:rsidRPr="006C5D9D">
                          <w:rPr>
                            <w:rFonts w:ascii="Times New Roman" w:hAnsi="Times New Roman" w:cs="Times New Roman"/>
                            <w:color w:val="545454"/>
                            <w:w w:val="110"/>
                            <w:sz w:val="28"/>
                            <w:szCs w:val="28"/>
                            <w:rtl/>
                            <w:lang w:bidi="ar-EG"/>
                          </w:rPr>
                          <w:t xml:space="preserve"> والحاصلين على حالة الحماية المؤقتة </w:t>
                        </w:r>
                        <w:r w:rsidR="006C5D9D" w:rsidRPr="006C5D9D">
                          <w:rPr>
                            <w:rFonts w:ascii="Times New Roman" w:hAnsi="Times New Roman" w:cs="Times New Roman"/>
                            <w:color w:val="545454"/>
                            <w:w w:val="110"/>
                            <w:sz w:val="28"/>
                            <w:szCs w:val="28"/>
                            <w:lang w:bidi="ar-EG"/>
                          </w:rPr>
                          <w:t>TPS</w:t>
                        </w:r>
                        <w:r w:rsidR="006C5D9D" w:rsidRPr="006C5D9D">
                          <w:rPr>
                            <w:rFonts w:ascii="Times New Roman" w:hAnsi="Times New Roman" w:cs="Times New Roman"/>
                            <w:color w:val="545454"/>
                            <w:w w:val="110"/>
                            <w:sz w:val="28"/>
                            <w:szCs w:val="28"/>
                            <w:rtl/>
                            <w:lang w:bidi="ar-EG"/>
                          </w:rPr>
                          <w:t xml:space="preserve"> التقدم لبرنامج </w:t>
                        </w:r>
                        <w:r w:rsidR="006C5D9D">
                          <w:rPr>
                            <w:rFonts w:ascii="Times New Roman" w:hAnsi="Times New Roman" w:cs="Times New Roman"/>
                            <w:color w:val="545454"/>
                            <w:w w:val="110"/>
                            <w:sz w:val="28"/>
                            <w:szCs w:val="28"/>
                            <w:lang w:bidi="ar-EG"/>
                          </w:rPr>
                          <w:t>SNAP</w:t>
                        </w:r>
                        <w:r w:rsidR="006C5D9D" w:rsidRPr="006C5D9D">
                          <w:rPr>
                            <w:rFonts w:ascii="Times New Roman" w:hAnsi="Times New Roman" w:cs="Times New Roman"/>
                            <w:color w:val="545454"/>
                            <w:w w:val="110"/>
                            <w:sz w:val="28"/>
                            <w:szCs w:val="28"/>
                            <w:rtl/>
                            <w:lang w:bidi="ar-EG"/>
                          </w:rPr>
                          <w:t>، ولكن يمكنهم إدراج أفراد عائلاتهم المؤهلين</w:t>
                        </w:r>
                      </w:p>
                    </w:txbxContent>
                  </v:textbox>
                </v:rect>
                <v:shape id="Shape 37" o:spid="_x0000_s1045" style="position:absolute;left:37506;top:61047;width:572;height:571;visibility:visible;mso-wrap-style:square;v-text-anchor:top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" path="m28575,v3789,,7434,725,10935,2175c43011,3625,46101,5690,48781,8369v2679,2680,4744,5770,6194,9271c56425,21141,57150,24786,57150,28575v,3790,-725,7434,-2175,10935c53525,43011,51460,46101,48781,48781v-2680,2679,-5770,4744,-9271,6194c36009,56425,32364,57150,28575,57150v-3789,,-7434,-725,-10935,-2175c14139,53525,11049,51460,8369,48781,5690,46101,3625,43011,2175,39510,725,36009,,32365,,28575,,24786,725,21141,2175,17640,3625,14139,5690,11049,8369,8369,11049,5690,14139,3625,17640,2175,21141,725,24786,,28575,xe" fillcolor="#545454" stroked="f" strokeweight="0">
                  <v:stroke miterlimit="83231f" joinstyle="miter"/>
                  <v:path arrowok="t" textboxrect="0,0,57150,57150"/>
                </v:shape>
                <v:rect id="Rectangle 38" o:spid="_x0000_s1046" style="position:absolute;left:38552;top:60484;width:37336;height:53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" filled="f" stroked="f">
                  <v:textbox inset="0,0,0,0">
                    <w:txbxContent>
                      <w:p w14:paraId="4BD32688" w14:textId="4B720D49" w:rsidR="00D907C4" w:rsidRPr="006C5D9D" w:rsidRDefault="00706BC5" w:rsidP="006C5D9D">
                        <w:pPr>
                          <w:bidi/>
                          <w:ind w:left="68"/>
                          <w:rPr>
                            <w:rFonts w:ascii="Times New Roman" w:hAnsi="Times New Roman" w:cs="Times New Roman"/>
                            <w:bCs/>
                            <w:sz w:val="28"/>
                            <w:szCs w:val="28"/>
                            <w:lang w:bidi="ar-EG"/>
                          </w:rPr>
                        </w:pPr>
                        <w:r w:rsidRPr="006C5D9D">
                          <w:rPr>
                            <w:rFonts w:ascii="Times New Roman" w:hAnsi="Times New Roman" w:cs="Times New Roman"/>
                            <w:bCs/>
                            <w:color w:val="545454"/>
                            <w:w w:val="117"/>
                            <w:sz w:val="28"/>
                            <w:szCs w:val="28"/>
                            <w:rtl/>
                            <w:lang w:bidi="ar-EG"/>
                          </w:rPr>
                          <w:t xml:space="preserve">يمكن للآباء والأمهات غير النظاميين إدراج الأبناء </w:t>
                        </w:r>
                        <w:r w:rsidR="006C5D9D" w:rsidRPr="006C5D9D">
                          <w:rPr>
                            <w:rFonts w:ascii="Times New Roman" w:hAnsi="Times New Roman" w:cs="Times New Roman"/>
                            <w:bCs/>
                            <w:color w:val="545454"/>
                            <w:w w:val="117"/>
                            <w:sz w:val="28"/>
                            <w:szCs w:val="28"/>
                            <w:rtl/>
                            <w:lang w:bidi="ar-EG"/>
                          </w:rPr>
                          <w:t>من المواطنين وأفراد الأسرة المعيشية المؤهلين بأمان</w:t>
                        </w:r>
                      </w:p>
                    </w:txbxContent>
                  </v:textbox>
                </v:rect>
                <v:shape id="Shape 41" o:spid="_x0000_s1047" style="position:absolute;left:-285;top:79687;width:42876;height:20897;visibility:visible;mso-wrap-style:square;v-text-anchor:top" coordsize="4259380,20896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" path="m,l4259380,r,1778375l3948094,2089661,,2089661,,xe" fillcolor="#fbe027" stroked="f" strokeweight="0">
                  <v:stroke miterlimit="83231f" joinstyle="miter"/>
                  <v:path arrowok="t" textboxrect="0,0,4259380,2089661"/>
                </v:shape>
                <v:shape id="Shape 42" o:spid="_x0000_s1048" style="position:absolute;left:26309;top:97473;width:16284;height:3110;visibility:visible;mso-wrap-style:square;v-text-anchor:top" coordsize="1628386,3110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" path="m,l1628386,,1317333,311053,,311053,,xe" fillcolor="#f3c333" stroked="f" strokeweight="0">
                  <v:stroke miterlimit="83231f" joinstyle="miter"/>
                  <v:path arrowok="t" textboxrect="0,0,1628386,311053"/>
                </v:shape>
                <v:shape id="Shape 45" o:spid="_x0000_s1049" style="position:absolute;left:14770;top:45791;width:508;height:508;visibility:visible;mso-wrap-style:square;v-text-anchor:top" coordsize="50800,508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" path="m25400,v3368,,6608,645,9720,1934c38232,3223,40979,5058,43361,7439v2381,2382,4217,5129,5506,8241c50156,18792,50800,22032,50800,25400v,3368,-644,6609,-1933,9720c47578,38232,45742,40979,43361,43361v-2382,2381,-5129,4217,-8241,5506c32008,50155,28768,50800,25400,50800v-3368,,-6608,-645,-9720,-1933c12568,47578,9821,45742,7440,43361,5058,40979,3222,38232,1934,35120,645,32009,,28768,,25400,,22032,645,18792,1934,15680,3222,12568,5058,9821,7440,7439,9821,5058,12568,3223,15680,1934,18792,645,22032,,25400,xe" fillcolor="#545454" stroked="f" strokeweight="0">
                  <v:stroke miterlimit="83231f" joinstyle="miter"/>
                  <v:path arrowok="t" textboxrect="0,0,50800,50800"/>
                </v:shape>
                <v:rect id="Rectangle 46" o:spid="_x0000_s1050" style="position:absolute;left:17240;top:44888;width:18417;height:40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" filled="f" stroked="f">
                  <v:textbox inset="0,0,0,0">
                    <w:txbxContent>
                      <w:p w14:paraId="2B21AE7E" w14:textId="25FD209F" w:rsidR="00D907C4" w:rsidRPr="006C5D9D" w:rsidRDefault="006C5D9D" w:rsidP="00B16763">
                        <w:pPr>
                          <w:bidi/>
                          <w:rPr>
                            <w:rFonts w:ascii="Times New Roman" w:hAnsi="Times New Roman" w:cs="Times New Roman"/>
                            <w:sz w:val="28"/>
                            <w:szCs w:val="28"/>
                            <w:lang w:bidi="ar-EG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color w:val="545454"/>
                            <w:w w:val="117"/>
                            <w:sz w:val="28"/>
                            <w:szCs w:val="28"/>
                            <w:lang w:bidi="ar-EG"/>
                          </w:rPr>
                          <w:t>EBT</w:t>
                        </w:r>
                        <w:r>
                          <w:rPr>
                            <w:rFonts w:ascii="Times New Roman" w:hAnsi="Times New Roman" w:cs="Times New Roman" w:hint="cs"/>
                            <w:color w:val="545454"/>
                            <w:w w:val="117"/>
                            <w:sz w:val="28"/>
                            <w:szCs w:val="28"/>
                            <w:rtl/>
                            <w:lang w:bidi="ar-EG"/>
                          </w:rPr>
                          <w:t xml:space="preserve"> </w:t>
                        </w:r>
                        <w:r w:rsidR="00B437F6" w:rsidRPr="006C5D9D">
                          <w:rPr>
                            <w:rFonts w:ascii="Times New Roman" w:hAnsi="Times New Roman" w:cs="Times New Roman" w:hint="cs"/>
                            <w:color w:val="545454"/>
                            <w:w w:val="117"/>
                            <w:sz w:val="28"/>
                            <w:szCs w:val="28"/>
                            <w:rtl/>
                            <w:lang w:bidi="ar-EG"/>
                          </w:rPr>
                          <w:t>في</w:t>
                        </w:r>
                        <w:r w:rsidR="00DA4B63" w:rsidRPr="006C5D9D">
                          <w:rPr>
                            <w:rFonts w:ascii="Times New Roman" w:hAnsi="Times New Roman" w:cs="Times New Roman"/>
                            <w:color w:val="545454"/>
                            <w:w w:val="117"/>
                            <w:sz w:val="28"/>
                            <w:szCs w:val="28"/>
                            <w:rtl/>
                            <w:lang w:bidi="ar-EG"/>
                          </w:rPr>
                          <w:t xml:space="preserve"> فترة الجائحة</w:t>
                        </w:r>
                      </w:p>
                    </w:txbxContent>
                  </v:textbox>
                </v:rect>
                <v:shape id="Shape 47" o:spid="_x0000_s1051" style="position:absolute;left:14770;top:52245;width:508;height:508;visibility:visible;mso-wrap-style:square;v-text-anchor:top" coordsize="50800,508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" path="m25400,v3368,,6608,645,9720,1933c38232,3222,40979,5058,43361,7439v2381,2382,4217,5129,5506,8241c50156,18791,50800,22032,50800,25400v,3368,-644,6608,-1933,9720c47578,38232,45742,40979,43361,43361v-2382,2381,-5129,4216,-8241,5505c32008,50155,28768,50800,25400,50800v-3368,,-6608,-645,-9720,-1934c12568,47577,9821,45742,7440,43361,5058,40979,3222,38232,1934,35120,645,32008,,28768,,25400,,22032,645,18791,1934,15680,3222,12568,5058,9821,7440,7439,9821,5058,12568,3222,15680,1934,18792,645,22032,,25400,xe" fillcolor="#545454" stroked="f" strokeweight="0">
                  <v:stroke miterlimit="83231f" joinstyle="miter"/>
                  <v:path arrowok="t" textboxrect="0,0,50800,50800"/>
                </v:shape>
                <v:rect id="Rectangle 48" o:spid="_x0000_s1052" style="position:absolute;left:15820;top:51277;width:19894;height:35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" filled="f" stroked="f">
                  <v:textbox inset="0,0,0,0">
                    <w:txbxContent>
                      <w:p w14:paraId="33921C8B" w14:textId="49FE463A" w:rsidR="00D907C4" w:rsidRPr="006C5D9D" w:rsidRDefault="00DE1333" w:rsidP="0037254E">
                        <w:pPr>
                          <w:bidi/>
                          <w:rPr>
                            <w:rFonts w:ascii="Times New Roman" w:hAnsi="Times New Roman" w:cs="Times New Roman"/>
                            <w:sz w:val="28"/>
                            <w:szCs w:val="28"/>
                            <w:lang w:bidi="ar-EG"/>
                          </w:rPr>
                        </w:pPr>
                        <w:r w:rsidRPr="006C5D9D">
                          <w:rPr>
                            <w:rFonts w:ascii="Times New Roman" w:hAnsi="Times New Roman" w:cs="Times New Roman"/>
                            <w:color w:val="545454"/>
                            <w:w w:val="108"/>
                            <w:sz w:val="28"/>
                            <w:szCs w:val="28"/>
                            <w:rtl/>
                            <w:lang w:bidi="ar-EG"/>
                          </w:rPr>
                          <w:t>برنامج النساء وا</w:t>
                        </w:r>
                        <w:r w:rsidR="0037254E" w:rsidRPr="006C5D9D">
                          <w:rPr>
                            <w:rFonts w:ascii="Times New Roman" w:hAnsi="Times New Roman" w:cs="Times New Roman"/>
                            <w:color w:val="545454"/>
                            <w:w w:val="108"/>
                            <w:sz w:val="28"/>
                            <w:szCs w:val="28"/>
                            <w:rtl/>
                            <w:lang w:bidi="ar-EG"/>
                          </w:rPr>
                          <w:t>لرضع والأطفال</w:t>
                        </w:r>
                      </w:p>
                    </w:txbxContent>
                  </v:textbox>
                </v:rect>
                <v:shape id="Shape 50" o:spid="_x0000_s1053" style="position:absolute;left:14770;top:57493;width:508;height:508;visibility:visible;mso-wrap-style:square;v-text-anchor:top" coordsize="50800,508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" path="m25400,v3368,,6608,645,9720,1934c38232,3222,40979,5058,43361,7439v2381,2382,4217,5129,5506,8241c50156,18792,50800,22032,50800,25400v,3368,-644,6608,-1933,9720c47578,38232,45742,40979,43361,43361v-2382,2381,-5129,4217,-8241,5505c32008,50155,28768,50800,25400,50800v-3368,,-6608,-645,-9720,-1934c12568,47578,9821,45742,7440,43361,5058,40979,3222,38232,1934,35120,645,32008,,28768,,25400,,22032,645,18792,1934,15680,3222,12568,5058,9821,7440,7439,9821,5058,12568,3222,15680,1934,18792,645,22032,,25400,xe" fillcolor="#545454" stroked="f" strokeweight="0">
                  <v:stroke miterlimit="83231f" joinstyle="miter"/>
                  <v:path arrowok="t" textboxrect="0,0,50800,50800"/>
                </v:shape>
                <v:rect id="Rectangle 51" o:spid="_x0000_s1054" style="position:absolute;left:17301;top:56319;width:18269;height:26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" filled="f" stroked="f">
                  <v:textbox inset="0,0,0,0">
                    <w:txbxContent>
                      <w:p w14:paraId="39851F06" w14:textId="7538C8B2" w:rsidR="00D907C4" w:rsidRPr="006C5D9D" w:rsidRDefault="0037254E" w:rsidP="006C5D9D">
                        <w:pPr>
                          <w:bidi/>
                          <w:ind w:left="30"/>
                          <w:rPr>
                            <w:rFonts w:ascii="Times New Roman" w:hAnsi="Times New Roman" w:cs="Times New Roman"/>
                            <w:sz w:val="28"/>
                            <w:szCs w:val="28"/>
                            <w:lang w:bidi="ar-EG"/>
                          </w:rPr>
                        </w:pPr>
                        <w:r w:rsidRPr="006C5D9D">
                          <w:rPr>
                            <w:rFonts w:ascii="Times New Roman" w:hAnsi="Times New Roman" w:cs="Times New Roman"/>
                            <w:color w:val="545454"/>
                            <w:w w:val="113"/>
                            <w:sz w:val="28"/>
                            <w:szCs w:val="28"/>
                            <w:rtl/>
                            <w:lang w:bidi="ar-EG"/>
                          </w:rPr>
                          <w:t>وجبات مدرسية</w:t>
                        </w:r>
                      </w:p>
                    </w:txbxContent>
                  </v:textbox>
                </v:rect>
                <v:shape id="Shape 52" o:spid="_x0000_s1055" style="position:absolute;left:14869;top:61110;width:508;height:508;visibility:visible;mso-wrap-style:square;v-text-anchor:top" coordsize="50800,508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" path="m25400,v3368,,6608,644,9720,1933c38232,3222,40979,5057,43361,7439v2381,2382,4217,5128,5506,8241c50156,18791,50800,22031,50800,25400v,3368,-644,6608,-1933,9720c47578,38232,45742,40978,43361,43360v-2382,2382,-5129,4217,-8241,5506c32008,50155,28768,50800,25400,50800v-3368,,-6608,-645,-9720,-1934c12568,47577,9821,45742,7440,43360,5058,40978,3222,38232,1934,35120,645,32008,,28768,,25400,,22031,645,18791,1934,15680,3222,12567,5058,9821,7440,7439,9821,5057,12568,3222,15680,1933,18792,644,22032,,25400,xe" fillcolor="#545454" stroked="f" strokeweight="0">
                  <v:stroke miterlimit="83231f" joinstyle="miter"/>
                  <v:path arrowok="t" textboxrect="0,0,50800,50800"/>
                </v:shape>
                <v:rect id="Rectangle 53" o:spid="_x0000_s1056" style="position:absolute;left:15716;top:60388;width:19854;height:45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" filled="f" stroked="f">
                  <v:textbox inset="0,0,0,0">
                    <w:txbxContent>
                      <w:p w14:paraId="56715863" w14:textId="77777777" w:rsidR="006C5D9D" w:rsidRPr="006C5D9D" w:rsidRDefault="0037254E" w:rsidP="006C5D9D">
                        <w:pPr>
                          <w:bidi/>
                          <w:ind w:left="59"/>
                          <w:rPr>
                            <w:rFonts w:ascii="Times New Roman" w:hAnsi="Times New Roman" w:cs="Times New Roman"/>
                            <w:sz w:val="28"/>
                            <w:szCs w:val="28"/>
                            <w:lang w:bidi="ar-EG"/>
                          </w:rPr>
                        </w:pPr>
                        <w:r w:rsidRPr="006C5D9D">
                          <w:rPr>
                            <w:rFonts w:ascii="Times New Roman" w:hAnsi="Times New Roman" w:cs="Times New Roman"/>
                            <w:color w:val="545454"/>
                            <w:w w:val="111"/>
                            <w:sz w:val="28"/>
                            <w:szCs w:val="28"/>
                            <w:rtl/>
                            <w:lang w:bidi="ar-EG"/>
                          </w:rPr>
                          <w:t>وجبات مجانية لكبار السن</w:t>
                        </w:r>
                        <w:r w:rsidR="006C5D9D" w:rsidRPr="006C5D9D">
                          <w:rPr>
                            <w:rFonts w:ascii="Times New Roman" w:hAnsi="Times New Roman" w:cs="Times New Roman"/>
                            <w:color w:val="545454"/>
                            <w:w w:val="111"/>
                            <w:sz w:val="28"/>
                            <w:szCs w:val="28"/>
                            <w:rtl/>
                            <w:lang w:bidi="ar-EG"/>
                          </w:rPr>
                          <w:t xml:space="preserve"> </w:t>
                        </w:r>
                        <w:r w:rsidR="006C5D9D" w:rsidRPr="006C5D9D">
                          <w:rPr>
                            <w:rFonts w:ascii="Times New Roman" w:hAnsi="Times New Roman" w:cs="Times New Roman"/>
                            <w:color w:val="545454"/>
                            <w:w w:val="106"/>
                            <w:sz w:val="28"/>
                            <w:szCs w:val="28"/>
                            <w:rtl/>
                            <w:lang w:bidi="ar-EG"/>
                          </w:rPr>
                          <w:t>وذوي الإعاقة</w:t>
                        </w:r>
                      </w:p>
                      <w:p w14:paraId="08FDCAA2" w14:textId="5558B1D8" w:rsidR="00D907C4" w:rsidRPr="006C5D9D" w:rsidRDefault="00D907C4" w:rsidP="006C5D9D">
                        <w:pPr>
                          <w:bidi/>
                          <w:ind w:left="59"/>
                          <w:rPr>
                            <w:rFonts w:ascii="Times New Roman" w:hAnsi="Times New Roman" w:cs="Times New Roman"/>
                            <w:sz w:val="28"/>
                            <w:szCs w:val="28"/>
                            <w:lang w:bidi="ar-EG"/>
                          </w:rPr>
                        </w:pPr>
                      </w:p>
                    </w:txbxContent>
                  </v:textbox>
                </v:rect>
                <v:shape id="Shape 56" o:spid="_x0000_s1057" style="position:absolute;left:14862;top:68588;width:508;height:508;visibility:visible;mso-wrap-style:square;v-text-anchor:top" coordsize="50800,508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" path="m25400,v3368,,6608,645,9720,1933c38232,3222,40979,5058,43361,7440v2381,2381,4217,5128,5506,8240c50156,18792,50800,22032,50800,25400v,3368,-644,6608,-1933,9720c47578,38232,45742,40979,43361,43361v-2382,2381,-5129,4217,-8241,5506c32008,50156,28768,50800,25400,50800v-3368,,-6608,-644,-9720,-1933c12568,47578,9821,45742,7440,43361,5058,40979,3222,38232,1934,35120,645,32008,,28768,,25400,,22032,645,18792,1934,15680,3222,12568,5058,9821,7440,7440,9821,5058,12568,3222,15680,1933,18792,645,22032,,25400,xe" fillcolor="#545454" stroked="f" strokeweight="0">
                  <v:stroke miterlimit="83231f" joinstyle="miter"/>
                  <v:path arrowok="t" textboxrect="0,0,50800,50800"/>
                </v:shape>
                <v:rect id="Rectangle 57" o:spid="_x0000_s1058" style="position:absolute;left:16780;top:67548;width:18885;height:25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" filled="f" stroked="f">
                  <v:textbox inset="0,0,0,0">
                    <w:txbxContent>
                      <w:p w14:paraId="7D8E63DB" w14:textId="3D012824" w:rsidR="00D907C4" w:rsidRPr="006C5D9D" w:rsidRDefault="0037254E" w:rsidP="0037254E">
                        <w:pPr>
                          <w:bidi/>
                          <w:rPr>
                            <w:rFonts w:ascii="Times New Roman" w:hAnsi="Times New Roman" w:cs="Times New Roman"/>
                            <w:sz w:val="28"/>
                            <w:szCs w:val="28"/>
                            <w:lang w:bidi="ar-EG"/>
                          </w:rPr>
                        </w:pPr>
                        <w:r w:rsidRPr="006C5D9D">
                          <w:rPr>
                            <w:rFonts w:ascii="Times New Roman" w:hAnsi="Times New Roman" w:cs="Times New Roman"/>
                            <w:color w:val="545454"/>
                            <w:w w:val="107"/>
                            <w:sz w:val="28"/>
                            <w:szCs w:val="28"/>
                            <w:rtl/>
                            <w:lang w:bidi="ar-EG"/>
                          </w:rPr>
                          <w:t>توزيع مجاني للطعام</w:t>
                        </w:r>
                      </w:p>
                    </w:txbxContent>
                  </v:textbox>
                </v:rect>
                <v:rect id="Rectangle 58" o:spid="_x0000_s1059" style="position:absolute;left:36873;top:35337;width:39325;height:35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" filled="f" stroked="f">
                  <v:textbox inset="0,0,0,0">
                    <w:txbxContent>
                      <w:p w14:paraId="5A36014F" w14:textId="05F3400F" w:rsidR="00D907C4" w:rsidRPr="006C5D9D" w:rsidRDefault="0037254E" w:rsidP="0037254E">
                        <w:pPr>
                          <w:bidi/>
                          <w:rPr>
                            <w:rFonts w:asciiTheme="majorBidi" w:hAnsiTheme="majorBidi" w:cstheme="majorBidi"/>
                            <w:b/>
                            <w:sz w:val="28"/>
                            <w:szCs w:val="28"/>
                            <w:lang w:bidi="ar-EG"/>
                          </w:rPr>
                        </w:pPr>
                        <w:r w:rsidRPr="006C5D9D">
                          <w:rPr>
                            <w:rFonts w:asciiTheme="majorBidi" w:hAnsiTheme="majorBidi" w:cstheme="majorBidi" w:hint="cs"/>
                            <w:b/>
                            <w:color w:val="1E4685"/>
                            <w:w w:val="120"/>
                            <w:sz w:val="28"/>
                            <w:szCs w:val="28"/>
                            <w:rtl/>
                            <w:lang w:bidi="ar-EG"/>
                          </w:rPr>
                          <w:t xml:space="preserve">يساعد </w:t>
                        </w:r>
                        <w:r w:rsidR="001D670F" w:rsidRPr="006C5D9D">
                          <w:rPr>
                            <w:rFonts w:asciiTheme="majorBidi" w:hAnsiTheme="majorBidi" w:cstheme="majorBidi" w:hint="cs"/>
                            <w:b/>
                            <w:color w:val="1E4685"/>
                            <w:w w:val="120"/>
                            <w:sz w:val="28"/>
                            <w:szCs w:val="28"/>
                            <w:rtl/>
                            <w:lang w:bidi="ar-EG"/>
                          </w:rPr>
                          <w:t xml:space="preserve">برنامج </w:t>
                        </w:r>
                        <w:r w:rsidR="006C5D9D" w:rsidRPr="006C5D9D">
                          <w:rPr>
                            <w:rFonts w:asciiTheme="majorBidi" w:hAnsiTheme="majorBidi" w:cstheme="majorBidi"/>
                            <w:b/>
                            <w:color w:val="1E4685"/>
                            <w:w w:val="120"/>
                            <w:sz w:val="28"/>
                            <w:szCs w:val="28"/>
                            <w:lang w:bidi="ar-EG"/>
                          </w:rPr>
                          <w:t>SNAP</w:t>
                        </w:r>
                        <w:r w:rsidR="00CF3B94" w:rsidRPr="006C5D9D">
                          <w:rPr>
                            <w:rFonts w:asciiTheme="majorBidi" w:hAnsiTheme="majorBidi" w:cstheme="majorBidi" w:hint="cs"/>
                            <w:b/>
                            <w:color w:val="1E4685"/>
                            <w:w w:val="120"/>
                            <w:sz w:val="28"/>
                            <w:szCs w:val="28"/>
                            <w:rtl/>
                            <w:lang w:bidi="ar-EG"/>
                          </w:rPr>
                          <w:t xml:space="preserve"> </w:t>
                        </w:r>
                        <w:r w:rsidRPr="006C5D9D">
                          <w:rPr>
                            <w:rFonts w:asciiTheme="majorBidi" w:hAnsiTheme="majorBidi" w:cstheme="majorBidi" w:hint="cs"/>
                            <w:b/>
                            <w:color w:val="1E4685"/>
                            <w:w w:val="120"/>
                            <w:sz w:val="28"/>
                            <w:szCs w:val="28"/>
                            <w:rtl/>
                            <w:lang w:bidi="ar-EG"/>
                          </w:rPr>
                          <w:t xml:space="preserve">أسر </w:t>
                        </w:r>
                        <w:r w:rsidR="001D670F" w:rsidRPr="006C5D9D">
                          <w:rPr>
                            <w:rFonts w:asciiTheme="majorBidi" w:hAnsiTheme="majorBidi" w:cstheme="majorBidi" w:hint="cs"/>
                            <w:b/>
                            <w:color w:val="1E4685"/>
                            <w:w w:val="120"/>
                            <w:sz w:val="28"/>
                            <w:szCs w:val="28"/>
                            <w:rtl/>
                            <w:lang w:bidi="ar-EG"/>
                          </w:rPr>
                          <w:t xml:space="preserve">المهاجرين </w:t>
                        </w:r>
                        <w:r w:rsidRPr="006C5D9D">
                          <w:rPr>
                            <w:rFonts w:asciiTheme="majorBidi" w:hAnsiTheme="majorBidi" w:cstheme="majorBidi" w:hint="cs"/>
                            <w:b/>
                            <w:color w:val="1E4685"/>
                            <w:w w:val="120"/>
                            <w:sz w:val="28"/>
                            <w:szCs w:val="28"/>
                            <w:rtl/>
                            <w:lang w:bidi="ar-EG"/>
                          </w:rPr>
                          <w:t>على توفير الأموال</w:t>
                        </w:r>
                      </w:p>
                    </w:txbxContent>
                  </v:textbox>
                </v:rect>
                <v:rect id="Rectangle 59" o:spid="_x0000_s1060" style="position:absolute;left:36872;top:38685;width:27136;height:481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" filled="f" stroked="f">
                  <v:textbox inset="0,0,0,0">
                    <w:txbxContent>
                      <w:p w14:paraId="790B8AAE" w14:textId="46210293" w:rsidR="001D670F" w:rsidRPr="001D670F" w:rsidRDefault="0037254E" w:rsidP="001D670F">
                        <w:pPr>
                          <w:bidi/>
                          <w:rPr>
                            <w:rFonts w:ascii="Times New Roman" w:hAnsi="Times New Roman" w:cs="Times New Roman"/>
                            <w:sz w:val="28"/>
                            <w:szCs w:val="28"/>
                            <w:lang w:bidi="ar-EG"/>
                          </w:rPr>
                        </w:pPr>
                        <w:r w:rsidRPr="001D670F">
                          <w:rPr>
                            <w:rFonts w:ascii="Times New Roman" w:hAnsi="Times New Roman" w:cs="Times New Roman"/>
                            <w:color w:val="1E4685"/>
                            <w:w w:val="112"/>
                            <w:sz w:val="28"/>
                            <w:szCs w:val="28"/>
                            <w:rtl/>
                            <w:lang w:bidi="ar-EG"/>
                          </w:rPr>
                          <w:t xml:space="preserve">احصل على ما يصل إلى 200 دولار على بطاقة </w:t>
                        </w:r>
                        <w:r w:rsidR="00094439" w:rsidRPr="001D670F">
                          <w:rPr>
                            <w:rFonts w:ascii="Times New Roman" w:hAnsi="Times New Roman" w:cs="Times New Roman"/>
                            <w:color w:val="1E4685"/>
                            <w:w w:val="112"/>
                            <w:sz w:val="28"/>
                            <w:szCs w:val="28"/>
                            <w:lang w:bidi="ar-EG"/>
                          </w:rPr>
                          <w:t>EBT</w:t>
                        </w:r>
                        <w:r w:rsidR="001D670F" w:rsidRPr="001D670F">
                          <w:rPr>
                            <w:rFonts w:ascii="Times New Roman" w:hAnsi="Times New Roman" w:cs="Times New Roman"/>
                            <w:color w:val="1E4685"/>
                            <w:w w:val="105"/>
                            <w:sz w:val="28"/>
                            <w:szCs w:val="28"/>
                            <w:rtl/>
                            <w:lang w:bidi="ar-EG"/>
                          </w:rPr>
                          <w:t xml:space="preserve"> شهريًا لشراء الطعام</w:t>
                        </w:r>
                      </w:p>
                      <w:p w14:paraId="13652A61" w14:textId="4AD41B1D" w:rsidR="00D907C4" w:rsidRPr="001D670F" w:rsidRDefault="00D907C4" w:rsidP="0037254E">
                        <w:pPr>
                          <w:bidi/>
                          <w:rPr>
                            <w:rFonts w:ascii="Times New Roman" w:hAnsi="Times New Roman" w:cs="Times New Roman"/>
                            <w:lang w:bidi="ar-EG"/>
                          </w:rPr>
                        </w:pPr>
                      </w:p>
                    </w:txbxContent>
                  </v:textbox>
                </v:rect>
                <v:rect id="Rectangle 64" o:spid="_x0000_s1061" style="position:absolute;left:5394;top:28022;width:72044;height:600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" filled="f" stroked="f">
                  <v:textbox inset="0,0,0,0">
                    <w:txbxContent>
                      <w:p w14:paraId="6DC19FE1" w14:textId="77C3EFEF" w:rsidR="00D907C4" w:rsidRDefault="00527D21" w:rsidP="001D670F">
                        <w:pPr>
                          <w:bidi/>
                          <w:spacing w:line="240" w:lineRule="auto"/>
                          <w:ind w:left="720"/>
                          <w:jc w:val="center"/>
                          <w:rPr>
                            <w:rFonts w:asciiTheme="majorBidi" w:hAnsiTheme="majorBidi" w:cstheme="majorBidi"/>
                            <w:b/>
                            <w:color w:val="FFFFFF"/>
                            <w:w w:val="117"/>
                            <w:sz w:val="30"/>
                            <w:szCs w:val="30"/>
                            <w:lang w:bidi="ar-EG"/>
                          </w:rPr>
                        </w:pPr>
                        <w:r w:rsidRPr="00527D21">
                          <w:rPr>
                            <w:rFonts w:asciiTheme="majorBidi" w:hAnsiTheme="majorBidi" w:cstheme="majorBidi" w:hint="cs"/>
                            <w:bCs/>
                            <w:color w:val="FFFFFF"/>
                            <w:w w:val="117"/>
                            <w:sz w:val="30"/>
                            <w:szCs w:val="30"/>
                            <w:u w:val="single"/>
                            <w:rtl/>
                            <w:lang w:bidi="ar-EG"/>
                          </w:rPr>
                          <w:t>لا يؤثر</w:t>
                        </w:r>
                        <w:r w:rsidRPr="00527D21">
                          <w:rPr>
                            <w:rFonts w:asciiTheme="majorBidi" w:hAnsiTheme="majorBidi" w:cstheme="majorBidi" w:hint="cs"/>
                            <w:b/>
                            <w:color w:val="FFFFFF"/>
                            <w:w w:val="117"/>
                            <w:sz w:val="30"/>
                            <w:szCs w:val="30"/>
                            <w:rtl/>
                            <w:lang w:bidi="ar-EG"/>
                          </w:rPr>
                          <w:t xml:space="preserve"> استخدامك لبرامج ال</w:t>
                        </w:r>
                        <w:r w:rsidR="00CF3B94">
                          <w:rPr>
                            <w:rFonts w:asciiTheme="majorBidi" w:hAnsiTheme="majorBidi" w:cstheme="majorBidi" w:hint="cs"/>
                            <w:b/>
                            <w:color w:val="FFFFFF"/>
                            <w:w w:val="117"/>
                            <w:sz w:val="30"/>
                            <w:szCs w:val="30"/>
                            <w:rtl/>
                            <w:lang w:bidi="ar-EG"/>
                          </w:rPr>
                          <w:t>غذاء</w:t>
                        </w:r>
                        <w:r w:rsidRPr="00527D21">
                          <w:rPr>
                            <w:rFonts w:asciiTheme="majorBidi" w:hAnsiTheme="majorBidi" w:cstheme="majorBidi" w:hint="cs"/>
                            <w:b/>
                            <w:color w:val="FFFFFF"/>
                            <w:w w:val="117"/>
                            <w:sz w:val="30"/>
                            <w:szCs w:val="30"/>
                            <w:rtl/>
                            <w:lang w:bidi="ar-EG"/>
                          </w:rPr>
                          <w:t xml:space="preserve"> العامة على حالة الهجرة الخاصة بك</w:t>
                        </w:r>
                      </w:p>
                      <w:p w14:paraId="38C69892" w14:textId="77777777" w:rsidR="001D670F" w:rsidRPr="00527D21" w:rsidRDefault="001D670F" w:rsidP="001D670F">
                        <w:pPr>
                          <w:bidi/>
                          <w:spacing w:line="240" w:lineRule="auto"/>
                          <w:ind w:left="720"/>
                          <w:jc w:val="center"/>
                          <w:rPr>
                            <w:rFonts w:asciiTheme="majorBidi" w:hAnsiTheme="majorBidi" w:cstheme="majorBidi"/>
                            <w:sz w:val="30"/>
                            <w:szCs w:val="30"/>
                            <w:lang w:bidi="ar-EG"/>
                          </w:rPr>
                        </w:pPr>
                        <w:r w:rsidRPr="00527D21">
                          <w:rPr>
                            <w:rFonts w:asciiTheme="majorBidi" w:hAnsiTheme="majorBidi" w:cstheme="majorBidi"/>
                            <w:bCs/>
                            <w:color w:val="FFFFFF"/>
                            <w:w w:val="117"/>
                            <w:sz w:val="30"/>
                            <w:szCs w:val="30"/>
                            <w:u w:val="single"/>
                            <w:rtl/>
                            <w:lang w:bidi="ar-EG"/>
                          </w:rPr>
                          <w:t>لا نشارك</w:t>
                        </w:r>
                        <w:r w:rsidRPr="00527D21">
                          <w:rPr>
                            <w:rFonts w:asciiTheme="majorBidi" w:hAnsiTheme="majorBidi" w:cstheme="majorBidi"/>
                            <w:b/>
                            <w:color w:val="FFFFFF"/>
                            <w:w w:val="117"/>
                            <w:sz w:val="30"/>
                            <w:szCs w:val="30"/>
                            <w:rtl/>
                            <w:lang w:bidi="ar-EG"/>
                          </w:rPr>
                          <w:t xml:space="preserve"> معلوماتك الشخصية مع جهات إنفاذ قوانين الهجرة</w:t>
                        </w:r>
                      </w:p>
                      <w:p w14:paraId="32D88DD9" w14:textId="77777777" w:rsidR="001D670F" w:rsidRPr="00527D21" w:rsidRDefault="001D670F" w:rsidP="001D670F">
                        <w:pPr>
                          <w:bidi/>
                          <w:spacing w:line="240" w:lineRule="auto"/>
                          <w:ind w:left="720"/>
                          <w:jc w:val="center"/>
                          <w:rPr>
                            <w:rFonts w:asciiTheme="majorBidi" w:hAnsiTheme="majorBidi" w:cstheme="majorBidi"/>
                            <w:bCs/>
                            <w:color w:val="FFFFFF"/>
                            <w:w w:val="117"/>
                            <w:sz w:val="30"/>
                            <w:szCs w:val="30"/>
                            <w:u w:val="single"/>
                            <w:lang w:bidi="ar-EG"/>
                          </w:rPr>
                        </w:pPr>
                      </w:p>
                    </w:txbxContent>
                  </v:textbox>
                </v:rect>
                <v:rect id="Rectangle 69" o:spid="_x0000_s1062" style="position:absolute;left:1127;top:36202;width:35045;height:58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" filled="f" stroked="f">
                  <v:textbox inset="0,0,0,0">
                    <w:txbxContent>
                      <w:p w14:paraId="305CA5D0" w14:textId="46ED9E92" w:rsidR="00D907C4" w:rsidRPr="006C5D9D" w:rsidRDefault="00527D21" w:rsidP="006C5D9D">
                        <w:pPr>
                          <w:bidi/>
                          <w:spacing w:line="240" w:lineRule="auto"/>
                          <w:jc w:val="center"/>
                          <w:rPr>
                            <w:rFonts w:asciiTheme="majorBidi" w:hAnsiTheme="majorBidi" w:cstheme="majorBidi"/>
                            <w:b/>
                            <w:color w:val="1E4685"/>
                            <w:w w:val="120"/>
                            <w:sz w:val="28"/>
                            <w:szCs w:val="28"/>
                            <w:lang w:bidi="ar-EG"/>
                          </w:rPr>
                        </w:pPr>
                        <w:r w:rsidRPr="006C5D9D">
                          <w:rPr>
                            <w:rFonts w:asciiTheme="majorBidi" w:hAnsiTheme="majorBidi" w:cstheme="majorBidi"/>
                            <w:b/>
                            <w:color w:val="1E4685"/>
                            <w:w w:val="120"/>
                            <w:sz w:val="28"/>
                            <w:szCs w:val="28"/>
                            <w:rtl/>
                            <w:lang w:bidi="ar-EG"/>
                          </w:rPr>
                          <w:t>الموارد متاحة لجميع المستحقين لها</w:t>
                        </w:r>
                      </w:p>
                      <w:p w14:paraId="1CB0BFA8" w14:textId="77777777" w:rsidR="006C5D9D" w:rsidRPr="006C5D9D" w:rsidRDefault="006C5D9D" w:rsidP="006C5D9D">
                        <w:pPr>
                          <w:bidi/>
                          <w:spacing w:line="240" w:lineRule="auto"/>
                          <w:jc w:val="center"/>
                          <w:rPr>
                            <w:rFonts w:asciiTheme="majorBidi" w:hAnsiTheme="majorBidi" w:cstheme="majorBidi"/>
                            <w:sz w:val="28"/>
                            <w:szCs w:val="28"/>
                            <w:lang w:bidi="ar-EG"/>
                          </w:rPr>
                        </w:pPr>
                        <w:r w:rsidRPr="006C5D9D">
                          <w:rPr>
                            <w:rFonts w:asciiTheme="majorBidi" w:hAnsiTheme="majorBidi" w:cstheme="majorBidi"/>
                            <w:b/>
                            <w:color w:val="1E4685"/>
                            <w:w w:val="118"/>
                            <w:sz w:val="28"/>
                            <w:szCs w:val="28"/>
                            <w:rtl/>
                            <w:lang w:bidi="ar-EG"/>
                          </w:rPr>
                          <w:t>بغض النظر عن حالة الهجرة</w:t>
                        </w:r>
                      </w:p>
                      <w:p w14:paraId="24E913FE" w14:textId="77777777" w:rsidR="006C5D9D" w:rsidRPr="006C5D9D" w:rsidRDefault="006C5D9D" w:rsidP="006C5D9D">
                        <w:pPr>
                          <w:bidi/>
                          <w:spacing w:line="240" w:lineRule="auto"/>
                          <w:jc w:val="center"/>
                          <w:rPr>
                            <w:rFonts w:asciiTheme="majorBidi" w:hAnsiTheme="majorBidi" w:cstheme="majorBidi"/>
                            <w:sz w:val="28"/>
                            <w:szCs w:val="28"/>
                            <w:lang w:bidi="ar-EG"/>
                          </w:rPr>
                        </w:pPr>
                      </w:p>
                    </w:txbxContent>
                  </v:textbox>
                </v:rect>
                <v:rect id="Rectangle 71" o:spid="_x0000_s1063" style="position:absolute;left:1127;top:2381;width:30876;height:285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" filled="f" stroked="f">
                  <v:textbox inset="0,0,0,0">
                    <w:txbxContent>
                      <w:p w14:paraId="19BB8E7E" w14:textId="317C0EBC" w:rsidR="00D907C4" w:rsidRPr="001D670F" w:rsidRDefault="00527D21" w:rsidP="00527D21">
                        <w:pPr>
                          <w:bidi/>
                          <w:jc w:val="center"/>
                          <w:rPr>
                            <w:rFonts w:ascii="Times New Roman" w:hAnsi="Times New Roman" w:cs="Times New Roman"/>
                            <w:sz w:val="44"/>
                            <w:szCs w:val="44"/>
                            <w:lang w:bidi="ar-EG"/>
                          </w:rPr>
                        </w:pPr>
                        <w:r w:rsidRPr="001D670F">
                          <w:rPr>
                            <w:rFonts w:ascii="Times New Roman" w:hAnsi="Times New Roman" w:cs="Times New Roman"/>
                            <w:b/>
                            <w:color w:val="FFFFFF"/>
                            <w:w w:val="125"/>
                            <w:sz w:val="44"/>
                            <w:szCs w:val="44"/>
                            <w:rtl/>
                            <w:lang w:bidi="ar-EG"/>
                          </w:rPr>
                          <w:t>موارد للمهاجرين</w:t>
                        </w:r>
                      </w:p>
                    </w:txbxContent>
                  </v:textbox>
                </v:rect>
                <v:rect id="Rectangle 72" o:spid="_x0000_s1064" style="position:absolute;left:15716;top:80690;width:25716;height:34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" filled="f" stroked="f">
                  <v:textbox inset="0,0,0,0">
                    <w:txbxContent>
                      <w:p w14:paraId="43C8E7CB" w14:textId="7C462C51" w:rsidR="00D907C4" w:rsidRPr="00AA33C5" w:rsidRDefault="006742FA" w:rsidP="00AA33C5">
                        <w:pPr>
                          <w:bidi/>
                          <w:rPr>
                            <w:rFonts w:asciiTheme="majorBidi" w:hAnsiTheme="majorBidi" w:cstheme="majorBidi"/>
                            <w:bCs/>
                            <w:sz w:val="32"/>
                            <w:szCs w:val="32"/>
                            <w:lang w:bidi="ar-EG"/>
                          </w:rPr>
                        </w:pPr>
                        <w:r w:rsidRPr="00AA33C5">
                          <w:rPr>
                            <w:rFonts w:asciiTheme="majorBidi" w:hAnsiTheme="majorBidi" w:cstheme="majorBidi" w:hint="cs"/>
                            <w:bCs/>
                            <w:color w:val="1E4685"/>
                            <w:w w:val="132"/>
                            <w:sz w:val="32"/>
                            <w:szCs w:val="32"/>
                            <w:rtl/>
                            <w:lang w:bidi="ar-EG"/>
                          </w:rPr>
                          <w:t>موارد محلية:</w:t>
                        </w:r>
                      </w:p>
                    </w:txbxContent>
                  </v:textbox>
                </v:rect>
                <v:rect id="Rectangle 73" o:spid="_x0000_s1065" style="position:absolute;left:9338;top:85885;width:32381;height:837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" filled="f" stroked="f">
                  <v:textbox inset="0,0,0,0">
                    <w:txbxContent>
                      <w:p w14:paraId="16EC8110" w14:textId="42BEB5CB" w:rsidR="00AA33C5" w:rsidRPr="00AA33C5" w:rsidRDefault="006742FA" w:rsidP="00AA33C5">
                        <w:pPr>
                          <w:bidi/>
                          <w:ind w:left="134"/>
                          <w:rPr>
                            <w:rFonts w:asciiTheme="majorBidi" w:hAnsiTheme="majorBidi" w:cstheme="majorBidi"/>
                            <w:bCs/>
                            <w:color w:val="A6A6A6" w:themeColor="background1" w:themeShade="A6"/>
                            <w:sz w:val="28"/>
                            <w:szCs w:val="28"/>
                            <w:lang w:bidi="ar-EG"/>
                          </w:rPr>
                        </w:pPr>
                        <w:r w:rsidRPr="00AA33C5">
                          <w:rPr>
                            <w:rFonts w:asciiTheme="majorBidi" w:hAnsiTheme="majorBidi" w:cstheme="majorBidi"/>
                            <w:bCs/>
                            <w:color w:val="A6A6A6" w:themeColor="background1" w:themeShade="A6"/>
                            <w:w w:val="125"/>
                            <w:sz w:val="28"/>
                            <w:szCs w:val="28"/>
                            <w:rtl/>
                            <w:lang w:bidi="ar-EG"/>
                          </w:rPr>
                          <w:t>أضف معلومات الإحالة ل</w:t>
                        </w:r>
                        <w:r w:rsidR="00F50A11" w:rsidRPr="00AA33C5">
                          <w:rPr>
                            <w:rFonts w:asciiTheme="majorBidi" w:hAnsiTheme="majorBidi" w:cstheme="majorBidi" w:hint="cs"/>
                            <w:bCs/>
                            <w:color w:val="A6A6A6" w:themeColor="background1" w:themeShade="A6"/>
                            <w:w w:val="125"/>
                            <w:sz w:val="28"/>
                            <w:szCs w:val="28"/>
                            <w:rtl/>
                            <w:lang w:bidi="ar-EG"/>
                          </w:rPr>
                          <w:t>ل</w:t>
                        </w:r>
                        <w:r w:rsidRPr="00AA33C5">
                          <w:rPr>
                            <w:rFonts w:asciiTheme="majorBidi" w:hAnsiTheme="majorBidi" w:cstheme="majorBidi"/>
                            <w:bCs/>
                            <w:color w:val="A6A6A6" w:themeColor="background1" w:themeShade="A6"/>
                            <w:w w:val="125"/>
                            <w:sz w:val="28"/>
                            <w:szCs w:val="28"/>
                            <w:rtl/>
                            <w:lang w:bidi="ar-EG"/>
                          </w:rPr>
                          <w:t>حصول على المساعدة في</w:t>
                        </w:r>
                        <w:r w:rsidR="00AA33C5" w:rsidRPr="00AA33C5">
                          <w:rPr>
                            <w:rFonts w:asciiTheme="majorBidi" w:hAnsiTheme="majorBidi" w:cstheme="majorBidi" w:hint="cs"/>
                            <w:bCs/>
                            <w:color w:val="A6A6A6" w:themeColor="background1" w:themeShade="A6"/>
                            <w:w w:val="125"/>
                            <w:sz w:val="28"/>
                            <w:szCs w:val="28"/>
                            <w:rtl/>
                            <w:lang w:bidi="ar-EG"/>
                          </w:rPr>
                          <w:t xml:space="preserve"> </w:t>
                        </w:r>
                        <w:r w:rsidR="00AA33C5" w:rsidRPr="00AA33C5">
                          <w:rPr>
                            <w:rFonts w:asciiTheme="majorBidi" w:hAnsiTheme="majorBidi" w:cstheme="majorBidi"/>
                            <w:bCs/>
                            <w:color w:val="A6A6A6" w:themeColor="background1" w:themeShade="A6"/>
                            <w:w w:val="126"/>
                            <w:sz w:val="28"/>
                            <w:szCs w:val="28"/>
                            <w:rtl/>
                            <w:lang w:bidi="ar-EG"/>
                          </w:rPr>
                          <w:t xml:space="preserve">خدمات التغذية في المدارس </w:t>
                        </w:r>
                        <w:r w:rsidR="00AA33C5" w:rsidRPr="00AA33C5">
                          <w:rPr>
                            <w:rFonts w:asciiTheme="majorBidi" w:hAnsiTheme="majorBidi" w:cstheme="majorBidi"/>
                            <w:bCs/>
                            <w:color w:val="A6A6A6" w:themeColor="background1" w:themeShade="A6"/>
                            <w:w w:val="124"/>
                            <w:sz w:val="28"/>
                            <w:szCs w:val="28"/>
                            <w:rtl/>
                            <w:lang w:bidi="ar-EG"/>
                          </w:rPr>
                          <w:t>وتوزيع الغذاء و</w:t>
                        </w:r>
                        <w:r w:rsidR="00AA33C5" w:rsidRPr="00AA33C5">
                          <w:rPr>
                            <w:rFonts w:asciiTheme="majorBidi" w:hAnsiTheme="majorBidi" w:cstheme="majorBidi" w:hint="cs"/>
                            <w:bCs/>
                            <w:color w:val="A6A6A6" w:themeColor="background1" w:themeShade="A6"/>
                            <w:w w:val="124"/>
                            <w:sz w:val="28"/>
                            <w:szCs w:val="28"/>
                            <w:rtl/>
                            <w:lang w:bidi="ar-EG"/>
                          </w:rPr>
                          <w:t xml:space="preserve">طلبات </w:t>
                        </w:r>
                        <w:r w:rsidR="00AA33C5" w:rsidRPr="00AA33C5">
                          <w:rPr>
                            <w:rFonts w:asciiTheme="majorBidi" w:hAnsiTheme="majorBidi" w:cstheme="majorBidi"/>
                            <w:bCs/>
                            <w:color w:val="A6A6A6" w:themeColor="background1" w:themeShade="A6"/>
                            <w:w w:val="124"/>
                            <w:sz w:val="28"/>
                            <w:szCs w:val="28"/>
                            <w:rtl/>
                            <w:lang w:bidi="ar-EG"/>
                          </w:rPr>
                          <w:t xml:space="preserve">برنامج </w:t>
                        </w:r>
                        <w:r w:rsidR="00AA33C5" w:rsidRPr="00AA33C5">
                          <w:rPr>
                            <w:rFonts w:asciiTheme="majorBidi" w:hAnsiTheme="majorBidi" w:cstheme="majorBidi"/>
                            <w:b/>
                            <w:color w:val="A6A6A6" w:themeColor="background1" w:themeShade="A6"/>
                            <w:w w:val="124"/>
                            <w:sz w:val="28"/>
                            <w:szCs w:val="28"/>
                            <w:lang w:bidi="ar-EG"/>
                          </w:rPr>
                          <w:t>SNAP</w:t>
                        </w:r>
                      </w:p>
                    </w:txbxContent>
                  </v:textbox>
                </v:rect>
                <v:rect id="Rectangle 79" o:spid="_x0000_s1066" style="position:absolute;left:43054;top:86055;width:33812;height:53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" filled="f" stroked="f">
                  <v:textbox inset="0,0,0,0">
                    <w:txbxContent>
                      <w:p w14:paraId="4187FF01" w14:textId="06CBE762" w:rsidR="00AA33C5" w:rsidRPr="00AA33C5" w:rsidRDefault="00231C87" w:rsidP="00AA33C5">
                        <w:pPr>
                          <w:bidi/>
                          <w:ind w:left="80"/>
                          <w:rPr>
                            <w:rFonts w:ascii="Times New Roman" w:hAnsi="Times New Roman" w:cs="Times New Roman"/>
                            <w:sz w:val="26"/>
                            <w:szCs w:val="26"/>
                            <w:lang w:bidi="ar-EG"/>
                          </w:rPr>
                        </w:pPr>
                        <w:r w:rsidRPr="00AA33C5">
                          <w:rPr>
                            <w:rFonts w:ascii="Times New Roman" w:hAnsi="Times New Roman" w:cs="Times New Roman"/>
                            <w:w w:val="108"/>
                            <w:sz w:val="26"/>
                            <w:szCs w:val="26"/>
                            <w:rtl/>
                            <w:lang w:bidi="ar-EG"/>
                          </w:rPr>
                          <w:t>قد تكون مؤهلًا إذا كان دخل أسرتك أقل من الحد الأدنى</w:t>
                        </w:r>
                        <w:r w:rsidR="00AA33C5">
                          <w:rPr>
                            <w:rFonts w:ascii="Times New Roman" w:hAnsi="Times New Roman" w:cs="Times New Roman" w:hint="cs"/>
                            <w:w w:val="108"/>
                            <w:sz w:val="26"/>
                            <w:szCs w:val="26"/>
                            <w:rtl/>
                            <w:lang w:bidi="ar-EG"/>
                          </w:rPr>
                          <w:t xml:space="preserve"> </w:t>
                        </w:r>
                        <w:r w:rsidR="00AA33C5" w:rsidRPr="00AA33C5">
                          <w:rPr>
                            <w:rFonts w:ascii="Times New Roman" w:hAnsi="Times New Roman" w:cs="Times New Roman"/>
                            <w:w w:val="106"/>
                            <w:sz w:val="26"/>
                            <w:szCs w:val="26"/>
                            <w:rtl/>
                            <w:lang w:bidi="ar-EG"/>
                          </w:rPr>
                          <w:t>(دخل منخفض – بدون دخل)</w:t>
                        </w:r>
                      </w:p>
                      <w:p w14:paraId="10D11E67" w14:textId="77777777" w:rsidR="00AA33C5" w:rsidRPr="00AA33C5" w:rsidRDefault="00AA33C5" w:rsidP="00AA33C5">
                        <w:pPr>
                          <w:bidi/>
                          <w:rPr>
                            <w:rFonts w:ascii="Times New Roman" w:hAnsi="Times New Roman" w:cs="Times New Roman"/>
                            <w:sz w:val="26"/>
                            <w:szCs w:val="26"/>
                            <w:lang w:bidi="ar-EG"/>
                          </w:rPr>
                        </w:pPr>
                      </w:p>
                    </w:txbxContent>
                  </v:textbox>
                </v:rect>
                <v:rect id="Rectangle 81" o:spid="_x0000_s1067" style="position:absolute;left:56313;top:92071;width:19968;height:22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" filled="f" stroked="f">
                  <v:textbox inset="0,0,0,0">
                    <w:txbxContent>
                      <w:p w14:paraId="6BAD86C0" w14:textId="23C052F8" w:rsidR="00D907C4" w:rsidRPr="00AA33C5" w:rsidRDefault="006742FA" w:rsidP="006742FA">
                        <w:pPr>
                          <w:bidi/>
                          <w:rPr>
                            <w:rFonts w:ascii="Times New Roman" w:hAnsi="Times New Roman" w:cs="Times New Roman"/>
                            <w:bCs/>
                            <w:sz w:val="28"/>
                            <w:szCs w:val="28"/>
                            <w:lang w:bidi="ar-EG"/>
                          </w:rPr>
                        </w:pPr>
                        <w:r w:rsidRPr="00AA33C5">
                          <w:rPr>
                            <w:rFonts w:ascii="Times New Roman" w:hAnsi="Times New Roman" w:cs="Times New Roman"/>
                            <w:bCs/>
                            <w:w w:val="117"/>
                            <w:sz w:val="36"/>
                            <w:szCs w:val="28"/>
                            <w:rtl/>
                            <w:lang w:bidi="ar-EG"/>
                          </w:rPr>
                          <w:t>اتصل بنا لتعرف المزيد</w:t>
                        </w:r>
                      </w:p>
                    </w:txbxContent>
                  </v:textbox>
                </v:rect>
                <v:rect id="Rectangle 592" o:spid="_x0000_s1068" style="position:absolute;left:49738;top:96459;width:16691;height:22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" filled="f" stroked="f">
                  <v:textbox inset="0,0,0,0">
                    <w:txbxContent>
                      <w:p w14:paraId="769DE6F1" w14:textId="06201685" w:rsidR="00D907C4" w:rsidRDefault="00AA33C5" w:rsidP="006742FA">
                        <w:pPr>
                          <w:bidi/>
                          <w:rPr>
                            <w:lang w:bidi="ar-EG"/>
                          </w:rPr>
                        </w:pPr>
                        <w:r>
                          <w:rPr>
                            <w:rFonts w:hint="cs"/>
                            <w:w w:val="106"/>
                            <w:sz w:val="28"/>
                            <w:rtl/>
                            <w:lang w:bidi="ar-EG"/>
                          </w:rPr>
                          <w:t>[</w:t>
                        </w:r>
                        <w:r w:rsidR="006742FA">
                          <w:rPr>
                            <w:rFonts w:hint="cs"/>
                            <w:w w:val="106"/>
                            <w:sz w:val="28"/>
                            <w:rtl/>
                            <w:lang w:bidi="ar-EG"/>
                          </w:rPr>
                          <w:t>إضافة بيانات الاتصال</w:t>
                        </w:r>
                        <w:r>
                          <w:rPr>
                            <w:rFonts w:hint="cs"/>
                            <w:w w:val="106"/>
                            <w:sz w:val="28"/>
                            <w:rtl/>
                            <w:lang w:bidi="ar-EG"/>
                          </w:rPr>
                          <w:t>]</w:t>
                        </w:r>
                      </w:p>
                    </w:txbxContent>
                  </v:textbox>
                </v:rect>
                <v:rect id="Rectangle 86" o:spid="_x0000_s1069" style="position:absolute;left:43054;top:81283;width:34003;height:46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" filled="f" stroked="f">
                  <v:textbox inset="0,0,0,0">
                    <w:txbxContent>
                      <w:p w14:paraId="12BEA7C3" w14:textId="604DBBDF" w:rsidR="00AA33C5" w:rsidRPr="00AA33C5" w:rsidRDefault="00B16763" w:rsidP="00AA33C5">
                        <w:pPr>
                          <w:bidi/>
                          <w:ind w:left="132"/>
                          <w:rPr>
                            <w:rFonts w:ascii="Times New Roman" w:hAnsi="Times New Roman" w:cs="Times New Roman"/>
                            <w:b/>
                            <w:sz w:val="28"/>
                            <w:szCs w:val="28"/>
                          </w:rPr>
                        </w:pPr>
                        <w:r w:rsidRPr="00AA33C5">
                          <w:rPr>
                            <w:rFonts w:ascii="Times New Roman" w:hAnsi="Times New Roman" w:cs="Times New Roman"/>
                            <w:b/>
                            <w:color w:val="1E4685"/>
                            <w:w w:val="124"/>
                            <w:sz w:val="28"/>
                            <w:szCs w:val="28"/>
                            <w:rtl/>
                            <w:lang w:bidi="ar-EG"/>
                          </w:rPr>
                          <w:t xml:space="preserve">يوفر برنامج </w:t>
                        </w:r>
                        <w:r w:rsidR="00AA33C5" w:rsidRPr="00AA33C5">
                          <w:rPr>
                            <w:rFonts w:ascii="Times New Roman" w:hAnsi="Times New Roman" w:cs="Times New Roman"/>
                            <w:b/>
                            <w:color w:val="1E4685"/>
                            <w:w w:val="124"/>
                            <w:sz w:val="28"/>
                            <w:szCs w:val="28"/>
                            <w:lang w:bidi="ar-EG"/>
                          </w:rPr>
                          <w:t>SNAP</w:t>
                        </w:r>
                        <w:r w:rsidRPr="00AA33C5">
                          <w:rPr>
                            <w:rFonts w:ascii="Times New Roman" w:hAnsi="Times New Roman" w:cs="Times New Roman"/>
                            <w:b/>
                            <w:color w:val="1E4685"/>
                            <w:w w:val="124"/>
                            <w:sz w:val="28"/>
                            <w:szCs w:val="28"/>
                            <w:rtl/>
                            <w:lang w:bidi="ar-EG"/>
                          </w:rPr>
                          <w:t xml:space="preserve"> أموالًا </w:t>
                        </w:r>
                        <w:r w:rsidRPr="00AA33C5">
                          <w:rPr>
                            <w:rFonts w:ascii="Times New Roman" w:hAnsi="Times New Roman" w:cs="Times New Roman"/>
                            <w:bCs/>
                            <w:color w:val="1E4685"/>
                            <w:w w:val="124"/>
                            <w:sz w:val="28"/>
                            <w:szCs w:val="28"/>
                            <w:rtl/>
                            <w:lang w:bidi="ar-EG"/>
                          </w:rPr>
                          <w:t>إضافية</w:t>
                        </w:r>
                        <w:r w:rsidRPr="00AA33C5">
                          <w:rPr>
                            <w:rFonts w:ascii="Times New Roman" w:hAnsi="Times New Roman" w:cs="Times New Roman"/>
                            <w:b/>
                            <w:color w:val="1E4685"/>
                            <w:w w:val="124"/>
                            <w:sz w:val="28"/>
                            <w:szCs w:val="28"/>
                            <w:rtl/>
                            <w:lang w:bidi="ar-EG"/>
                          </w:rPr>
                          <w:t xml:space="preserve"> </w:t>
                        </w:r>
                        <w:r w:rsidR="00AA33C5" w:rsidRPr="00AA33C5">
                          <w:rPr>
                            <w:rFonts w:ascii="Times New Roman" w:hAnsi="Times New Roman" w:cs="Times New Roman" w:hint="cs"/>
                            <w:b/>
                            <w:color w:val="1E4685"/>
                            <w:w w:val="124"/>
                            <w:sz w:val="28"/>
                            <w:szCs w:val="28"/>
                            <w:rtl/>
                            <w:lang w:bidi="ar-EG"/>
                          </w:rPr>
                          <w:t>ل</w:t>
                        </w:r>
                        <w:r w:rsidR="00AA33C5" w:rsidRPr="00AA33C5">
                          <w:rPr>
                            <w:rFonts w:ascii="Times New Roman" w:hAnsi="Times New Roman" w:cs="Times New Roman"/>
                            <w:b/>
                            <w:color w:val="1E4685"/>
                            <w:w w:val="124"/>
                            <w:sz w:val="28"/>
                            <w:szCs w:val="28"/>
                            <w:rtl/>
                            <w:lang w:bidi="ar-EG"/>
                          </w:rPr>
                          <w:t xml:space="preserve">لبقالة أثناء جائحة </w:t>
                        </w:r>
                        <w:r w:rsidR="00AA33C5">
                          <w:rPr>
                            <w:rFonts w:ascii="Times New Roman" w:hAnsi="Times New Roman" w:cs="Times New Roman" w:hint="cs"/>
                            <w:b/>
                            <w:color w:val="1E4685"/>
                            <w:w w:val="124"/>
                            <w:sz w:val="28"/>
                            <w:szCs w:val="28"/>
                            <w:rtl/>
                            <w:lang w:bidi="ar-EG"/>
                          </w:rPr>
                          <w:t>كورونا (</w:t>
                        </w:r>
                        <w:r w:rsidR="00AA33C5" w:rsidRPr="00AA33C5">
                          <w:rPr>
                            <w:rFonts w:ascii="Times New Roman" w:hAnsi="Times New Roman" w:cs="Times New Roman"/>
                            <w:b/>
                            <w:color w:val="1E4685"/>
                            <w:w w:val="124"/>
                            <w:sz w:val="28"/>
                            <w:szCs w:val="28"/>
                            <w:rtl/>
                            <w:lang w:bidi="ar-EG"/>
                          </w:rPr>
                          <w:t>كوفيد-19</w:t>
                        </w:r>
                        <w:r w:rsidR="00AA33C5">
                          <w:rPr>
                            <w:rFonts w:ascii="Times New Roman" w:hAnsi="Times New Roman" w:cs="Times New Roman" w:hint="cs"/>
                            <w:b/>
                            <w:color w:val="1E4685"/>
                            <w:w w:val="124"/>
                            <w:sz w:val="28"/>
                            <w:szCs w:val="28"/>
                            <w:rtl/>
                            <w:lang w:bidi="ar-EG"/>
                          </w:rPr>
                          <w:t>)!</w:t>
                        </w:r>
                      </w:p>
                      <w:p w14:paraId="506C9AA6" w14:textId="37368EC6" w:rsidR="00D907C4" w:rsidRPr="00AA33C5" w:rsidRDefault="00B16763" w:rsidP="00AA33C5">
                        <w:pPr>
                          <w:bidi/>
                          <w:ind w:left="132"/>
                          <w:rPr>
                            <w:rFonts w:ascii="Times New Roman" w:hAnsi="Times New Roman" w:cs="Times New Roman"/>
                            <w:b/>
                            <w:sz w:val="28"/>
                            <w:szCs w:val="28"/>
                            <w:rtl/>
                            <w:lang w:bidi="ar-EG"/>
                          </w:rPr>
                        </w:pPr>
                        <w:r w:rsidRPr="00AA33C5">
                          <w:rPr>
                            <w:rFonts w:ascii="Times New Roman" w:hAnsi="Times New Roman" w:cs="Times New Roman"/>
                            <w:b/>
                            <w:color w:val="1E4685"/>
                            <w:w w:val="124"/>
                            <w:sz w:val="28"/>
                            <w:szCs w:val="28"/>
                            <w:rtl/>
                            <w:lang w:bidi="ar-EG"/>
                          </w:rPr>
                          <w:t>لاحتياجات</w:t>
                        </w:r>
                      </w:p>
                    </w:txbxContent>
                  </v:textbox>
                </v:rect>
                <v:rect id="Rectangle 89" o:spid="_x0000_s1070" style="position:absolute;left:476;top:72788;width:75805;height:57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" filled="f" stroked="f">
                  <v:textbox inset="0,0,0,0">
                    <w:txbxContent>
                      <w:p w14:paraId="6CEC3543" w14:textId="579EB32F" w:rsidR="00D907C4" w:rsidRDefault="001D0C8F" w:rsidP="00AA33C5">
                        <w:pPr>
                          <w:bidi/>
                          <w:jc w:val="center"/>
                          <w:rPr>
                            <w:rFonts w:asciiTheme="majorBidi" w:hAnsiTheme="majorBidi" w:cstheme="majorBidi"/>
                            <w:b/>
                            <w:color w:val="FFFFFF"/>
                            <w:spacing w:val="13"/>
                            <w:w w:val="119"/>
                            <w:sz w:val="30"/>
                            <w:szCs w:val="30"/>
                            <w:rtl/>
                            <w:lang w:bidi="ar-EG"/>
                          </w:rPr>
                        </w:pPr>
                        <w:r w:rsidRPr="001D0C8F">
                          <w:rPr>
                            <w:rFonts w:asciiTheme="majorBidi" w:hAnsiTheme="majorBidi" w:cstheme="majorBidi"/>
                            <w:bCs/>
                            <w:color w:val="FFFFFF"/>
                            <w:spacing w:val="13"/>
                            <w:w w:val="119"/>
                            <w:sz w:val="30"/>
                            <w:szCs w:val="30"/>
                            <w:u w:val="single"/>
                            <w:rtl/>
                            <w:lang w:bidi="ar-EG"/>
                          </w:rPr>
                          <w:t>لا يعد</w:t>
                        </w:r>
                        <w:r w:rsidRPr="001D0C8F">
                          <w:rPr>
                            <w:rFonts w:asciiTheme="majorBidi" w:hAnsiTheme="majorBidi" w:cstheme="majorBidi"/>
                            <w:b/>
                            <w:color w:val="FFFFFF"/>
                            <w:spacing w:val="13"/>
                            <w:w w:val="119"/>
                            <w:sz w:val="30"/>
                            <w:szCs w:val="30"/>
                            <w:rtl/>
                            <w:lang w:bidi="ar-EG"/>
                          </w:rPr>
                          <w:t xml:space="preserve"> برنامج </w:t>
                        </w:r>
                        <w:r w:rsidR="00AA33C5">
                          <w:rPr>
                            <w:rFonts w:asciiTheme="majorBidi" w:hAnsiTheme="majorBidi" w:cstheme="majorBidi"/>
                            <w:b/>
                            <w:color w:val="FFFFFF"/>
                            <w:spacing w:val="13"/>
                            <w:w w:val="119"/>
                            <w:sz w:val="30"/>
                            <w:szCs w:val="30"/>
                            <w:lang w:bidi="ar-EG"/>
                          </w:rPr>
                          <w:t>SNAP</w:t>
                        </w:r>
                        <w:r w:rsidRPr="001D0C8F">
                          <w:rPr>
                            <w:rFonts w:asciiTheme="majorBidi" w:hAnsiTheme="majorBidi" w:cstheme="majorBidi"/>
                            <w:b/>
                            <w:color w:val="FFFFFF"/>
                            <w:spacing w:val="13"/>
                            <w:w w:val="119"/>
                            <w:sz w:val="30"/>
                            <w:szCs w:val="30"/>
                            <w:rtl/>
                            <w:lang w:bidi="ar-EG"/>
                          </w:rPr>
                          <w:t xml:space="preserve"> وبرامج الغذاء العامة الأخرى عبئًا على المجتمع</w:t>
                        </w:r>
                      </w:p>
                      <w:p w14:paraId="0733E8B8" w14:textId="3A172743" w:rsidR="00AA33C5" w:rsidRPr="001D0C8F" w:rsidRDefault="00AA33C5" w:rsidP="00AA33C5">
                        <w:pPr>
                          <w:pStyle w:val="Default"/>
                          <w:bidi/>
                          <w:jc w:val="center"/>
                          <w:rPr>
                            <w:rFonts w:asciiTheme="majorBidi" w:hAnsiTheme="majorBidi" w:cstheme="majorBidi"/>
                            <w:b/>
                            <w:sz w:val="30"/>
                            <w:szCs w:val="30"/>
                            <w:lang w:bidi="ar-EG"/>
                          </w:rPr>
                        </w:pPr>
                        <w:r w:rsidRPr="00AA33C5">
                          <w:rPr>
                            <w:rFonts w:ascii="Times New Roman" w:hAnsi="Times New Roman" w:cs="Times New Roman"/>
                            <w:b/>
                            <w:color w:val="FFFFFF"/>
                            <w:spacing w:val="10"/>
                            <w:w w:val="118"/>
                            <w:sz w:val="26"/>
                            <w:szCs w:val="26"/>
                            <w:rtl/>
                            <w:lang w:bidi="ar-EG"/>
                          </w:rPr>
                          <w:t xml:space="preserve">تأكد إذا كان مبدأ "العبء على المجتمع" ينطبق عليك أو لا عبر موقع: </w:t>
                        </w:r>
                        <w:r w:rsidRPr="00AA33C5">
                          <w:rPr>
                            <w:rFonts w:ascii="Times New Roman" w:hAnsi="Times New Roman" w:cs="Times New Roman"/>
                            <w:b/>
                            <w:color w:val="FFFFFF"/>
                            <w:spacing w:val="10"/>
                            <w:w w:val="118"/>
                            <w:sz w:val="26"/>
                            <w:szCs w:val="26"/>
                            <w:lang w:bidi="ar-EG"/>
                          </w:rPr>
                          <w:t>www.keepyourbenefits.org</w:t>
                        </w:r>
                      </w:p>
                    </w:txbxContent>
                  </v:textbox>
                </v:rect>
                <v:rect id="Rectangle 589" o:spid="_x0000_s1071" style="position:absolute;left:37980;top:68588;width:38404;height:314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" filled="f" stroked="f">
                  <v:textbox inset="0,0,0,0">
                    <w:txbxContent>
                      <w:p w14:paraId="2C916A55" w14:textId="24DA189B" w:rsidR="00D907C4" w:rsidRPr="006C5D9D" w:rsidRDefault="006C5D9D" w:rsidP="006C5D9D">
                        <w:pPr>
                          <w:bidi/>
                          <w:rPr>
                            <w:rFonts w:ascii="Times New Roman" w:hAnsi="Times New Roman" w:cs="Times New Roman"/>
                            <w:rtl/>
                            <w:lang w:bidi="ar-EG"/>
                          </w:rPr>
                        </w:pPr>
                        <w:r w:rsidRPr="006C5D9D">
                          <w:rPr>
                            <w:rFonts w:ascii="Times New Roman" w:hAnsi="Times New Roman" w:cs="Times New Roman"/>
                            <w:b/>
                            <w:bCs/>
                            <w:w w:val="110"/>
                            <w:lang w:bidi="ar-EG"/>
                          </w:rPr>
                          <w:t>SNAP</w:t>
                        </w:r>
                        <w:r w:rsidR="00706BC5" w:rsidRPr="006C5D9D">
                          <w:rPr>
                            <w:rFonts w:ascii="Times New Roman" w:hAnsi="Times New Roman" w:cs="Times New Roman"/>
                            <w:b/>
                            <w:bCs/>
                            <w:w w:val="110"/>
                            <w:rtl/>
                            <w:lang w:bidi="ar-EG"/>
                          </w:rPr>
                          <w:t>:</w:t>
                        </w:r>
                        <w:r w:rsidR="00706BC5" w:rsidRPr="006C5D9D">
                          <w:rPr>
                            <w:rFonts w:ascii="Times New Roman" w:hAnsi="Times New Roman" w:cs="Times New Roman"/>
                            <w:w w:val="110"/>
                            <w:rtl/>
                            <w:lang w:bidi="ar-EG"/>
                          </w:rPr>
                          <w:t xml:space="preserve"> برنامج مساعدة التغذية التكميلية ويعرف أيضا باسم "أختام الغذاء</w:t>
                        </w:r>
                        <w:r w:rsidR="00B16763" w:rsidRPr="006C5D9D">
                          <w:rPr>
                            <w:rFonts w:ascii="Times New Roman" w:hAnsi="Times New Roman" w:cs="Times New Roman"/>
                            <w:w w:val="110"/>
                            <w:rtl/>
                            <w:lang w:bidi="ar-EG"/>
                          </w:rPr>
                          <w:t>"</w:t>
                        </w:r>
                      </w:p>
                    </w:txbxContent>
                  </v:textbox>
                </v:rect>
                <w10:wrap type="topAndBottom" anchorx="page" anchory="page"/>
              </v:group>
            </w:pict>
          </mc:Fallback>
        </mc:AlternateContent>
      </w:r>
      <w:r w:rsidR="00AA33C5" w:rsidRPr="00AA33C5">
        <w:rPr>
          <w:rFonts w:ascii="Arial" w:hAnsi="Arial" w:cs="Arial"/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22FDAC6D" wp14:editId="3E45D030">
                <wp:simplePos x="0" y="0"/>
                <wp:positionH relativeFrom="column">
                  <wp:posOffset>-742950</wp:posOffset>
                </wp:positionH>
                <wp:positionV relativeFrom="paragraph">
                  <wp:posOffset>-476250</wp:posOffset>
                </wp:positionV>
                <wp:extent cx="3059430" cy="1895475"/>
                <wp:effectExtent l="0" t="0" r="7620" b="952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59430" cy="1895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0BEFE6" w14:textId="724A0FEA" w:rsidR="00AA33C5" w:rsidRPr="00AA33C5" w:rsidRDefault="00AA33C5" w:rsidP="00AA33C5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b/>
                                <w:bCs/>
                                <w:color w:val="0070C0"/>
                                <w:sz w:val="144"/>
                                <w:szCs w:val="144"/>
                                <w:rtl/>
                                <w:lang w:bidi="ar-EG"/>
                              </w:rPr>
                            </w:pPr>
                            <w:bookmarkStart w:id="0" w:name="_Hlk82940973"/>
                            <w:r w:rsidRPr="00AA33C5">
                              <w:rPr>
                                <w:rFonts w:hint="cs"/>
                                <w:b/>
                                <w:bCs/>
                                <w:color w:val="0070C0"/>
                                <w:sz w:val="144"/>
                                <w:szCs w:val="144"/>
                                <w:rtl/>
                                <w:lang w:bidi="ar-EG"/>
                              </w:rPr>
                              <w:t>طعام</w:t>
                            </w:r>
                          </w:p>
                          <w:p w14:paraId="609F605F" w14:textId="245886B6" w:rsidR="00AA33C5" w:rsidRPr="00AA33C5" w:rsidRDefault="00AA33C5" w:rsidP="00AA33C5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b/>
                                <w:bCs/>
                                <w:color w:val="0070C0"/>
                                <w:sz w:val="72"/>
                                <w:szCs w:val="72"/>
                              </w:rPr>
                            </w:pPr>
                            <w:r w:rsidRPr="00AA33C5">
                              <w:rPr>
                                <w:b/>
                                <w:bCs/>
                                <w:color w:val="0070C0"/>
                                <w:sz w:val="72"/>
                                <w:szCs w:val="72"/>
                                <w:rtl/>
                                <w:lang w:bidi="ar-EG"/>
                              </w:rPr>
                              <w:t>مجاني</w:t>
                            </w:r>
                            <w:r w:rsidRPr="00AA33C5">
                              <w:rPr>
                                <w:rFonts w:hint="cs"/>
                                <w:b/>
                                <w:bCs/>
                                <w:color w:val="0070C0"/>
                                <w:sz w:val="72"/>
                                <w:szCs w:val="72"/>
                                <w:rtl/>
                                <w:lang w:bidi="ar-EG"/>
                              </w:rPr>
                              <w:t xml:space="preserve"> </w:t>
                            </w:r>
                            <w:r w:rsidRPr="00AA33C5">
                              <w:rPr>
                                <w:b/>
                                <w:bCs/>
                                <w:color w:val="0070C0"/>
                                <w:sz w:val="72"/>
                                <w:szCs w:val="72"/>
                                <w:rtl/>
                                <w:lang w:bidi="ar-EG"/>
                              </w:rPr>
                              <w:t>ومتاح</w:t>
                            </w:r>
                            <w:bookmarkEnd w:id="0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2FDAC6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72" type="#_x0000_t202" style="position:absolute;left:0;text-align:left;margin-left:-58.5pt;margin-top:-37.5pt;width:240.9pt;height:149.2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" stroked="f">
                <v:textbox>
                  <w:txbxContent>
                    <w:p w14:paraId="220BEFE6" w14:textId="724A0FEA" w:rsidR="00AA33C5" w:rsidRPr="00AA33C5" w:rsidRDefault="00AA33C5" w:rsidP="00AA33C5">
                      <w:pPr>
                        <w:bidi/>
                        <w:spacing w:after="0" w:line="240" w:lineRule="auto"/>
                        <w:contextualSpacing/>
                        <w:jc w:val="center"/>
                        <w:rPr>
                          <w:b/>
                          <w:bCs/>
                          <w:color w:val="0070C0"/>
                          <w:sz w:val="144"/>
                          <w:szCs w:val="144"/>
                          <w:rtl/>
                          <w:lang w:bidi="ar-EG"/>
                        </w:rPr>
                      </w:pPr>
                      <w:bookmarkStart w:id="1" w:name="_Hlk82940973"/>
                      <w:r w:rsidRPr="00AA33C5">
                        <w:rPr>
                          <w:rFonts w:hint="cs"/>
                          <w:b/>
                          <w:bCs/>
                          <w:color w:val="0070C0"/>
                          <w:sz w:val="144"/>
                          <w:szCs w:val="144"/>
                          <w:rtl/>
                          <w:lang w:bidi="ar-EG"/>
                        </w:rPr>
                        <w:t>طعام</w:t>
                      </w:r>
                    </w:p>
                    <w:p w14:paraId="609F605F" w14:textId="245886B6" w:rsidR="00AA33C5" w:rsidRPr="00AA33C5" w:rsidRDefault="00AA33C5" w:rsidP="00AA33C5">
                      <w:pPr>
                        <w:bidi/>
                        <w:spacing w:after="0" w:line="240" w:lineRule="auto"/>
                        <w:contextualSpacing/>
                        <w:jc w:val="center"/>
                        <w:rPr>
                          <w:b/>
                          <w:bCs/>
                          <w:color w:val="0070C0"/>
                          <w:sz w:val="72"/>
                          <w:szCs w:val="72"/>
                        </w:rPr>
                      </w:pPr>
                      <w:r w:rsidRPr="00AA33C5">
                        <w:rPr>
                          <w:b/>
                          <w:bCs/>
                          <w:color w:val="0070C0"/>
                          <w:sz w:val="72"/>
                          <w:szCs w:val="72"/>
                          <w:rtl/>
                          <w:lang w:bidi="ar-EG"/>
                        </w:rPr>
                        <w:t>مجاني</w:t>
                      </w:r>
                      <w:r w:rsidRPr="00AA33C5">
                        <w:rPr>
                          <w:rFonts w:hint="cs"/>
                          <w:b/>
                          <w:bCs/>
                          <w:color w:val="0070C0"/>
                          <w:sz w:val="72"/>
                          <w:szCs w:val="72"/>
                          <w:rtl/>
                          <w:lang w:bidi="ar-EG"/>
                        </w:rPr>
                        <w:t xml:space="preserve"> </w:t>
                      </w:r>
                      <w:r w:rsidRPr="00AA33C5">
                        <w:rPr>
                          <w:b/>
                          <w:bCs/>
                          <w:color w:val="0070C0"/>
                          <w:sz w:val="72"/>
                          <w:szCs w:val="72"/>
                          <w:rtl/>
                          <w:lang w:bidi="ar-EG"/>
                        </w:rPr>
                        <w:t>ومتاح</w:t>
                      </w:r>
                      <w:bookmarkEnd w:id="1"/>
                    </w:p>
                  </w:txbxContent>
                </v:textbox>
              </v:shape>
            </w:pict>
          </mc:Fallback>
        </mc:AlternateContent>
      </w:r>
    </w:p>
    <w:sectPr w:rsidR="00D907C4" w:rsidRPr="001D670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30D342" w14:textId="77777777" w:rsidR="00CA21AC" w:rsidRDefault="00CA21AC" w:rsidP="00712E99">
      <w:pPr>
        <w:spacing w:after="0" w:line="240" w:lineRule="auto"/>
      </w:pPr>
      <w:r>
        <w:separator/>
      </w:r>
    </w:p>
  </w:endnote>
  <w:endnote w:type="continuationSeparator" w:id="0">
    <w:p w14:paraId="56D06C29" w14:textId="77777777" w:rsidR="00CA21AC" w:rsidRDefault="00CA21AC" w:rsidP="00712E9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mo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8CE7A0" w14:textId="77777777" w:rsidR="00CA21AC" w:rsidRDefault="00CA21AC" w:rsidP="00712E99">
      <w:pPr>
        <w:spacing w:after="0" w:line="240" w:lineRule="auto"/>
      </w:pPr>
      <w:r>
        <w:separator/>
      </w:r>
    </w:p>
  </w:footnote>
  <w:footnote w:type="continuationSeparator" w:id="0">
    <w:p w14:paraId="3FE56679" w14:textId="77777777" w:rsidR="00CA21AC" w:rsidRDefault="00CA21AC" w:rsidP="00712E9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OwMDIyszQxMDcwMDdT0lEKTi0uzszPAykwqgUAhUXoPSwAAAA="/>
  </w:docVars>
  <w:rsids>
    <w:rsidRoot w:val="00D907C4"/>
    <w:rsid w:val="00094439"/>
    <w:rsid w:val="001D0C8F"/>
    <w:rsid w:val="001D670F"/>
    <w:rsid w:val="00231C87"/>
    <w:rsid w:val="00287481"/>
    <w:rsid w:val="0033297F"/>
    <w:rsid w:val="0037254E"/>
    <w:rsid w:val="004E23D7"/>
    <w:rsid w:val="0050286E"/>
    <w:rsid w:val="00527D21"/>
    <w:rsid w:val="006742FA"/>
    <w:rsid w:val="006C5D9D"/>
    <w:rsid w:val="00706BC5"/>
    <w:rsid w:val="00712E99"/>
    <w:rsid w:val="00AA33C5"/>
    <w:rsid w:val="00B16763"/>
    <w:rsid w:val="00B437F6"/>
    <w:rsid w:val="00BA5D5E"/>
    <w:rsid w:val="00CA21AC"/>
    <w:rsid w:val="00CF3B94"/>
    <w:rsid w:val="00D907C4"/>
    <w:rsid w:val="00DA4B63"/>
    <w:rsid w:val="00DE1333"/>
    <w:rsid w:val="00DF1A87"/>
    <w:rsid w:val="00F50A11"/>
    <w:rsid w:val="00F821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85D400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1D0C8F"/>
    <w:pPr>
      <w:autoSpaceDE w:val="0"/>
      <w:autoSpaceDN w:val="0"/>
      <w:adjustRightInd w:val="0"/>
      <w:spacing w:after="0" w:line="240" w:lineRule="auto"/>
    </w:pPr>
    <w:rPr>
      <w:rFonts w:ascii="Arimo" w:hAnsi="Arimo" w:cs="Arimo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50286E"/>
    <w:pPr>
      <w:spacing w:after="0" w:line="240" w:lineRule="auto"/>
    </w:pPr>
    <w:rPr>
      <w:rFonts w:ascii="Calibri" w:eastAsia="Calibri" w:hAnsi="Calibri" w:cs="Calibri"/>
      <w:color w:val="000000"/>
    </w:rPr>
  </w:style>
  <w:style w:type="paragraph" w:styleId="Header">
    <w:name w:val="header"/>
    <w:basedOn w:val="Normal"/>
    <w:link w:val="HeaderChar"/>
    <w:uiPriority w:val="99"/>
    <w:unhideWhenUsed/>
    <w:rsid w:val="00712E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2E99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712E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2E99"/>
    <w:rPr>
      <w:rFonts w:ascii="Calibri" w:eastAsia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2</Characters>
  <Application>Microsoft Office Word</Application>
  <DocSecurity>0</DocSecurity>
  <Lines>1</Lines>
  <Paragraphs>1</Paragraphs>
  <ScaleCrop>false</ScaleCrop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1-09-23T14:52:00Z</dcterms:created>
  <dcterms:modified xsi:type="dcterms:W3CDTF">2021-09-23T14:53:00Z</dcterms:modified>
</cp:coreProperties>
</file>